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60A2C8D6" w:rsidR="008748C8" w:rsidRDefault="00AA46B8"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620.8pt" o:ole="">
            <v:imagedata r:id="rId8" o:title=""/>
          </v:shape>
          <o:OLEObject Type="Embed" ProgID="Word.Document.12" ShapeID="_x0000_i1025" DrawAspect="Content" ObjectID="_1775824849"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5771044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5771044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5771044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5771044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57710449"/>
      <w:r w:rsidRPr="0029112E">
        <w:lastRenderedPageBreak/>
        <w:t>Chapter 1: Introduction</w:t>
      </w:r>
      <w:bookmarkEnd w:id="6"/>
    </w:p>
    <w:p w14:paraId="4D0FE452" w14:textId="6721FD5B" w:rsidR="009A4D8A" w:rsidRPr="009A4D8A" w:rsidRDefault="00365167" w:rsidP="00326B40">
      <w:pPr>
        <w:pStyle w:val="Heading2"/>
      </w:pPr>
      <w:bookmarkStart w:id="7" w:name="_Toc15771045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5771045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5771045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5771045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5771045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40A15F3F"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w:t>
      </w:r>
      <w:r w:rsidR="00464980">
        <w:rPr>
          <w:rFonts w:ascii="Times New Roman" w:hAnsi="Times New Roman" w:cs="Times New Roman"/>
        </w:rPr>
        <w:t>Services</w:t>
      </w:r>
      <w:r w:rsidRPr="00514784">
        <w:rPr>
          <w:rFonts w:ascii="Times New Roman" w:hAnsi="Times New Roman" w:cs="Times New Roman"/>
        </w:rPr>
        <w:t xml:space="preserve"> – Modification of the system to offer detailed information about financial service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t>Constraints</w:t>
      </w:r>
    </w:p>
    <w:p w14:paraId="57BB7ED0" w14:textId="77777777" w:rsidR="00653FFB" w:rsidRPr="00514784" w:rsidRDefault="00653FFB" w:rsidP="00536368">
      <w:pPr>
        <w:spacing w:line="360" w:lineRule="auto"/>
        <w:jc w:val="both"/>
      </w:pPr>
      <w:r w:rsidRPr="00514784">
        <w:lastRenderedPageBreak/>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w:t>
      </w:r>
      <w:proofErr w:type="gramStart"/>
      <w:r w:rsidRPr="00514784">
        <w:t>defining</w:t>
      </w:r>
      <w:proofErr w:type="gramEnd"/>
      <w:r w:rsidRPr="00514784">
        <w:t xml:space="preserve">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5771045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5771045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w:t>
      </w:r>
      <w:proofErr w:type="gramStart"/>
      <w:r w:rsidRPr="005E4C48">
        <w:t xml:space="preserve">It </w:t>
      </w:r>
      <w:r w:rsidR="00A32447" w:rsidRPr="00A32447">
        <w:t>This</w:t>
      </w:r>
      <w:proofErr w:type="gramEnd"/>
      <w:r w:rsidR="00A32447" w:rsidRPr="00A32447">
        <w:t xml:space="preserve">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5771045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5771045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5771045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5771046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7B4A21A8"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5574C8">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04E2439E"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5574C8">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5771046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74E44233"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5574C8">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65792ED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5574C8">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30E3722F"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5574C8">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proofErr w:type="spellStart"/>
            <w:r w:rsidRPr="006B0803">
              <w:rPr>
                <w:b/>
                <w:bCs/>
              </w:rPr>
              <w:t>FinEase</w:t>
            </w:r>
            <w:proofErr w:type="spellEnd"/>
            <w:r w:rsidRPr="006B0803">
              <w:rPr>
                <w:b/>
                <w:bCs/>
              </w:rPr>
              <w:t xml:space="preserv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57710462"/>
      <w:r>
        <w:lastRenderedPageBreak/>
        <w:t>2.4 Technical Researc</w:t>
      </w:r>
      <w:r w:rsidR="00F20B58">
        <w:t>h</w:t>
      </w:r>
      <w:bookmarkEnd w:id="24"/>
    </w:p>
    <w:p w14:paraId="07476920" w14:textId="508A2E11" w:rsidR="00F74CB8" w:rsidRPr="007819EA" w:rsidRDefault="00B83B99" w:rsidP="00326B40">
      <w:pPr>
        <w:pStyle w:val="Heading3"/>
      </w:pPr>
      <w:bookmarkStart w:id="25" w:name="_Toc15771046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5771046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8E2F74" w:rsidRDefault="007819EA" w:rsidP="00A24432">
      <w:pPr>
        <w:spacing w:line="360" w:lineRule="auto"/>
        <w:jc w:val="both"/>
        <w:rPr>
          <w:highlight w:val="yellow"/>
        </w:rPr>
      </w:pPr>
      <w:r w:rsidRPr="008E2F74">
        <w:rPr>
          <w:b/>
          <w:bCs/>
          <w:highlight w:val="yellow"/>
        </w:rPr>
        <w:t>IDE:</w:t>
      </w:r>
      <w:r w:rsidRPr="008E2F74">
        <w:rPr>
          <w:highlight w:val="yellow"/>
        </w:rPr>
        <w:t xml:space="preserve"> NetBeans</w:t>
      </w:r>
    </w:p>
    <w:p w14:paraId="0417CB88" w14:textId="77777777" w:rsidR="007819EA" w:rsidRPr="008E2F74" w:rsidRDefault="007819EA" w:rsidP="00A24432">
      <w:pPr>
        <w:spacing w:line="360" w:lineRule="auto"/>
        <w:jc w:val="both"/>
        <w:rPr>
          <w:highlight w:val="yellow"/>
        </w:rPr>
      </w:pPr>
      <w:r w:rsidRPr="008E2F74">
        <w:rPr>
          <w:b/>
          <w:bCs/>
          <w:highlight w:val="yellow"/>
        </w:rPr>
        <w:t>Library:</w:t>
      </w:r>
      <w:r w:rsidRPr="008E2F74">
        <w:rPr>
          <w:highlight w:val="yellow"/>
        </w:rPr>
        <w:t xml:space="preserve"> </w:t>
      </w:r>
      <w:proofErr w:type="spellStart"/>
      <w:r w:rsidRPr="008E2F74">
        <w:rPr>
          <w:highlight w:val="yellow"/>
        </w:rPr>
        <w:t>FreeTTS</w:t>
      </w:r>
      <w:proofErr w:type="spellEnd"/>
      <w:r w:rsidRPr="008E2F74">
        <w:rPr>
          <w:highlight w:val="yellow"/>
        </w:rPr>
        <w:t xml:space="preserve"> (Free Text-to-Speech): An open-source, Java-based speech synthesis system. It provides a platform-independent and customizable solution for text-to-speech functionality within Java applications.</w:t>
      </w: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Platform Independence: </w:t>
      </w:r>
      <w:proofErr w:type="gramStart"/>
      <w:r w:rsidRPr="008E2F74">
        <w:rPr>
          <w:rFonts w:ascii="Times New Roman" w:hAnsi="Times New Roman" w:cs="Times New Roman"/>
          <w:highlight w:val="yellow"/>
        </w:rPr>
        <w:t>Java's</w:t>
      </w:r>
      <w:proofErr w:type="gramEnd"/>
      <w:r w:rsidRPr="008E2F74">
        <w:rPr>
          <w:rFonts w:ascii="Times New Roman" w:hAnsi="Times New Roman" w:cs="Times New Roman"/>
          <w:highlight w:val="yellow"/>
        </w:rPr>
        <w:t xml:space="preserve">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Extensive Libraries: Java has a rich set of libraries, including </w:t>
      </w:r>
      <w:proofErr w:type="spellStart"/>
      <w:r w:rsidRPr="008E2F74">
        <w:rPr>
          <w:rFonts w:ascii="Times New Roman" w:hAnsi="Times New Roman" w:cs="Times New Roman"/>
          <w:highlight w:val="yellow"/>
        </w:rPr>
        <w:t>FreeTTS</w:t>
      </w:r>
      <w:proofErr w:type="spellEnd"/>
      <w:r w:rsidRPr="008E2F74">
        <w:rPr>
          <w:rFonts w:ascii="Times New Roman" w:hAnsi="Times New Roman" w:cs="Times New Roman"/>
          <w:highlight w:val="yellow"/>
        </w:rPr>
        <w:t>,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7299B9B9" w:rsidR="006001BA" w:rsidRPr="00A24432" w:rsidRDefault="008E71AE" w:rsidP="00326B40">
      <w:pPr>
        <w:pStyle w:val="Heading3"/>
      </w:pPr>
      <w:bookmarkStart w:id="27" w:name="_Toc157710465"/>
      <w:r w:rsidRPr="00A24432">
        <w:t xml:space="preserve">2.4.3 </w:t>
      </w:r>
      <w:bookmarkEnd w:id="27"/>
      <w:r w:rsidR="00442597">
        <w:t>IDE Chosen</w:t>
      </w:r>
    </w:p>
    <w:p w14:paraId="16BA2717" w14:textId="283B36DA" w:rsidR="00474CC3" w:rsidRPr="00442597" w:rsidRDefault="00474CC3" w:rsidP="00A24432">
      <w:pPr>
        <w:spacing w:line="360" w:lineRule="auto"/>
        <w:jc w:val="both"/>
        <w:rPr>
          <w:b/>
          <w:bCs/>
          <w:highlight w:val="yellow"/>
        </w:rPr>
      </w:pPr>
      <w:r w:rsidRPr="00442597">
        <w:rPr>
          <w:b/>
          <w:bCs/>
          <w:highlight w:val="yellow"/>
        </w:rPr>
        <w:t>2.4.3.1 Windows</w:t>
      </w:r>
    </w:p>
    <w:p w14:paraId="7A5EA9C0" w14:textId="50AFBC81" w:rsidR="00A10040" w:rsidRPr="00442597" w:rsidRDefault="00DA5115" w:rsidP="00A24432">
      <w:pPr>
        <w:spacing w:line="360" w:lineRule="auto"/>
        <w:jc w:val="both"/>
        <w:rPr>
          <w:highlight w:val="yellow"/>
        </w:rPr>
      </w:pPr>
      <w:r w:rsidRPr="00442597">
        <w:rPr>
          <w:highlight w:val="yellow"/>
        </w:rPr>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rsidRPr="00442597">
        <w:rPr>
          <w:highlight w:val="yellow"/>
        </w:rPr>
        <w:t>It has released</w:t>
      </w:r>
      <w:r w:rsidR="00DA6133" w:rsidRPr="00442597">
        <w:rPr>
          <w:highlight w:val="yellow"/>
        </w:rPr>
        <w:t xml:space="preserve"> various versions, including Windows 95, XP, 7, 8, 10 and 11. </w:t>
      </w:r>
      <w:r w:rsidRPr="00442597">
        <w:rPr>
          <w:highlight w:val="yellow"/>
        </w:rPr>
        <w:t xml:space="preserve">Windows </w:t>
      </w:r>
      <w:r w:rsidR="00C22853" w:rsidRPr="00442597">
        <w:rPr>
          <w:highlight w:val="yellow"/>
        </w:rPr>
        <w:t>is</w:t>
      </w:r>
      <w:r w:rsidRPr="00442597">
        <w:rPr>
          <w:highlight w:val="yellow"/>
        </w:rPr>
        <w:t xml:space="preserve"> widely embraced across households, businesses, and industries alike; Windows continues to serve as a fundamental element in personal computing by providing a flexible and accessible platform for users globally</w:t>
      </w:r>
      <w:r w:rsidR="00C22853" w:rsidRPr="00442597">
        <w:rPr>
          <w:highlight w:val="yellow"/>
        </w:rPr>
        <w:t xml:space="preserve"> </w:t>
      </w:r>
      <w:r w:rsidR="00054DE3" w:rsidRPr="00442597">
        <w:rPr>
          <w:highlight w:val="yellow"/>
        </w:rPr>
        <w:t>(Computer Hope, 2019)</w:t>
      </w:r>
      <w:r w:rsidR="00C22853" w:rsidRPr="00442597">
        <w:rPr>
          <w:highlight w:val="yellow"/>
        </w:rPr>
        <w:t>.</w:t>
      </w:r>
    </w:p>
    <w:p w14:paraId="3CDBFB1F" w14:textId="77777777" w:rsidR="005A7A4F" w:rsidRPr="00442597" w:rsidRDefault="005A7A4F" w:rsidP="00A24432">
      <w:pPr>
        <w:spacing w:line="360" w:lineRule="auto"/>
        <w:jc w:val="both"/>
        <w:rPr>
          <w:highlight w:val="yellow"/>
        </w:rPr>
      </w:pPr>
    </w:p>
    <w:p w14:paraId="79681443" w14:textId="77777777" w:rsidR="00474CC3" w:rsidRPr="00442597" w:rsidRDefault="00474CC3" w:rsidP="00A24432">
      <w:pPr>
        <w:spacing w:line="360" w:lineRule="auto"/>
        <w:jc w:val="both"/>
        <w:rPr>
          <w:b/>
          <w:bCs/>
          <w:highlight w:val="yellow"/>
        </w:rPr>
      </w:pPr>
      <w:r w:rsidRPr="00442597">
        <w:rPr>
          <w:b/>
          <w:bCs/>
          <w:highlight w:val="yellow"/>
        </w:rPr>
        <w:t>Pros:</w:t>
      </w:r>
    </w:p>
    <w:p w14:paraId="08A58EF0" w14:textId="7777777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Development Tools: Windows has strong support for a wide range of development tools and IDEs.</w:t>
      </w:r>
    </w:p>
    <w:p w14:paraId="2B2861B0" w14:textId="25F9452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User-Friendly: If your development team is more familiar with Windows environments, it might enhance productivity.</w:t>
      </w:r>
    </w:p>
    <w:p w14:paraId="74634138" w14:textId="77777777" w:rsidR="00474CC3" w:rsidRPr="00442597" w:rsidRDefault="00474CC3" w:rsidP="00A24432">
      <w:pPr>
        <w:spacing w:line="360" w:lineRule="auto"/>
        <w:jc w:val="both"/>
        <w:rPr>
          <w:b/>
          <w:bCs/>
          <w:highlight w:val="yellow"/>
        </w:rPr>
      </w:pPr>
      <w:r w:rsidRPr="00442597">
        <w:rPr>
          <w:b/>
          <w:bCs/>
          <w:highlight w:val="yellow"/>
        </w:rPr>
        <w:t>Cons:</w:t>
      </w:r>
    </w:p>
    <w:p w14:paraId="05F136CA" w14:textId="77777777" w:rsidR="00603E60" w:rsidRPr="00442597" w:rsidRDefault="00603E60">
      <w:pPr>
        <w:pStyle w:val="ListParagraph"/>
        <w:numPr>
          <w:ilvl w:val="0"/>
          <w:numId w:val="29"/>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4CA3F4AD" w14:textId="77777777" w:rsidR="00474CC3" w:rsidRDefault="00474CC3" w:rsidP="00A24432">
      <w:pPr>
        <w:spacing w:line="360" w:lineRule="auto"/>
      </w:pPr>
    </w:p>
    <w:p w14:paraId="7BF08E53" w14:textId="589BC381" w:rsidR="000C3689" w:rsidRPr="000C3689" w:rsidRDefault="000C3689" w:rsidP="00A24432">
      <w:pPr>
        <w:spacing w:line="360" w:lineRule="auto"/>
        <w:rPr>
          <w:highlight w:val="yellow"/>
        </w:rPr>
      </w:pPr>
      <w:r w:rsidRPr="000C3689">
        <w:rPr>
          <w:highlight w:val="yellow"/>
        </w:rPr>
        <w:t>FRAMEWORK</w:t>
      </w:r>
    </w:p>
    <w:p w14:paraId="4E31368F" w14:textId="4A9400C8" w:rsidR="000C3689" w:rsidRDefault="000C3689" w:rsidP="00A24432">
      <w:pPr>
        <w:spacing w:line="360" w:lineRule="auto"/>
      </w:pPr>
      <w:r w:rsidRPr="000C3689">
        <w:rPr>
          <w:highlight w:val="yellow"/>
        </w:rPr>
        <w:t>SPRINGBOOT</w:t>
      </w:r>
    </w:p>
    <w:p w14:paraId="6DF41536" w14:textId="0D8763AF" w:rsidR="000C3689" w:rsidRDefault="00442597" w:rsidP="00A24432">
      <w:pPr>
        <w:spacing w:line="360" w:lineRule="auto"/>
      </w:pPr>
      <w:proofErr w:type="gramStart"/>
      <w:r>
        <w:t>DATABASE  MANAGEMENT</w:t>
      </w:r>
      <w:proofErr w:type="gramEnd"/>
      <w:r>
        <w:t xml:space="preserve"> SYSTEM</w:t>
      </w:r>
    </w:p>
    <w:p w14:paraId="439E3584" w14:textId="3E8C485D" w:rsidR="004F3E0B" w:rsidRDefault="004F3E0B" w:rsidP="00A24432">
      <w:pPr>
        <w:spacing w:line="360" w:lineRule="auto"/>
      </w:pPr>
      <w:r>
        <w:t>summary</w:t>
      </w:r>
    </w:p>
    <w:p w14:paraId="4628C4D4" w14:textId="77777777" w:rsidR="000C3689" w:rsidRPr="00A24432" w:rsidRDefault="000C3689" w:rsidP="00A24432">
      <w:pPr>
        <w:spacing w:line="360" w:lineRule="auto"/>
      </w:pPr>
    </w:p>
    <w:p w14:paraId="3C07E217" w14:textId="047E4C0A" w:rsidR="002131A6" w:rsidRPr="00885484" w:rsidRDefault="008E71AE" w:rsidP="00326B40">
      <w:pPr>
        <w:pStyle w:val="Heading3"/>
        <w:rPr>
          <w:highlight w:val="yellow"/>
        </w:rPr>
      </w:pPr>
      <w:bookmarkStart w:id="28" w:name="_Toc157710466"/>
      <w:r w:rsidRPr="00885484">
        <w:rPr>
          <w:highlight w:val="yellow"/>
        </w:rPr>
        <w:t xml:space="preserve">2.4.4 </w:t>
      </w:r>
      <w:r w:rsidR="002131A6" w:rsidRPr="00885484">
        <w:rPr>
          <w:highlight w:val="yellow"/>
        </w:rPr>
        <w:t>Web Server</w:t>
      </w:r>
      <w:bookmarkEnd w:id="28"/>
    </w:p>
    <w:p w14:paraId="386FE767" w14:textId="07166878" w:rsidR="008E71AE" w:rsidRPr="00885484" w:rsidRDefault="008E71AE" w:rsidP="00375FDB">
      <w:pPr>
        <w:pStyle w:val="Heading4"/>
        <w:rPr>
          <w:i/>
          <w:iCs/>
          <w:highlight w:val="yellow"/>
        </w:rPr>
      </w:pPr>
      <w:r w:rsidRPr="00885484">
        <w:rPr>
          <w:highlight w:val="yellow"/>
        </w:rPr>
        <w:t>2.4.4.1 Apache Tomcat</w:t>
      </w:r>
    </w:p>
    <w:p w14:paraId="7CB024DD" w14:textId="523617C9" w:rsidR="00D57658" w:rsidRPr="00885484" w:rsidRDefault="008A3AF4" w:rsidP="008A3AF4">
      <w:pPr>
        <w:spacing w:line="360" w:lineRule="auto"/>
        <w:jc w:val="both"/>
        <w:rPr>
          <w:highlight w:val="yellow"/>
        </w:rPr>
      </w:pPr>
      <w:r w:rsidRPr="00885484">
        <w:rPr>
          <w:highlight w:val="yellow"/>
        </w:rPr>
        <w:t xml:space="preserve">Apache Tomcat, created by the Apache Software Foundation, is an open-source application server that has been specifically designed for the execution of Java Servlets and </w:t>
      </w:r>
      <w:proofErr w:type="spellStart"/>
      <w:r w:rsidRPr="00885484">
        <w:rPr>
          <w:highlight w:val="yellow"/>
        </w:rPr>
        <w:t>JavaServer</w:t>
      </w:r>
      <w:proofErr w:type="spellEnd"/>
      <w:r w:rsidRPr="00885484">
        <w:rPr>
          <w:highlight w:val="yellow"/>
        </w:rPr>
        <w:t xml:space="preserve"> Pages. It offers a strong and adaptable platform for running Java web applications, making it essential for </w:t>
      </w:r>
      <w:r w:rsidRPr="00885484">
        <w:rPr>
          <w:highlight w:val="yellow"/>
        </w:rPr>
        <w:lastRenderedPageBreak/>
        <w:t xml:space="preserve">developers working on projects based on Java. Serving as a servlet container, Tomcat oversees the execution of Java servlets and simplifies the deployment process for these web applications </w:t>
      </w:r>
      <w:r w:rsidR="00AB4D6D" w:rsidRPr="00885484">
        <w:rPr>
          <w:highlight w:val="yellow"/>
        </w:rPr>
        <w:t>(Pomponio, 2022)</w:t>
      </w:r>
      <w:r w:rsidRPr="00885484">
        <w:rPr>
          <w:highlight w:val="yellow"/>
        </w:rPr>
        <w:t>.</w:t>
      </w:r>
    </w:p>
    <w:p w14:paraId="553BC856" w14:textId="77777777" w:rsidR="005A7A4F" w:rsidRPr="00885484" w:rsidRDefault="005A7A4F" w:rsidP="008A3AF4">
      <w:pPr>
        <w:spacing w:line="360" w:lineRule="auto"/>
        <w:jc w:val="both"/>
        <w:rPr>
          <w:highlight w:val="yellow"/>
        </w:rPr>
      </w:pPr>
    </w:p>
    <w:p w14:paraId="6C220A96" w14:textId="06C392F6" w:rsidR="008E71AE" w:rsidRPr="00885484" w:rsidRDefault="008E71AE" w:rsidP="00A24432">
      <w:pPr>
        <w:spacing w:line="360" w:lineRule="auto"/>
        <w:rPr>
          <w:b/>
          <w:bCs/>
          <w:highlight w:val="yellow"/>
        </w:rPr>
      </w:pPr>
      <w:r w:rsidRPr="00885484">
        <w:rPr>
          <w:b/>
          <w:bCs/>
          <w:highlight w:val="yellow"/>
        </w:rPr>
        <w:t>Pros:</w:t>
      </w:r>
    </w:p>
    <w:p w14:paraId="70FD1F04"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Open-source and widely used.</w:t>
      </w:r>
    </w:p>
    <w:p w14:paraId="399BC67A"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Good documentation and community support.</w:t>
      </w:r>
    </w:p>
    <w:p w14:paraId="281A110F"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Supports Java-based web applications.</w:t>
      </w:r>
    </w:p>
    <w:p w14:paraId="171D78C2" w14:textId="04BB0200" w:rsidR="008E71AE" w:rsidRPr="00885484" w:rsidRDefault="008E71AE" w:rsidP="00A24432">
      <w:pPr>
        <w:spacing w:line="360" w:lineRule="auto"/>
        <w:rPr>
          <w:b/>
          <w:bCs/>
          <w:highlight w:val="yellow"/>
        </w:rPr>
      </w:pPr>
      <w:r w:rsidRPr="00885484">
        <w:rPr>
          <w:b/>
          <w:bCs/>
          <w:highlight w:val="yellow"/>
        </w:rPr>
        <w:t>Cons:</w:t>
      </w:r>
    </w:p>
    <w:p w14:paraId="60AE56D5"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Configuration may be complex for beginners.</w:t>
      </w:r>
    </w:p>
    <w:p w14:paraId="1B46179A"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Requires Java knowledge for advanced customization.</w:t>
      </w:r>
    </w:p>
    <w:p w14:paraId="7118CA87" w14:textId="77777777" w:rsidR="004F5837" w:rsidRPr="00885484" w:rsidRDefault="004F5837" w:rsidP="00A24432">
      <w:pPr>
        <w:spacing w:line="360" w:lineRule="auto"/>
        <w:rPr>
          <w:highlight w:val="yellow"/>
        </w:rPr>
      </w:pPr>
    </w:p>
    <w:p w14:paraId="251BA0C9" w14:textId="2D332CBD" w:rsidR="004F5837" w:rsidRPr="00885484" w:rsidRDefault="004F5837" w:rsidP="00375FDB">
      <w:pPr>
        <w:pStyle w:val="Heading4"/>
        <w:rPr>
          <w:i/>
          <w:iCs/>
          <w:highlight w:val="yellow"/>
        </w:rPr>
      </w:pPr>
      <w:r w:rsidRPr="00885484">
        <w:rPr>
          <w:highlight w:val="yellow"/>
        </w:rPr>
        <w:t>2.4.4.1 Nginx</w:t>
      </w:r>
    </w:p>
    <w:p w14:paraId="003B6851" w14:textId="77777777" w:rsidR="00D57658" w:rsidRPr="00885484" w:rsidRDefault="00D57658" w:rsidP="00D57658">
      <w:pPr>
        <w:spacing w:line="360" w:lineRule="auto"/>
        <w:jc w:val="both"/>
        <w:rPr>
          <w:highlight w:val="yellow"/>
        </w:rPr>
      </w:pPr>
      <w:r w:rsidRPr="00885484">
        <w:rPr>
          <w:highlight w:val="yellow"/>
        </w:rPr>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 (Pomponio, 2022).</w:t>
      </w:r>
    </w:p>
    <w:p w14:paraId="44DEFC71" w14:textId="77777777" w:rsidR="00D57658" w:rsidRPr="00885484" w:rsidRDefault="00D57658" w:rsidP="00D57658">
      <w:pPr>
        <w:rPr>
          <w:b/>
          <w:bCs/>
          <w:highlight w:val="yellow"/>
        </w:rPr>
      </w:pPr>
    </w:p>
    <w:p w14:paraId="594C42EC" w14:textId="21697396" w:rsidR="008E71AE" w:rsidRPr="00885484" w:rsidRDefault="008E71AE" w:rsidP="00A24432">
      <w:pPr>
        <w:spacing w:line="360" w:lineRule="auto"/>
        <w:rPr>
          <w:highlight w:val="yellow"/>
        </w:rPr>
      </w:pPr>
      <w:r w:rsidRPr="00885484">
        <w:rPr>
          <w:highlight w:val="yellow"/>
        </w:rPr>
        <w:t>Pros:</w:t>
      </w:r>
    </w:p>
    <w:p w14:paraId="5DB02BA7"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High-performance web server.</w:t>
      </w:r>
    </w:p>
    <w:p w14:paraId="4A87904A"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Efficient resource usage.</w:t>
      </w:r>
    </w:p>
    <w:p w14:paraId="40E3CF00" w14:textId="7EC5C8F3" w:rsidR="00DD1F7A"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Good for serving static content.</w:t>
      </w:r>
    </w:p>
    <w:p w14:paraId="395C768F" w14:textId="00245AEE" w:rsidR="008E71AE" w:rsidRPr="00885484" w:rsidRDefault="008E71AE" w:rsidP="00A24432">
      <w:pPr>
        <w:spacing w:line="360" w:lineRule="auto"/>
        <w:rPr>
          <w:highlight w:val="yellow"/>
        </w:rPr>
      </w:pPr>
      <w:r w:rsidRPr="00885484">
        <w:rPr>
          <w:highlight w:val="yellow"/>
        </w:rPr>
        <w:t>Cons:</w:t>
      </w:r>
    </w:p>
    <w:p w14:paraId="2B3D287D" w14:textId="77777777"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Less suitable for dynamic content (compared to Apache).</w:t>
      </w:r>
    </w:p>
    <w:p w14:paraId="6DDE026C" w14:textId="605F42CB"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5771046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5771046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5771046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5771047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5771047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5771047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57710473"/>
      <w:r>
        <w:t>3.4 Methodology Choice and Justification</w:t>
      </w:r>
      <w:bookmarkEnd w:id="35"/>
    </w:p>
    <w:p w14:paraId="2DFFFCB3" w14:textId="1449A48E"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sidR="005574C8">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proofErr w:type="gramStart"/>
            <w:r w:rsidR="008056CA">
              <w:t>prioritize</w:t>
            </w:r>
            <w:proofErr w:type="gramEnd"/>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57710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1D2D3925">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28E105EA"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5574C8">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5771047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5DE18E8"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5574C8">
        <w:rPr>
          <w:noProof/>
        </w:rPr>
        <w:t>7</w:t>
      </w:r>
      <w:r>
        <w:rPr>
          <w:noProof/>
        </w:rPr>
        <w:fldChar w:fldCharType="end"/>
      </w:r>
      <w:r>
        <w:t xml:space="preserve">: Survey welcome </w:t>
      </w:r>
      <w:proofErr w:type="gramStart"/>
      <w:r>
        <w:t>page</w:t>
      </w:r>
      <w:bookmarkEnd w:id="40"/>
      <w:proofErr w:type="gramEnd"/>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5C49DFA9"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5574C8">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5A4E8652"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5574C8">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6D5BC2A3"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5574C8">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w:t>
      </w:r>
      <w:proofErr w:type="gramStart"/>
      <w:r w:rsidR="0040507D">
        <w:t>in</w:t>
      </w:r>
      <w:proofErr w:type="gramEnd"/>
      <w:r w:rsidR="0040507D">
        <w:t xml:space="preserve">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5771047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5771047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774F4FC2"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5574C8">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021DBC5D"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5574C8">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460CFB6E"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5574C8">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4920E8C4"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5574C8">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proofErr w:type="gramStart"/>
      <w:r w:rsidRPr="002578DE">
        <w:t>There are 73.2</w:t>
      </w:r>
      <w:proofErr w:type="gramEnd"/>
      <w:r w:rsidRPr="002578DE">
        <w:t>%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5FC829CF"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5574C8">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1B6B2C00"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5574C8">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5771047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09309977"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5574C8">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795D05F5"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5574C8">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02E69645"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5574C8">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D70AE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5574C8">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0DC16B66"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5574C8">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7A6CD98C"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5574C8">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2698E495"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5574C8">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6A93E9D"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5574C8">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4BE28624"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5574C8">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33D3A9C2"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5574C8">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w:t>
      </w:r>
      <w:proofErr w:type="gramStart"/>
      <w:r w:rsidRPr="00A448B8">
        <w:t>is</w:t>
      </w:r>
      <w:proofErr w:type="gramEnd"/>
      <w:r w:rsidRPr="00A448B8">
        <w:t xml:space="preserve">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57FE92E6"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5574C8">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3124E3BF"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5574C8">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6089FFA5"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5574C8">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5771047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5771048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5771048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57710482"/>
      <w:r w:rsidRPr="00326B40">
        <w:t xml:space="preserve">4.2 </w:t>
      </w:r>
      <w:bookmarkEnd w:id="69"/>
      <w:r w:rsidR="003A7105" w:rsidRPr="00326B40">
        <w:t>System Design</w:t>
      </w:r>
    </w:p>
    <w:p w14:paraId="66A898B6" w14:textId="1E181737" w:rsidR="00CA506B" w:rsidRPr="00326B40" w:rsidRDefault="00326B40" w:rsidP="00326B40">
      <w:pPr>
        <w:pStyle w:val="Heading3"/>
      </w:pPr>
      <w:r w:rsidRPr="00326B40">
        <w:t xml:space="preserve">4.2.1 </w:t>
      </w:r>
      <w:r w:rsidR="00CA506B" w:rsidRPr="00326B40">
        <w:t>Use Case Diagram</w:t>
      </w:r>
    </w:p>
    <w:p w14:paraId="05FBE6F3" w14:textId="6D7AB573" w:rsidR="00D5649F" w:rsidRDefault="00D306AD" w:rsidP="003A121C">
      <w:pPr>
        <w:jc w:val="center"/>
      </w:pPr>
      <w:r>
        <w:rPr>
          <w:noProof/>
        </w:rPr>
        <w:drawing>
          <wp:inline distT="0" distB="0" distL="0" distR="0" wp14:anchorId="0090A1C5" wp14:editId="342B7ED3">
            <wp:extent cx="5526503" cy="4735624"/>
            <wp:effectExtent l="0" t="0" r="0" b="0"/>
            <wp:docPr id="5208051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34380" cy="4742374"/>
                    </a:xfrm>
                    <a:prstGeom prst="rect">
                      <a:avLst/>
                    </a:prstGeom>
                    <a:noFill/>
                  </pic:spPr>
                </pic:pic>
              </a:graphicData>
            </a:graphic>
          </wp:inline>
        </w:drawing>
      </w:r>
    </w:p>
    <w:p w14:paraId="52BE2288" w14:textId="10CAB48A" w:rsidR="00375FDB" w:rsidRDefault="001C2031" w:rsidP="00AC2527">
      <w:pPr>
        <w:spacing w:after="240" w:line="360" w:lineRule="auto"/>
        <w:jc w:val="center"/>
        <w:rPr>
          <w:highlight w:val="yellow"/>
        </w:rPr>
      </w:pPr>
      <w:r w:rsidRPr="00AC2527">
        <w:rPr>
          <w:highlight w:val="yellow"/>
        </w:rPr>
        <w:t xml:space="preserve">The system focuses on text to speech </w:t>
      </w:r>
      <w:proofErr w:type="gramStart"/>
      <w:r w:rsidRPr="00AC2527">
        <w:rPr>
          <w:highlight w:val="yellow"/>
        </w:rPr>
        <w:t>feature</w:t>
      </w:r>
      <w:proofErr w:type="gramEnd"/>
    </w:p>
    <w:p w14:paraId="069D0F75" w14:textId="77777777" w:rsidR="00375FDB" w:rsidRDefault="00375FDB">
      <w:pPr>
        <w:rPr>
          <w:highlight w:val="yellow"/>
        </w:rPr>
      </w:pPr>
      <w:r>
        <w:rPr>
          <w:highlight w:val="yellow"/>
        </w:rPr>
        <w:br w:type="page"/>
      </w:r>
    </w:p>
    <w:p w14:paraId="29E8AA25" w14:textId="4CA82D73" w:rsidR="00A96B0C" w:rsidRDefault="00AC2527" w:rsidP="007F7C16">
      <w:pPr>
        <w:pStyle w:val="Heading4"/>
      </w:pPr>
      <w:r w:rsidRPr="00375FDB">
        <w:lastRenderedPageBreak/>
        <w:t xml:space="preserve">4.2.1.1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6ACAB33C" w:rsidR="00A96B0C" w:rsidRDefault="006E6833" w:rsidP="0011263F">
            <w:pPr>
              <w:spacing w:line="360" w:lineRule="auto"/>
            </w:pPr>
            <w:r>
              <w:t>Bank Information</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3456848A" w:rsidR="00A96B0C" w:rsidRDefault="006E6833" w:rsidP="0011263F">
            <w:pPr>
              <w:spacing w:line="360" w:lineRule="auto"/>
            </w:pPr>
            <w:r>
              <w:t>Customer</w:t>
            </w: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0D03932B" w:rsidR="00A96B0C" w:rsidRDefault="006E6833" w:rsidP="0011263F">
            <w:pPr>
              <w:spacing w:line="360" w:lineRule="auto"/>
            </w:pPr>
            <w:r>
              <w:t>Allows user to access to bank information.</w:t>
            </w: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4E1AB162" w:rsidR="00A96B0C" w:rsidRDefault="006E6833" w:rsidP="0011263F">
            <w:pPr>
              <w:spacing w:line="360" w:lineRule="auto"/>
            </w:pPr>
            <w:r>
              <w:t>High</w:t>
            </w: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113CF3F" w:rsidR="00A96B0C" w:rsidRDefault="006E6833" w:rsidP="0011263F">
            <w:pPr>
              <w:spacing w:line="360" w:lineRule="auto"/>
            </w:pPr>
            <w:r>
              <w:t>-</w:t>
            </w: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2FCEB4EC" w14:textId="51FE7FDB" w:rsidR="006E6833"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navigates to </w:t>
            </w:r>
            <w:r>
              <w:rPr>
                <w:rFonts w:ascii="Times New Roman" w:hAnsi="Times New Roman" w:cs="Times New Roman"/>
              </w:rPr>
              <w:t>index</w:t>
            </w:r>
            <w:r w:rsidRPr="006E6833">
              <w:rPr>
                <w:rFonts w:ascii="Times New Roman" w:hAnsi="Times New Roman" w:cs="Times New Roman"/>
              </w:rPr>
              <w:t xml:space="preserve"> page.</w:t>
            </w:r>
          </w:p>
          <w:p w14:paraId="08FFE05D" w14:textId="0C3D4373" w:rsidR="00A96B0C"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w:t>
            </w:r>
            <w:r>
              <w:rPr>
                <w:rFonts w:ascii="Times New Roman" w:hAnsi="Times New Roman" w:cs="Times New Roman"/>
              </w:rPr>
              <w:t>access to</w:t>
            </w:r>
            <w:r w:rsidRPr="006E6833">
              <w:rPr>
                <w:rFonts w:ascii="Times New Roman" w:hAnsi="Times New Roman" w:cs="Times New Roman"/>
              </w:rPr>
              <w:t xml:space="preserve"> </w:t>
            </w:r>
            <w:r>
              <w:rPr>
                <w:rFonts w:ascii="Times New Roman" w:hAnsi="Times New Roman" w:cs="Times New Roman"/>
              </w:rPr>
              <w:t>bank information.</w:t>
            </w: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17C49CA8" w:rsidR="00A96B0C" w:rsidRDefault="006E6833" w:rsidP="006E6833">
            <w:pPr>
              <w:spacing w:line="360" w:lineRule="auto"/>
              <w:jc w:val="both"/>
            </w:pPr>
            <w:r>
              <w:t>-</w:t>
            </w: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6CBAA322" w:rsidR="00A96B0C" w:rsidRDefault="006E6833" w:rsidP="0011263F">
            <w:pPr>
              <w:spacing w:line="360" w:lineRule="auto"/>
            </w:pPr>
            <w:r>
              <w:t>-</w:t>
            </w:r>
          </w:p>
        </w:tc>
      </w:tr>
    </w:tbl>
    <w:p w14:paraId="0B9C38E8" w14:textId="77777777" w:rsidR="007F7C16" w:rsidRDefault="007F7C16" w:rsidP="00AB7B2B">
      <w:pPr>
        <w:spacing w:after="240" w:line="360" w:lineRule="auto"/>
      </w:pPr>
    </w:p>
    <w:p w14:paraId="3FB2ACAA" w14:textId="18B1975F" w:rsidR="00592249" w:rsidRDefault="00592249" w:rsidP="00592249">
      <w:pPr>
        <w:pStyle w:val="Heading4"/>
      </w:pPr>
      <w:r w:rsidRPr="00375FDB">
        <w:t>4.2.1.</w:t>
      </w:r>
      <w:r>
        <w:t>2</w:t>
      </w:r>
      <w:r w:rsidRPr="00375FDB">
        <w:t xml:space="preserve"> Use Case </w:t>
      </w:r>
      <w:r>
        <w:t>Specification</w:t>
      </w:r>
      <w:r w:rsidRPr="00375FDB">
        <w:t xml:space="preserve"> - </w:t>
      </w:r>
      <w:r>
        <w:t>Register</w:t>
      </w:r>
    </w:p>
    <w:tbl>
      <w:tblPr>
        <w:tblStyle w:val="TableGrid"/>
        <w:tblW w:w="0" w:type="auto"/>
        <w:tblLook w:val="04A0" w:firstRow="1" w:lastRow="0" w:firstColumn="1" w:lastColumn="0" w:noHBand="0" w:noVBand="1"/>
      </w:tblPr>
      <w:tblGrid>
        <w:gridCol w:w="2515"/>
        <w:gridCol w:w="6835"/>
      </w:tblGrid>
      <w:tr w:rsidR="00592249" w14:paraId="400A3556" w14:textId="77777777" w:rsidTr="006E6833">
        <w:tc>
          <w:tcPr>
            <w:tcW w:w="2515" w:type="dxa"/>
          </w:tcPr>
          <w:p w14:paraId="4496D8F7" w14:textId="77777777" w:rsidR="00592249" w:rsidRPr="006E6833" w:rsidRDefault="00592249" w:rsidP="006E6833">
            <w:pPr>
              <w:spacing w:line="360" w:lineRule="auto"/>
              <w:jc w:val="both"/>
              <w:rPr>
                <w:b/>
                <w:bCs/>
              </w:rPr>
            </w:pPr>
            <w:r w:rsidRPr="006E6833">
              <w:rPr>
                <w:b/>
                <w:bCs/>
              </w:rPr>
              <w:t>Use Case Name</w:t>
            </w:r>
          </w:p>
        </w:tc>
        <w:tc>
          <w:tcPr>
            <w:tcW w:w="6835" w:type="dxa"/>
          </w:tcPr>
          <w:p w14:paraId="6A0E4216" w14:textId="35CAF44D" w:rsidR="00592249" w:rsidRPr="006E6833" w:rsidRDefault="00592249" w:rsidP="006E6833">
            <w:pPr>
              <w:spacing w:line="360" w:lineRule="auto"/>
              <w:jc w:val="both"/>
            </w:pPr>
            <w:r w:rsidRPr="006E6833">
              <w:t>Register</w:t>
            </w:r>
          </w:p>
        </w:tc>
      </w:tr>
      <w:tr w:rsidR="00592249" w14:paraId="6A5B2CF4" w14:textId="77777777" w:rsidTr="006E6833">
        <w:tc>
          <w:tcPr>
            <w:tcW w:w="2515" w:type="dxa"/>
          </w:tcPr>
          <w:p w14:paraId="62ACFAEF" w14:textId="77777777" w:rsidR="00592249" w:rsidRPr="006E6833" w:rsidRDefault="00592249" w:rsidP="006E6833">
            <w:pPr>
              <w:spacing w:line="360" w:lineRule="auto"/>
              <w:jc w:val="both"/>
              <w:rPr>
                <w:b/>
                <w:bCs/>
              </w:rPr>
            </w:pPr>
            <w:r w:rsidRPr="006E6833">
              <w:rPr>
                <w:b/>
                <w:bCs/>
              </w:rPr>
              <w:t>Actor(s)</w:t>
            </w:r>
          </w:p>
        </w:tc>
        <w:tc>
          <w:tcPr>
            <w:tcW w:w="6835" w:type="dxa"/>
          </w:tcPr>
          <w:p w14:paraId="212382BC" w14:textId="407565C4" w:rsidR="00592249" w:rsidRPr="006E6833" w:rsidRDefault="00592249" w:rsidP="006E6833">
            <w:pPr>
              <w:spacing w:line="360" w:lineRule="auto"/>
              <w:jc w:val="both"/>
            </w:pPr>
            <w:r w:rsidRPr="006E6833">
              <w:t>Customer</w:t>
            </w:r>
          </w:p>
        </w:tc>
      </w:tr>
      <w:tr w:rsidR="00592249" w14:paraId="6899A060" w14:textId="77777777" w:rsidTr="006E6833">
        <w:tc>
          <w:tcPr>
            <w:tcW w:w="2515" w:type="dxa"/>
          </w:tcPr>
          <w:p w14:paraId="46D8717E" w14:textId="77777777" w:rsidR="00592249" w:rsidRPr="006E6833" w:rsidRDefault="00592249" w:rsidP="006E6833">
            <w:pPr>
              <w:spacing w:line="360" w:lineRule="auto"/>
              <w:jc w:val="both"/>
              <w:rPr>
                <w:b/>
                <w:bCs/>
              </w:rPr>
            </w:pPr>
            <w:r w:rsidRPr="006E6833">
              <w:rPr>
                <w:b/>
                <w:bCs/>
              </w:rPr>
              <w:t>Description</w:t>
            </w:r>
          </w:p>
        </w:tc>
        <w:tc>
          <w:tcPr>
            <w:tcW w:w="6835" w:type="dxa"/>
          </w:tcPr>
          <w:p w14:paraId="7886DB57" w14:textId="53876DD8" w:rsidR="00592249" w:rsidRPr="006E6833" w:rsidRDefault="00592249" w:rsidP="006E6833">
            <w:pPr>
              <w:spacing w:line="360" w:lineRule="auto"/>
              <w:jc w:val="both"/>
            </w:pPr>
            <w:r w:rsidRPr="006E6833">
              <w:t xml:space="preserve">Allows user to register an account for </w:t>
            </w:r>
            <w:proofErr w:type="spellStart"/>
            <w:r w:rsidRPr="006E6833">
              <w:t>Finease</w:t>
            </w:r>
            <w:proofErr w:type="spellEnd"/>
            <w:r w:rsidR="006E6833" w:rsidRPr="006E6833">
              <w:t>.</w:t>
            </w:r>
          </w:p>
        </w:tc>
      </w:tr>
      <w:tr w:rsidR="00592249" w14:paraId="5447941F" w14:textId="77777777" w:rsidTr="006E6833">
        <w:tc>
          <w:tcPr>
            <w:tcW w:w="2515" w:type="dxa"/>
          </w:tcPr>
          <w:p w14:paraId="68AA61CF" w14:textId="77777777" w:rsidR="00592249" w:rsidRPr="006E6833" w:rsidRDefault="00592249" w:rsidP="006E6833">
            <w:pPr>
              <w:spacing w:line="360" w:lineRule="auto"/>
              <w:jc w:val="both"/>
              <w:rPr>
                <w:b/>
                <w:bCs/>
              </w:rPr>
            </w:pPr>
            <w:r w:rsidRPr="006E6833">
              <w:rPr>
                <w:b/>
                <w:bCs/>
              </w:rPr>
              <w:t>Priority</w:t>
            </w:r>
          </w:p>
        </w:tc>
        <w:tc>
          <w:tcPr>
            <w:tcW w:w="6835" w:type="dxa"/>
          </w:tcPr>
          <w:p w14:paraId="6B77215B" w14:textId="0FA3967E" w:rsidR="00592249" w:rsidRPr="006E6833" w:rsidRDefault="00592249" w:rsidP="006E6833">
            <w:pPr>
              <w:spacing w:line="360" w:lineRule="auto"/>
              <w:jc w:val="both"/>
            </w:pPr>
            <w:r w:rsidRPr="006E6833">
              <w:t>High</w:t>
            </w:r>
          </w:p>
        </w:tc>
      </w:tr>
      <w:tr w:rsidR="00592249" w14:paraId="03FC5DF5" w14:textId="77777777" w:rsidTr="006E6833">
        <w:tc>
          <w:tcPr>
            <w:tcW w:w="2515" w:type="dxa"/>
          </w:tcPr>
          <w:p w14:paraId="590A5109" w14:textId="77777777" w:rsidR="00592249" w:rsidRPr="006E6833" w:rsidRDefault="00592249" w:rsidP="006E6833">
            <w:pPr>
              <w:spacing w:line="360" w:lineRule="auto"/>
              <w:jc w:val="both"/>
              <w:rPr>
                <w:b/>
                <w:bCs/>
              </w:rPr>
            </w:pPr>
            <w:r w:rsidRPr="006E6833">
              <w:rPr>
                <w:b/>
                <w:bCs/>
              </w:rPr>
              <w:t>Precondition(s)</w:t>
            </w:r>
          </w:p>
        </w:tc>
        <w:tc>
          <w:tcPr>
            <w:tcW w:w="6835" w:type="dxa"/>
          </w:tcPr>
          <w:p w14:paraId="7BD3B60F" w14:textId="11D127A2" w:rsidR="00592249" w:rsidRPr="006E6833" w:rsidRDefault="00592249" w:rsidP="006E6833">
            <w:pPr>
              <w:spacing w:line="360" w:lineRule="auto"/>
              <w:jc w:val="both"/>
            </w:pPr>
            <w:r w:rsidRPr="006E6833">
              <w:t>-</w:t>
            </w:r>
          </w:p>
        </w:tc>
      </w:tr>
      <w:tr w:rsidR="00592249" w14:paraId="13623291" w14:textId="77777777" w:rsidTr="006E6833">
        <w:tc>
          <w:tcPr>
            <w:tcW w:w="2515" w:type="dxa"/>
          </w:tcPr>
          <w:p w14:paraId="03AD20E7" w14:textId="77777777" w:rsidR="00592249" w:rsidRPr="006E6833" w:rsidRDefault="00592249" w:rsidP="006E6833">
            <w:pPr>
              <w:spacing w:line="360" w:lineRule="auto"/>
              <w:jc w:val="both"/>
              <w:rPr>
                <w:b/>
                <w:bCs/>
              </w:rPr>
            </w:pPr>
            <w:r w:rsidRPr="006E6833">
              <w:rPr>
                <w:b/>
                <w:bCs/>
              </w:rPr>
              <w:t>Main Flow</w:t>
            </w:r>
          </w:p>
        </w:tc>
        <w:tc>
          <w:tcPr>
            <w:tcW w:w="6835" w:type="dxa"/>
          </w:tcPr>
          <w:p w14:paraId="72B53819"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2D35FD23"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click sign up link.</w:t>
            </w:r>
          </w:p>
          <w:p w14:paraId="0B3CEA7B"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proofErr w:type="gramStart"/>
            <w:r w:rsidRPr="006E6833">
              <w:rPr>
                <w:rFonts w:ascii="Times New Roman" w:hAnsi="Times New Roman" w:cs="Times New Roman"/>
              </w:rPr>
              <w:t>User</w:t>
            </w:r>
            <w:proofErr w:type="gramEnd"/>
            <w:r w:rsidRPr="006E6833">
              <w:rPr>
                <w:rFonts w:ascii="Times New Roman" w:hAnsi="Times New Roman" w:cs="Times New Roman"/>
              </w:rPr>
              <w:t xml:space="preserve"> provides necessary personal information.</w:t>
            </w:r>
          </w:p>
          <w:p w14:paraId="3AFC1E17"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submits the registration form.</w:t>
            </w:r>
          </w:p>
          <w:p w14:paraId="23D3E76E" w14:textId="751B350A" w:rsidR="00592249"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Redirect to login page to log in with newly created account.</w:t>
            </w:r>
          </w:p>
        </w:tc>
      </w:tr>
      <w:tr w:rsidR="00592249" w14:paraId="0C0C2115" w14:textId="77777777" w:rsidTr="006E6833">
        <w:tc>
          <w:tcPr>
            <w:tcW w:w="2515" w:type="dxa"/>
          </w:tcPr>
          <w:p w14:paraId="393AA2B8" w14:textId="77777777" w:rsidR="00592249" w:rsidRPr="006E6833" w:rsidRDefault="00592249" w:rsidP="006E6833">
            <w:pPr>
              <w:spacing w:line="360" w:lineRule="auto"/>
              <w:jc w:val="both"/>
              <w:rPr>
                <w:b/>
                <w:bCs/>
              </w:rPr>
            </w:pPr>
            <w:r w:rsidRPr="006E6833">
              <w:rPr>
                <w:b/>
                <w:bCs/>
              </w:rPr>
              <w:t>Alternative Flow</w:t>
            </w:r>
          </w:p>
        </w:tc>
        <w:tc>
          <w:tcPr>
            <w:tcW w:w="6835" w:type="dxa"/>
          </w:tcPr>
          <w:p w14:paraId="764F1F0D" w14:textId="77777777" w:rsidR="00592249" w:rsidRPr="006E6833" w:rsidRDefault="00592249" w:rsidP="006E6833">
            <w:pPr>
              <w:spacing w:line="360" w:lineRule="auto"/>
              <w:jc w:val="both"/>
            </w:pPr>
            <w:r w:rsidRPr="006E6833">
              <w:t>1(a). User cancels the registration process.</w:t>
            </w:r>
          </w:p>
          <w:p w14:paraId="2FFF51EB" w14:textId="77777777" w:rsidR="00592249" w:rsidRPr="006E6833" w:rsidRDefault="00592249" w:rsidP="006E6833">
            <w:pPr>
              <w:spacing w:line="360" w:lineRule="auto"/>
              <w:jc w:val="both"/>
            </w:pPr>
            <w:r w:rsidRPr="006E6833">
              <w:t>4(a) User does not enter all the required information.</w:t>
            </w:r>
          </w:p>
          <w:p w14:paraId="787BB7C2"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Display alert message “Please fill in all required information.”</w:t>
            </w:r>
          </w:p>
          <w:p w14:paraId="53E2ECD1"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4CBD0B86" w14:textId="77777777" w:rsidR="00592249" w:rsidRPr="006E6833" w:rsidRDefault="00592249" w:rsidP="006E6833">
            <w:pPr>
              <w:spacing w:line="360" w:lineRule="auto"/>
              <w:jc w:val="both"/>
            </w:pPr>
            <w:r w:rsidRPr="006E6833">
              <w:t>4(b). User’s input email has already been used.</w:t>
            </w:r>
          </w:p>
          <w:p w14:paraId="7108E73D" w14:textId="77777777"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 xml:space="preserve">Display alert message ‘Email has already been used’. </w:t>
            </w:r>
          </w:p>
          <w:p w14:paraId="491D37FE" w14:textId="0114A6D9"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00F9F9A6" w14:textId="4B31534B" w:rsidR="00592249" w:rsidRPr="006E6833" w:rsidRDefault="00592249" w:rsidP="006E6833">
            <w:pPr>
              <w:spacing w:line="360" w:lineRule="auto"/>
              <w:jc w:val="both"/>
            </w:pPr>
            <w:r w:rsidRPr="006E6833">
              <w:lastRenderedPageBreak/>
              <w:t>4(</w:t>
            </w:r>
            <w:r w:rsidR="006E6833">
              <w:t>c</w:t>
            </w:r>
            <w:r w:rsidRPr="006E6833">
              <w:t xml:space="preserve">). </w:t>
            </w:r>
            <w:proofErr w:type="gramStart"/>
            <w:r w:rsidRPr="006E6833">
              <w:t>User’s</w:t>
            </w:r>
            <w:proofErr w:type="gramEnd"/>
            <w:r w:rsidRPr="006E6833">
              <w:t xml:space="preserve"> input username has already been used.</w:t>
            </w:r>
          </w:p>
          <w:p w14:paraId="10EAF7C6" w14:textId="0423ABB8"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 xml:space="preserve">Display alert message ‘Username has already been used’. </w:t>
            </w:r>
          </w:p>
          <w:p w14:paraId="19812F9C" w14:textId="4FF83BA2"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Use case resume at step 3.</w:t>
            </w:r>
          </w:p>
        </w:tc>
      </w:tr>
      <w:tr w:rsidR="00592249" w14:paraId="122C4EEC" w14:textId="77777777" w:rsidTr="006E6833">
        <w:tc>
          <w:tcPr>
            <w:tcW w:w="2515" w:type="dxa"/>
          </w:tcPr>
          <w:p w14:paraId="485DD8F4" w14:textId="77777777" w:rsidR="00592249" w:rsidRPr="006E6833" w:rsidRDefault="00592249" w:rsidP="006E6833">
            <w:pPr>
              <w:spacing w:line="360" w:lineRule="auto"/>
              <w:jc w:val="both"/>
              <w:rPr>
                <w:b/>
                <w:bCs/>
              </w:rPr>
            </w:pPr>
            <w:r w:rsidRPr="006E6833">
              <w:rPr>
                <w:b/>
                <w:bCs/>
              </w:rPr>
              <w:t>Postcondition(s)</w:t>
            </w:r>
          </w:p>
        </w:tc>
        <w:tc>
          <w:tcPr>
            <w:tcW w:w="6835" w:type="dxa"/>
          </w:tcPr>
          <w:p w14:paraId="5358D691" w14:textId="72CE407B" w:rsidR="00592249" w:rsidRPr="006E6833" w:rsidRDefault="00F74074" w:rsidP="006E6833">
            <w:pPr>
              <w:spacing w:line="360" w:lineRule="auto"/>
              <w:jc w:val="both"/>
            </w:pPr>
            <w:r w:rsidRPr="006E6833">
              <w:t>User account is successfully registered and redirect to login page.</w:t>
            </w:r>
          </w:p>
        </w:tc>
      </w:tr>
    </w:tbl>
    <w:p w14:paraId="127C2561" w14:textId="77777777" w:rsidR="00592249" w:rsidRDefault="00592249" w:rsidP="00AB7B2B">
      <w:pPr>
        <w:spacing w:after="240" w:line="360" w:lineRule="auto"/>
      </w:pPr>
    </w:p>
    <w:p w14:paraId="42D7C468" w14:textId="73CCEF31" w:rsidR="007F7C16" w:rsidRDefault="007F7C16" w:rsidP="007F7C16">
      <w:pPr>
        <w:pStyle w:val="Heading4"/>
      </w:pPr>
      <w:r w:rsidRPr="00375FDB">
        <w:t>4.2.1.</w:t>
      </w:r>
      <w:r w:rsidR="000075C3">
        <w:t>3</w:t>
      </w:r>
      <w:r w:rsidRPr="00375FDB">
        <w:t xml:space="preserve"> Use Case </w:t>
      </w:r>
      <w:r>
        <w:t>Specification</w:t>
      </w:r>
      <w:r w:rsidRPr="00375FDB">
        <w:t xml:space="preserve"> - </w:t>
      </w:r>
      <w:r w:rsidR="00CA6706">
        <w:t>Login</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263BEF76" w:rsidR="007F7C16" w:rsidRDefault="006E6833" w:rsidP="005404E9">
            <w:pPr>
              <w:spacing w:line="360" w:lineRule="auto"/>
            </w:pPr>
            <w:r>
              <w:t>Login</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095B13C7" w:rsidR="007F7C16" w:rsidRDefault="0066284B" w:rsidP="005404E9">
            <w:pPr>
              <w:spacing w:line="360" w:lineRule="auto"/>
            </w:pPr>
            <w:r>
              <w:t>Customer</w:t>
            </w:r>
            <w:r w:rsidR="00126966">
              <w:t>, Admin</w:t>
            </w: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50958385" w:rsidR="007F7C16" w:rsidRDefault="00126966" w:rsidP="005404E9">
            <w:pPr>
              <w:spacing w:line="360" w:lineRule="auto"/>
            </w:pPr>
            <w:r>
              <w:t xml:space="preserve">Allows users to log into their </w:t>
            </w:r>
            <w:proofErr w:type="spellStart"/>
            <w:r>
              <w:t>Finease</w:t>
            </w:r>
            <w:proofErr w:type="spellEnd"/>
            <w:r>
              <w:t xml:space="preserve"> account.</w:t>
            </w: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6AAF94EA" w:rsidR="007F7C16" w:rsidRDefault="006E6833" w:rsidP="005404E9">
            <w:pPr>
              <w:spacing w:line="360" w:lineRule="auto"/>
            </w:pPr>
            <w:r>
              <w:t>High</w:t>
            </w: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12E3756A" w:rsidR="007F7C16" w:rsidRDefault="008B1B9D" w:rsidP="005404E9">
            <w:pPr>
              <w:spacing w:line="360" w:lineRule="auto"/>
            </w:pPr>
            <w:r w:rsidRPr="008B1B9D">
              <w:t xml:space="preserve">User must have a registered </w:t>
            </w:r>
            <w:proofErr w:type="spellStart"/>
            <w:r>
              <w:t>Finease</w:t>
            </w:r>
            <w:proofErr w:type="spellEnd"/>
            <w:r w:rsidRPr="008B1B9D">
              <w:t xml:space="preserve"> account</w:t>
            </w:r>
            <w:r w:rsidR="00126966">
              <w:t>.</w:t>
            </w: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14A0679F" w14:textId="7777777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5B2CF6A6" w14:textId="474BBDB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provides </w:t>
            </w:r>
            <w:r>
              <w:rPr>
                <w:rFonts w:ascii="Times New Roman" w:hAnsi="Times New Roman" w:cs="Times New Roman"/>
              </w:rPr>
              <w:t>username and password</w:t>
            </w:r>
            <w:r w:rsidRPr="006E6833">
              <w:rPr>
                <w:rFonts w:ascii="Times New Roman" w:hAnsi="Times New Roman" w:cs="Times New Roman"/>
              </w:rPr>
              <w:t>.</w:t>
            </w:r>
          </w:p>
          <w:p w14:paraId="348E51C4" w14:textId="2377CD39" w:rsidR="007F7C16" w:rsidRPr="0066284B" w:rsidRDefault="006E6833" w:rsidP="0066284B">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submits the </w:t>
            </w:r>
            <w:r>
              <w:rPr>
                <w:rFonts w:ascii="Times New Roman" w:hAnsi="Times New Roman" w:cs="Times New Roman"/>
              </w:rPr>
              <w:t>login</w:t>
            </w:r>
            <w:r w:rsidRPr="006E6833">
              <w:rPr>
                <w:rFonts w:ascii="Times New Roman" w:hAnsi="Times New Roman" w:cs="Times New Roman"/>
              </w:rPr>
              <w:t xml:space="preserve"> form.</w:t>
            </w:r>
          </w:p>
        </w:tc>
      </w:tr>
      <w:tr w:rsidR="006E6833" w14:paraId="7B7B5F9A" w14:textId="77777777" w:rsidTr="005404E9">
        <w:tc>
          <w:tcPr>
            <w:tcW w:w="2515" w:type="dxa"/>
          </w:tcPr>
          <w:p w14:paraId="7F9CE5BD" w14:textId="77777777" w:rsidR="006E6833" w:rsidRPr="0011263F" w:rsidRDefault="006E6833" w:rsidP="006E6833">
            <w:pPr>
              <w:spacing w:line="360" w:lineRule="auto"/>
              <w:rPr>
                <w:b/>
                <w:bCs/>
              </w:rPr>
            </w:pPr>
            <w:r w:rsidRPr="0011263F">
              <w:rPr>
                <w:b/>
                <w:bCs/>
              </w:rPr>
              <w:t>Alternative Flow</w:t>
            </w:r>
          </w:p>
        </w:tc>
        <w:tc>
          <w:tcPr>
            <w:tcW w:w="6835" w:type="dxa"/>
          </w:tcPr>
          <w:p w14:paraId="661AFB59" w14:textId="2DC5FDB2" w:rsidR="006E6833" w:rsidRPr="006E6833" w:rsidRDefault="006E6833" w:rsidP="006E6833">
            <w:pPr>
              <w:spacing w:line="360" w:lineRule="auto"/>
              <w:jc w:val="both"/>
            </w:pPr>
            <w:r w:rsidRPr="006E6833">
              <w:t xml:space="preserve">1(a). User cancels the </w:t>
            </w:r>
            <w:r>
              <w:t>login</w:t>
            </w:r>
            <w:r w:rsidRPr="006E6833">
              <w:t xml:space="preserve"> process.</w:t>
            </w:r>
          </w:p>
          <w:p w14:paraId="353A29DE" w14:textId="4000A52B" w:rsidR="006E6833" w:rsidRPr="00FE5E5B" w:rsidRDefault="0066284B" w:rsidP="0066284B">
            <w:pPr>
              <w:spacing w:line="360" w:lineRule="auto"/>
              <w:jc w:val="both"/>
            </w:pPr>
            <w:r>
              <w:t>3</w:t>
            </w:r>
            <w:r w:rsidR="006E6833" w:rsidRPr="006E6833">
              <w:t>(a)</w:t>
            </w:r>
            <w:r>
              <w:t>. User provided the incorrect login credentials.</w:t>
            </w:r>
          </w:p>
          <w:p w14:paraId="6DE803E1" w14:textId="503A0DF7" w:rsidR="006E6833" w:rsidRPr="00FE5E5B" w:rsidRDefault="006E6833" w:rsidP="00FE5E5B">
            <w:pPr>
              <w:pStyle w:val="ListParagraph"/>
              <w:numPr>
                <w:ilvl w:val="0"/>
                <w:numId w:val="42"/>
              </w:numPr>
              <w:spacing w:line="360" w:lineRule="auto"/>
              <w:jc w:val="both"/>
              <w:rPr>
                <w:rFonts w:ascii="Times New Roman" w:hAnsi="Times New Roman" w:cs="Times New Roman"/>
              </w:rPr>
            </w:pPr>
            <w:r w:rsidRPr="00FE5E5B">
              <w:rPr>
                <w:rFonts w:ascii="Times New Roman" w:hAnsi="Times New Roman" w:cs="Times New Roman"/>
              </w:rPr>
              <w:t xml:space="preserve">Display alert message ‘Invalid input, please try again’. </w:t>
            </w:r>
          </w:p>
          <w:p w14:paraId="412675A0" w14:textId="3FC9E170" w:rsidR="006E6833" w:rsidRPr="0066284B" w:rsidRDefault="006E6833" w:rsidP="0066284B">
            <w:pPr>
              <w:pStyle w:val="ListParagraph"/>
              <w:numPr>
                <w:ilvl w:val="0"/>
                <w:numId w:val="42"/>
              </w:numPr>
              <w:spacing w:line="360" w:lineRule="auto"/>
              <w:jc w:val="both"/>
              <w:rPr>
                <w:rFonts w:ascii="Times New Roman" w:hAnsi="Times New Roman" w:cs="Times New Roman"/>
              </w:rPr>
            </w:pPr>
            <w:r w:rsidRPr="00FE5E5B">
              <w:rPr>
                <w:rFonts w:ascii="Times New Roman" w:hAnsi="Times New Roman" w:cs="Times New Roman"/>
              </w:rPr>
              <w:t>Use case resume at step 2.</w:t>
            </w:r>
          </w:p>
        </w:tc>
      </w:tr>
      <w:tr w:rsidR="006E6833" w14:paraId="09E05939" w14:textId="77777777" w:rsidTr="005404E9">
        <w:tc>
          <w:tcPr>
            <w:tcW w:w="2515" w:type="dxa"/>
          </w:tcPr>
          <w:p w14:paraId="470F870A" w14:textId="77777777" w:rsidR="006E6833" w:rsidRPr="0011263F" w:rsidRDefault="006E6833" w:rsidP="006E6833">
            <w:pPr>
              <w:spacing w:line="360" w:lineRule="auto"/>
              <w:rPr>
                <w:b/>
                <w:bCs/>
              </w:rPr>
            </w:pPr>
            <w:r w:rsidRPr="0011263F">
              <w:rPr>
                <w:b/>
                <w:bCs/>
              </w:rPr>
              <w:t>Postcondition(s)</w:t>
            </w:r>
          </w:p>
        </w:tc>
        <w:tc>
          <w:tcPr>
            <w:tcW w:w="6835" w:type="dxa"/>
          </w:tcPr>
          <w:p w14:paraId="39BC5A48" w14:textId="2898E968" w:rsidR="006E6833" w:rsidRDefault="0066284B" w:rsidP="006E6833">
            <w:pPr>
              <w:spacing w:line="360" w:lineRule="auto"/>
            </w:pPr>
            <w:r w:rsidRPr="0066284B">
              <w:t xml:space="preserve">User account is successfully </w:t>
            </w:r>
            <w:r>
              <w:t>login</w:t>
            </w:r>
            <w:r w:rsidRPr="0066284B">
              <w:t xml:space="preserve"> and redirect to </w:t>
            </w:r>
            <w:r>
              <w:t>dashboard</w:t>
            </w:r>
            <w:r w:rsidRPr="0066284B">
              <w:t xml:space="preserve"> page.</w:t>
            </w:r>
          </w:p>
        </w:tc>
      </w:tr>
    </w:tbl>
    <w:p w14:paraId="11934DBF" w14:textId="1AB210E6" w:rsidR="007F7C16" w:rsidRDefault="007F7C16" w:rsidP="00AB7B2B">
      <w:pPr>
        <w:spacing w:after="240" w:line="360" w:lineRule="auto"/>
      </w:pPr>
    </w:p>
    <w:p w14:paraId="747F83AA" w14:textId="7C384ECC" w:rsidR="00CA6706" w:rsidRDefault="00CA6706" w:rsidP="00CA6706">
      <w:pPr>
        <w:pStyle w:val="Heading4"/>
      </w:pPr>
      <w:r w:rsidRPr="00375FDB">
        <w:t>4.2.1.</w:t>
      </w:r>
      <w:r w:rsidR="000075C3">
        <w:t>4</w:t>
      </w:r>
      <w:r w:rsidRPr="00375FDB">
        <w:t xml:space="preserve"> Use Case </w:t>
      </w:r>
      <w:r>
        <w:t>Specification</w:t>
      </w:r>
      <w:r w:rsidRPr="00375FDB">
        <w:t xml:space="preserve"> - </w:t>
      </w:r>
      <w:r>
        <w:t>Logout</w:t>
      </w:r>
    </w:p>
    <w:tbl>
      <w:tblPr>
        <w:tblStyle w:val="TableGrid"/>
        <w:tblW w:w="0" w:type="auto"/>
        <w:tblLook w:val="04A0" w:firstRow="1" w:lastRow="0" w:firstColumn="1" w:lastColumn="0" w:noHBand="0" w:noVBand="1"/>
      </w:tblPr>
      <w:tblGrid>
        <w:gridCol w:w="2515"/>
        <w:gridCol w:w="6835"/>
      </w:tblGrid>
      <w:tr w:rsidR="00CA6706" w14:paraId="5DA536C0" w14:textId="77777777" w:rsidTr="00194729">
        <w:tc>
          <w:tcPr>
            <w:tcW w:w="2515" w:type="dxa"/>
          </w:tcPr>
          <w:p w14:paraId="5AEAF396" w14:textId="77777777" w:rsidR="00CA6706" w:rsidRPr="0011263F" w:rsidRDefault="00CA6706" w:rsidP="00194729">
            <w:pPr>
              <w:spacing w:line="360" w:lineRule="auto"/>
              <w:rPr>
                <w:b/>
                <w:bCs/>
              </w:rPr>
            </w:pPr>
            <w:r w:rsidRPr="0011263F">
              <w:rPr>
                <w:b/>
                <w:bCs/>
              </w:rPr>
              <w:t>Use Case Name</w:t>
            </w:r>
          </w:p>
        </w:tc>
        <w:tc>
          <w:tcPr>
            <w:tcW w:w="6835" w:type="dxa"/>
          </w:tcPr>
          <w:p w14:paraId="028FB1D0" w14:textId="68190598" w:rsidR="00CA6706" w:rsidRDefault="00126966" w:rsidP="00194729">
            <w:pPr>
              <w:spacing w:line="360" w:lineRule="auto"/>
            </w:pPr>
            <w:r>
              <w:t>Logout</w:t>
            </w:r>
          </w:p>
        </w:tc>
      </w:tr>
      <w:tr w:rsidR="00CA6706" w14:paraId="54202D16" w14:textId="77777777" w:rsidTr="00194729">
        <w:tc>
          <w:tcPr>
            <w:tcW w:w="2515" w:type="dxa"/>
          </w:tcPr>
          <w:p w14:paraId="26325AD1" w14:textId="77777777" w:rsidR="00CA6706" w:rsidRPr="0011263F" w:rsidRDefault="00CA6706" w:rsidP="00194729">
            <w:pPr>
              <w:spacing w:line="360" w:lineRule="auto"/>
              <w:rPr>
                <w:b/>
                <w:bCs/>
              </w:rPr>
            </w:pPr>
            <w:r w:rsidRPr="0011263F">
              <w:rPr>
                <w:b/>
                <w:bCs/>
              </w:rPr>
              <w:t>Actor(s)</w:t>
            </w:r>
          </w:p>
        </w:tc>
        <w:tc>
          <w:tcPr>
            <w:tcW w:w="6835" w:type="dxa"/>
          </w:tcPr>
          <w:p w14:paraId="74D2C017" w14:textId="4E5D2F0A" w:rsidR="00CA6706" w:rsidRDefault="00126966" w:rsidP="00194729">
            <w:pPr>
              <w:spacing w:line="360" w:lineRule="auto"/>
            </w:pPr>
            <w:r>
              <w:t>Customer, Admin</w:t>
            </w:r>
          </w:p>
        </w:tc>
      </w:tr>
      <w:tr w:rsidR="00CA6706" w14:paraId="6DF4E585" w14:textId="77777777" w:rsidTr="00194729">
        <w:tc>
          <w:tcPr>
            <w:tcW w:w="2515" w:type="dxa"/>
          </w:tcPr>
          <w:p w14:paraId="716E9336" w14:textId="77777777" w:rsidR="00CA6706" w:rsidRPr="0011263F" w:rsidRDefault="00CA6706" w:rsidP="00194729">
            <w:pPr>
              <w:spacing w:line="360" w:lineRule="auto"/>
              <w:rPr>
                <w:b/>
                <w:bCs/>
              </w:rPr>
            </w:pPr>
            <w:r w:rsidRPr="0011263F">
              <w:rPr>
                <w:b/>
                <w:bCs/>
              </w:rPr>
              <w:t>Description</w:t>
            </w:r>
          </w:p>
        </w:tc>
        <w:tc>
          <w:tcPr>
            <w:tcW w:w="6835" w:type="dxa"/>
          </w:tcPr>
          <w:p w14:paraId="3A125FE0" w14:textId="02FA38A7" w:rsidR="00CA6706" w:rsidRDefault="00126966" w:rsidP="00194729">
            <w:pPr>
              <w:spacing w:line="360" w:lineRule="auto"/>
            </w:pPr>
            <w:r>
              <w:t xml:space="preserve">Allow </w:t>
            </w:r>
            <w:r w:rsidR="000075C3" w:rsidRPr="000075C3">
              <w:t xml:space="preserve">users to </w:t>
            </w:r>
            <w:r w:rsidR="000075C3">
              <w:t>end</w:t>
            </w:r>
            <w:r w:rsidR="000075C3" w:rsidRPr="000075C3">
              <w:t xml:space="preserve"> the current session and log out of their currently active account.</w:t>
            </w:r>
          </w:p>
        </w:tc>
      </w:tr>
      <w:tr w:rsidR="00CA6706" w14:paraId="42D742E5" w14:textId="77777777" w:rsidTr="00194729">
        <w:tc>
          <w:tcPr>
            <w:tcW w:w="2515" w:type="dxa"/>
          </w:tcPr>
          <w:p w14:paraId="671614A7" w14:textId="77777777" w:rsidR="00CA6706" w:rsidRPr="0011263F" w:rsidRDefault="00CA6706" w:rsidP="00194729">
            <w:pPr>
              <w:spacing w:line="360" w:lineRule="auto"/>
              <w:rPr>
                <w:b/>
                <w:bCs/>
              </w:rPr>
            </w:pPr>
            <w:r w:rsidRPr="0011263F">
              <w:rPr>
                <w:b/>
                <w:bCs/>
              </w:rPr>
              <w:t>Priority</w:t>
            </w:r>
          </w:p>
        </w:tc>
        <w:tc>
          <w:tcPr>
            <w:tcW w:w="6835" w:type="dxa"/>
          </w:tcPr>
          <w:p w14:paraId="552335E4" w14:textId="5C32C119" w:rsidR="00CA6706" w:rsidRDefault="00126966" w:rsidP="00194729">
            <w:pPr>
              <w:spacing w:line="360" w:lineRule="auto"/>
            </w:pPr>
            <w:r>
              <w:t>Medium</w:t>
            </w:r>
          </w:p>
        </w:tc>
      </w:tr>
      <w:tr w:rsidR="00CA6706" w14:paraId="48B89870" w14:textId="77777777" w:rsidTr="00194729">
        <w:tc>
          <w:tcPr>
            <w:tcW w:w="2515" w:type="dxa"/>
          </w:tcPr>
          <w:p w14:paraId="572E2794" w14:textId="77777777" w:rsidR="00CA6706" w:rsidRPr="0011263F" w:rsidRDefault="00CA6706" w:rsidP="00194729">
            <w:pPr>
              <w:spacing w:line="360" w:lineRule="auto"/>
              <w:rPr>
                <w:b/>
                <w:bCs/>
              </w:rPr>
            </w:pPr>
            <w:r w:rsidRPr="0011263F">
              <w:rPr>
                <w:b/>
                <w:bCs/>
              </w:rPr>
              <w:t>Precondition(s)</w:t>
            </w:r>
          </w:p>
        </w:tc>
        <w:tc>
          <w:tcPr>
            <w:tcW w:w="6835" w:type="dxa"/>
          </w:tcPr>
          <w:p w14:paraId="20B1312F" w14:textId="11DD6179" w:rsidR="00CA6706" w:rsidRDefault="000075C3" w:rsidP="00194729">
            <w:pPr>
              <w:spacing w:line="360" w:lineRule="auto"/>
            </w:pPr>
            <w:r w:rsidRPr="000075C3">
              <w:t xml:space="preserve">User must be logged into their </w:t>
            </w:r>
            <w:proofErr w:type="spellStart"/>
            <w:r>
              <w:t>Finease</w:t>
            </w:r>
            <w:proofErr w:type="spellEnd"/>
            <w:r w:rsidRPr="000075C3">
              <w:t xml:space="preserve"> account.</w:t>
            </w:r>
          </w:p>
        </w:tc>
      </w:tr>
      <w:tr w:rsidR="00CA6706" w14:paraId="474B004E" w14:textId="77777777" w:rsidTr="00194729">
        <w:tc>
          <w:tcPr>
            <w:tcW w:w="2515" w:type="dxa"/>
          </w:tcPr>
          <w:p w14:paraId="6CBCDBA6" w14:textId="77777777" w:rsidR="00CA6706" w:rsidRPr="0011263F" w:rsidRDefault="00CA6706" w:rsidP="00194729">
            <w:pPr>
              <w:spacing w:line="360" w:lineRule="auto"/>
              <w:rPr>
                <w:b/>
                <w:bCs/>
              </w:rPr>
            </w:pPr>
            <w:r w:rsidRPr="0011263F">
              <w:rPr>
                <w:b/>
                <w:bCs/>
              </w:rPr>
              <w:t>Main Flow</w:t>
            </w:r>
          </w:p>
        </w:tc>
        <w:tc>
          <w:tcPr>
            <w:tcW w:w="6835" w:type="dxa"/>
          </w:tcPr>
          <w:p w14:paraId="4A332026" w14:textId="77777777" w:rsidR="000075C3" w:rsidRPr="000075C3" w:rsidRDefault="000075C3" w:rsidP="00B61435">
            <w:pPr>
              <w:pStyle w:val="ListParagraph"/>
              <w:numPr>
                <w:ilvl w:val="0"/>
                <w:numId w:val="43"/>
              </w:numPr>
              <w:spacing w:line="360" w:lineRule="auto"/>
              <w:rPr>
                <w:rFonts w:ascii="Times New Roman" w:hAnsi="Times New Roman" w:cs="Times New Roman"/>
              </w:rPr>
            </w:pPr>
            <w:r w:rsidRPr="000075C3">
              <w:rPr>
                <w:rFonts w:ascii="Times New Roman" w:hAnsi="Times New Roman" w:cs="Times New Roman"/>
              </w:rPr>
              <w:t>User clicks on the logout button.</w:t>
            </w:r>
          </w:p>
          <w:p w14:paraId="24435CC7" w14:textId="7E926BBF" w:rsidR="00CA6706" w:rsidRPr="000075C3" w:rsidRDefault="000075C3" w:rsidP="000075C3">
            <w:pPr>
              <w:pStyle w:val="ListParagraph"/>
              <w:numPr>
                <w:ilvl w:val="0"/>
                <w:numId w:val="43"/>
              </w:numPr>
              <w:spacing w:line="360" w:lineRule="auto"/>
              <w:rPr>
                <w:rFonts w:ascii="Times New Roman" w:hAnsi="Times New Roman" w:cs="Times New Roman"/>
              </w:rPr>
            </w:pPr>
            <w:r w:rsidRPr="000075C3">
              <w:rPr>
                <w:rFonts w:ascii="Times New Roman" w:hAnsi="Times New Roman" w:cs="Times New Roman"/>
              </w:rPr>
              <w:t>System terminates the current session.</w:t>
            </w:r>
          </w:p>
        </w:tc>
      </w:tr>
      <w:tr w:rsidR="00CA6706" w14:paraId="48B9A3C9" w14:textId="77777777" w:rsidTr="00194729">
        <w:tc>
          <w:tcPr>
            <w:tcW w:w="2515" w:type="dxa"/>
          </w:tcPr>
          <w:p w14:paraId="23578B27" w14:textId="77777777" w:rsidR="00CA6706" w:rsidRPr="0011263F" w:rsidRDefault="00CA6706" w:rsidP="00194729">
            <w:pPr>
              <w:spacing w:line="360" w:lineRule="auto"/>
              <w:rPr>
                <w:b/>
                <w:bCs/>
              </w:rPr>
            </w:pPr>
            <w:r w:rsidRPr="0011263F">
              <w:rPr>
                <w:b/>
                <w:bCs/>
              </w:rPr>
              <w:lastRenderedPageBreak/>
              <w:t>Alternative Flow</w:t>
            </w:r>
          </w:p>
        </w:tc>
        <w:tc>
          <w:tcPr>
            <w:tcW w:w="6835" w:type="dxa"/>
          </w:tcPr>
          <w:p w14:paraId="70821056" w14:textId="523C82EF" w:rsidR="00CA6706" w:rsidRDefault="000075C3" w:rsidP="00194729">
            <w:pPr>
              <w:spacing w:line="360" w:lineRule="auto"/>
            </w:pPr>
            <w:r>
              <w:t>-</w:t>
            </w:r>
          </w:p>
        </w:tc>
      </w:tr>
      <w:tr w:rsidR="00CA6706" w14:paraId="4034263B" w14:textId="77777777" w:rsidTr="00194729">
        <w:tc>
          <w:tcPr>
            <w:tcW w:w="2515" w:type="dxa"/>
          </w:tcPr>
          <w:p w14:paraId="14CD2945" w14:textId="77777777" w:rsidR="00CA6706" w:rsidRPr="0011263F" w:rsidRDefault="00CA6706" w:rsidP="00194729">
            <w:pPr>
              <w:spacing w:line="360" w:lineRule="auto"/>
              <w:rPr>
                <w:b/>
                <w:bCs/>
              </w:rPr>
            </w:pPr>
            <w:r w:rsidRPr="0011263F">
              <w:rPr>
                <w:b/>
                <w:bCs/>
              </w:rPr>
              <w:t>Postcondition(s)</w:t>
            </w:r>
          </w:p>
        </w:tc>
        <w:tc>
          <w:tcPr>
            <w:tcW w:w="6835" w:type="dxa"/>
          </w:tcPr>
          <w:p w14:paraId="1DB4E7FA" w14:textId="1B9580C5" w:rsidR="00CA6706" w:rsidRDefault="000075C3" w:rsidP="00194729">
            <w:pPr>
              <w:spacing w:line="360" w:lineRule="auto"/>
            </w:pPr>
            <w:r>
              <w:t xml:space="preserve">User is successfully logged out of </w:t>
            </w:r>
            <w:proofErr w:type="spellStart"/>
            <w:r>
              <w:t>Finease</w:t>
            </w:r>
            <w:proofErr w:type="spellEnd"/>
            <w:r>
              <w:t>.</w:t>
            </w:r>
          </w:p>
        </w:tc>
      </w:tr>
    </w:tbl>
    <w:p w14:paraId="5AA3ABE0" w14:textId="77777777" w:rsidR="007F7C16" w:rsidRDefault="007F7C16" w:rsidP="00AB7B2B">
      <w:pPr>
        <w:spacing w:after="240" w:line="360" w:lineRule="auto"/>
      </w:pPr>
    </w:p>
    <w:p w14:paraId="5533D8FB" w14:textId="78579889" w:rsidR="00CA6706" w:rsidRDefault="00CA6706" w:rsidP="00CA6706">
      <w:pPr>
        <w:pStyle w:val="Heading4"/>
      </w:pPr>
      <w:r w:rsidRPr="00375FDB">
        <w:t>4.2.1.</w:t>
      </w:r>
      <w:r w:rsidR="00B9178C">
        <w:t>5</w:t>
      </w:r>
      <w:r w:rsidRPr="00375FDB">
        <w:t xml:space="preserve"> Use Case </w:t>
      </w:r>
      <w:r>
        <w:t>Specification</w:t>
      </w:r>
      <w:r w:rsidRPr="00375FDB">
        <w:t xml:space="preserve"> </w:t>
      </w:r>
      <w:r w:rsidR="00797370">
        <w:t>–</w:t>
      </w:r>
      <w:r w:rsidRPr="00375FDB">
        <w:t xml:space="preserve"> </w:t>
      </w:r>
      <w:r w:rsidR="009B1254">
        <w:t>Screen Reader</w:t>
      </w:r>
      <w:r w:rsidR="009B1254">
        <w:t xml:space="preserve"> </w:t>
      </w:r>
    </w:p>
    <w:tbl>
      <w:tblPr>
        <w:tblStyle w:val="TableGrid"/>
        <w:tblW w:w="0" w:type="auto"/>
        <w:tblLook w:val="04A0" w:firstRow="1" w:lastRow="0" w:firstColumn="1" w:lastColumn="0" w:noHBand="0" w:noVBand="1"/>
      </w:tblPr>
      <w:tblGrid>
        <w:gridCol w:w="2515"/>
        <w:gridCol w:w="6835"/>
      </w:tblGrid>
      <w:tr w:rsidR="00CA6706" w14:paraId="4F5EFA57" w14:textId="77777777" w:rsidTr="00194729">
        <w:tc>
          <w:tcPr>
            <w:tcW w:w="2515" w:type="dxa"/>
          </w:tcPr>
          <w:p w14:paraId="4117F76A" w14:textId="77777777" w:rsidR="00CA6706" w:rsidRPr="0011263F" w:rsidRDefault="00CA6706" w:rsidP="00194729">
            <w:pPr>
              <w:spacing w:line="360" w:lineRule="auto"/>
              <w:rPr>
                <w:b/>
                <w:bCs/>
              </w:rPr>
            </w:pPr>
            <w:r w:rsidRPr="0011263F">
              <w:rPr>
                <w:b/>
                <w:bCs/>
              </w:rPr>
              <w:t>Use Case Name</w:t>
            </w:r>
          </w:p>
        </w:tc>
        <w:tc>
          <w:tcPr>
            <w:tcW w:w="6835" w:type="dxa"/>
          </w:tcPr>
          <w:p w14:paraId="4F7B7C5E" w14:textId="1ADA8506" w:rsidR="00CA6706" w:rsidRDefault="009B1254" w:rsidP="00194729">
            <w:pPr>
              <w:spacing w:line="360" w:lineRule="auto"/>
            </w:pPr>
            <w:r>
              <w:t>Screen Reader</w:t>
            </w:r>
          </w:p>
        </w:tc>
      </w:tr>
      <w:tr w:rsidR="00CA6706" w14:paraId="5CDDEB14" w14:textId="77777777" w:rsidTr="00194729">
        <w:tc>
          <w:tcPr>
            <w:tcW w:w="2515" w:type="dxa"/>
          </w:tcPr>
          <w:p w14:paraId="09B6AD6E" w14:textId="77777777" w:rsidR="00CA6706" w:rsidRPr="0011263F" w:rsidRDefault="00CA6706" w:rsidP="00194729">
            <w:pPr>
              <w:spacing w:line="360" w:lineRule="auto"/>
              <w:rPr>
                <w:b/>
                <w:bCs/>
              </w:rPr>
            </w:pPr>
            <w:r w:rsidRPr="0011263F">
              <w:rPr>
                <w:b/>
                <w:bCs/>
              </w:rPr>
              <w:t>Actor(s)</w:t>
            </w:r>
          </w:p>
        </w:tc>
        <w:tc>
          <w:tcPr>
            <w:tcW w:w="6835" w:type="dxa"/>
          </w:tcPr>
          <w:p w14:paraId="402815ED" w14:textId="0FD9328E" w:rsidR="00CA6706" w:rsidRDefault="009B1254" w:rsidP="00194729">
            <w:pPr>
              <w:spacing w:line="360" w:lineRule="auto"/>
            </w:pPr>
            <w:r>
              <w:t>Customer, Admin</w:t>
            </w:r>
          </w:p>
        </w:tc>
      </w:tr>
      <w:tr w:rsidR="00CA6706" w14:paraId="0B7FB08F" w14:textId="77777777" w:rsidTr="00194729">
        <w:tc>
          <w:tcPr>
            <w:tcW w:w="2515" w:type="dxa"/>
          </w:tcPr>
          <w:p w14:paraId="48905121" w14:textId="77777777" w:rsidR="00CA6706" w:rsidRPr="0011263F" w:rsidRDefault="00CA6706" w:rsidP="00194729">
            <w:pPr>
              <w:spacing w:line="360" w:lineRule="auto"/>
              <w:rPr>
                <w:b/>
                <w:bCs/>
              </w:rPr>
            </w:pPr>
            <w:r w:rsidRPr="0011263F">
              <w:rPr>
                <w:b/>
                <w:bCs/>
              </w:rPr>
              <w:t>Description</w:t>
            </w:r>
          </w:p>
        </w:tc>
        <w:tc>
          <w:tcPr>
            <w:tcW w:w="6835" w:type="dxa"/>
          </w:tcPr>
          <w:p w14:paraId="63854A49" w14:textId="14EA24C8" w:rsidR="00CA6706" w:rsidRDefault="009B1254" w:rsidP="00194729">
            <w:pPr>
              <w:spacing w:line="360" w:lineRule="auto"/>
            </w:pPr>
            <w:r>
              <w:t>Allow users activate text to speech feature for page navigation.</w:t>
            </w:r>
          </w:p>
        </w:tc>
      </w:tr>
      <w:tr w:rsidR="00CA6706" w14:paraId="66D904C0" w14:textId="77777777" w:rsidTr="00194729">
        <w:tc>
          <w:tcPr>
            <w:tcW w:w="2515" w:type="dxa"/>
          </w:tcPr>
          <w:p w14:paraId="3CA50FDA" w14:textId="77777777" w:rsidR="00CA6706" w:rsidRPr="0011263F" w:rsidRDefault="00CA6706" w:rsidP="00194729">
            <w:pPr>
              <w:spacing w:line="360" w:lineRule="auto"/>
              <w:rPr>
                <w:b/>
                <w:bCs/>
              </w:rPr>
            </w:pPr>
            <w:r w:rsidRPr="0011263F">
              <w:rPr>
                <w:b/>
                <w:bCs/>
              </w:rPr>
              <w:t>Priority</w:t>
            </w:r>
          </w:p>
        </w:tc>
        <w:tc>
          <w:tcPr>
            <w:tcW w:w="6835" w:type="dxa"/>
          </w:tcPr>
          <w:p w14:paraId="235DF6FD" w14:textId="1BEFC7EA" w:rsidR="00CA6706" w:rsidRPr="009B1254" w:rsidRDefault="009B1254" w:rsidP="00194729">
            <w:pPr>
              <w:spacing w:line="360" w:lineRule="auto"/>
            </w:pPr>
            <w:r w:rsidRPr="009B1254">
              <w:t>High</w:t>
            </w:r>
          </w:p>
        </w:tc>
      </w:tr>
      <w:tr w:rsidR="00CA6706" w14:paraId="4FABA5E1" w14:textId="77777777" w:rsidTr="00194729">
        <w:tc>
          <w:tcPr>
            <w:tcW w:w="2515" w:type="dxa"/>
          </w:tcPr>
          <w:p w14:paraId="2E982679" w14:textId="77777777" w:rsidR="00CA6706" w:rsidRPr="0011263F" w:rsidRDefault="00CA6706" w:rsidP="00194729">
            <w:pPr>
              <w:spacing w:line="360" w:lineRule="auto"/>
              <w:rPr>
                <w:b/>
                <w:bCs/>
              </w:rPr>
            </w:pPr>
            <w:r w:rsidRPr="0011263F">
              <w:rPr>
                <w:b/>
                <w:bCs/>
              </w:rPr>
              <w:t>Precondition(s)</w:t>
            </w:r>
          </w:p>
        </w:tc>
        <w:tc>
          <w:tcPr>
            <w:tcW w:w="6835" w:type="dxa"/>
          </w:tcPr>
          <w:p w14:paraId="1E08B8F1" w14:textId="400B7695" w:rsidR="00CA6706" w:rsidRPr="009B1254" w:rsidRDefault="001A6879" w:rsidP="00194729">
            <w:pPr>
              <w:spacing w:line="360" w:lineRule="auto"/>
            </w:pPr>
            <w:r w:rsidRPr="009B1254">
              <w:t>User must toggle on screen reader.</w:t>
            </w:r>
          </w:p>
        </w:tc>
      </w:tr>
      <w:tr w:rsidR="00CA6706" w14:paraId="1AD4D839" w14:textId="77777777" w:rsidTr="00194729">
        <w:tc>
          <w:tcPr>
            <w:tcW w:w="2515" w:type="dxa"/>
          </w:tcPr>
          <w:p w14:paraId="070788A6" w14:textId="77777777" w:rsidR="00CA6706" w:rsidRPr="0011263F" w:rsidRDefault="00CA6706" w:rsidP="00194729">
            <w:pPr>
              <w:spacing w:line="360" w:lineRule="auto"/>
              <w:rPr>
                <w:b/>
                <w:bCs/>
              </w:rPr>
            </w:pPr>
            <w:r w:rsidRPr="0011263F">
              <w:rPr>
                <w:b/>
                <w:bCs/>
              </w:rPr>
              <w:t>Main Flow</w:t>
            </w:r>
          </w:p>
        </w:tc>
        <w:tc>
          <w:tcPr>
            <w:tcW w:w="6835" w:type="dxa"/>
          </w:tcPr>
          <w:p w14:paraId="48C03BC8" w14:textId="77777777" w:rsidR="001A6879" w:rsidRPr="001A6879" w:rsidRDefault="001A6879" w:rsidP="001A6879">
            <w:pPr>
              <w:pStyle w:val="ListParagraph"/>
              <w:numPr>
                <w:ilvl w:val="0"/>
                <w:numId w:val="44"/>
              </w:numPr>
              <w:spacing w:line="360" w:lineRule="auto"/>
              <w:rPr>
                <w:rFonts w:ascii="Times New Roman" w:hAnsi="Times New Roman" w:cs="Times New Roman"/>
              </w:rPr>
            </w:pPr>
            <w:r w:rsidRPr="001A6879">
              <w:rPr>
                <w:rFonts w:ascii="Times New Roman" w:hAnsi="Times New Roman" w:cs="Times New Roman"/>
              </w:rPr>
              <w:t xml:space="preserve">User navigates to any </w:t>
            </w:r>
            <w:proofErr w:type="spellStart"/>
            <w:r w:rsidRPr="001A6879">
              <w:rPr>
                <w:rFonts w:ascii="Times New Roman" w:hAnsi="Times New Roman" w:cs="Times New Roman"/>
              </w:rPr>
              <w:t>Finease’s</w:t>
            </w:r>
            <w:proofErr w:type="spellEnd"/>
            <w:r w:rsidRPr="001A6879">
              <w:rPr>
                <w:rFonts w:ascii="Times New Roman" w:hAnsi="Times New Roman" w:cs="Times New Roman"/>
              </w:rPr>
              <w:t xml:space="preserve"> page.</w:t>
            </w:r>
          </w:p>
          <w:p w14:paraId="47120EF6" w14:textId="2F7F7BE1" w:rsidR="00CA6706" w:rsidRPr="001A6879" w:rsidRDefault="001A6879" w:rsidP="001A6879">
            <w:pPr>
              <w:pStyle w:val="ListParagraph"/>
              <w:numPr>
                <w:ilvl w:val="0"/>
                <w:numId w:val="44"/>
              </w:numPr>
              <w:spacing w:line="360" w:lineRule="auto"/>
              <w:rPr>
                <w:rFonts w:ascii="Times New Roman" w:hAnsi="Times New Roman" w:cs="Times New Roman"/>
              </w:rPr>
            </w:pPr>
            <w:proofErr w:type="gramStart"/>
            <w:r w:rsidRPr="001A6879">
              <w:rPr>
                <w:rFonts w:ascii="Times New Roman" w:hAnsi="Times New Roman" w:cs="Times New Roman"/>
              </w:rPr>
              <w:t>User</w:t>
            </w:r>
            <w:proofErr w:type="gramEnd"/>
            <w:r w:rsidRPr="001A6879">
              <w:rPr>
                <w:rFonts w:ascii="Times New Roman" w:hAnsi="Times New Roman" w:cs="Times New Roman"/>
              </w:rPr>
              <w:t xml:space="preserve"> click on activation button to toggle screen reader.</w:t>
            </w:r>
          </w:p>
        </w:tc>
      </w:tr>
      <w:tr w:rsidR="00CA6706" w14:paraId="2027B372" w14:textId="77777777" w:rsidTr="00194729">
        <w:tc>
          <w:tcPr>
            <w:tcW w:w="2515" w:type="dxa"/>
          </w:tcPr>
          <w:p w14:paraId="7277C8E9" w14:textId="77777777" w:rsidR="00CA6706" w:rsidRPr="0011263F" w:rsidRDefault="00CA6706" w:rsidP="00194729">
            <w:pPr>
              <w:spacing w:line="360" w:lineRule="auto"/>
              <w:rPr>
                <w:b/>
                <w:bCs/>
              </w:rPr>
            </w:pPr>
            <w:r w:rsidRPr="0011263F">
              <w:rPr>
                <w:b/>
                <w:bCs/>
              </w:rPr>
              <w:t>Alternative Flow</w:t>
            </w:r>
          </w:p>
        </w:tc>
        <w:tc>
          <w:tcPr>
            <w:tcW w:w="6835" w:type="dxa"/>
          </w:tcPr>
          <w:p w14:paraId="78639A69" w14:textId="5FBDAA35" w:rsidR="009B1254" w:rsidRPr="001A6879" w:rsidRDefault="001A6879" w:rsidP="001A6879">
            <w:pPr>
              <w:spacing w:line="360" w:lineRule="auto"/>
            </w:pPr>
            <w:r>
              <w:t>-</w:t>
            </w:r>
          </w:p>
        </w:tc>
      </w:tr>
      <w:tr w:rsidR="00CA6706" w14:paraId="250FE305" w14:textId="77777777" w:rsidTr="00194729">
        <w:tc>
          <w:tcPr>
            <w:tcW w:w="2515" w:type="dxa"/>
          </w:tcPr>
          <w:p w14:paraId="2E1BD549" w14:textId="77777777" w:rsidR="00CA6706" w:rsidRPr="0011263F" w:rsidRDefault="00CA6706" w:rsidP="00194729">
            <w:pPr>
              <w:spacing w:line="360" w:lineRule="auto"/>
              <w:rPr>
                <w:b/>
                <w:bCs/>
              </w:rPr>
            </w:pPr>
            <w:r w:rsidRPr="0011263F">
              <w:rPr>
                <w:b/>
                <w:bCs/>
              </w:rPr>
              <w:t>Postcondition(s)</w:t>
            </w:r>
          </w:p>
        </w:tc>
        <w:tc>
          <w:tcPr>
            <w:tcW w:w="6835" w:type="dxa"/>
          </w:tcPr>
          <w:p w14:paraId="7CD2262F" w14:textId="75425493" w:rsidR="00CA6706" w:rsidRPr="009B1254" w:rsidRDefault="009B1254" w:rsidP="00194729">
            <w:pPr>
              <w:spacing w:line="360" w:lineRule="auto"/>
            </w:pPr>
            <w:r w:rsidRPr="009B1254">
              <w:t>Text to speech feature is successfully activated.</w:t>
            </w:r>
          </w:p>
        </w:tc>
      </w:tr>
    </w:tbl>
    <w:p w14:paraId="176D3FC3" w14:textId="77777777" w:rsidR="00CA6706" w:rsidRDefault="00CA6706" w:rsidP="00AB7B2B">
      <w:pPr>
        <w:spacing w:after="240" w:line="360" w:lineRule="auto"/>
      </w:pPr>
    </w:p>
    <w:p w14:paraId="75C8163C" w14:textId="6E026C1F" w:rsidR="00CA6706" w:rsidRDefault="00CA6706" w:rsidP="00CA6706">
      <w:pPr>
        <w:pStyle w:val="Heading4"/>
      </w:pPr>
      <w:r w:rsidRPr="00375FDB">
        <w:t>4.2.1.</w:t>
      </w:r>
      <w:r w:rsidR="000075C3">
        <w:t>7</w:t>
      </w:r>
      <w:r w:rsidRPr="00375FDB">
        <w:t xml:space="preserve"> Use Case </w:t>
      </w:r>
      <w:r>
        <w:t>Specification</w:t>
      </w:r>
      <w:r w:rsidRPr="00375FDB">
        <w:t xml:space="preserve"> </w:t>
      </w:r>
      <w:r w:rsidR="00797370">
        <w:t>–</w:t>
      </w:r>
      <w:r w:rsidRPr="00375FDB">
        <w:t xml:space="preserve"> </w:t>
      </w:r>
      <w:r w:rsidR="009B1254">
        <w:t xml:space="preserve">Webpage </w:t>
      </w:r>
      <w:r w:rsidR="005466EE">
        <w:t>Customization</w:t>
      </w:r>
    </w:p>
    <w:tbl>
      <w:tblPr>
        <w:tblStyle w:val="TableGrid"/>
        <w:tblW w:w="9350" w:type="dxa"/>
        <w:tblLook w:val="04A0" w:firstRow="1" w:lastRow="0" w:firstColumn="1" w:lastColumn="0" w:noHBand="0" w:noVBand="1"/>
      </w:tblPr>
      <w:tblGrid>
        <w:gridCol w:w="2515"/>
        <w:gridCol w:w="6835"/>
      </w:tblGrid>
      <w:tr w:rsidR="00577113" w14:paraId="69C186E7" w14:textId="77777777" w:rsidTr="00577113">
        <w:tc>
          <w:tcPr>
            <w:tcW w:w="2515" w:type="dxa"/>
          </w:tcPr>
          <w:p w14:paraId="1809F0D6" w14:textId="77777777" w:rsidR="00577113" w:rsidRPr="0011263F" w:rsidRDefault="00577113" w:rsidP="00577113">
            <w:pPr>
              <w:spacing w:line="360" w:lineRule="auto"/>
              <w:rPr>
                <w:b/>
                <w:bCs/>
              </w:rPr>
            </w:pPr>
            <w:r w:rsidRPr="0011263F">
              <w:rPr>
                <w:b/>
                <w:bCs/>
              </w:rPr>
              <w:t>Use Case Name</w:t>
            </w:r>
          </w:p>
        </w:tc>
        <w:tc>
          <w:tcPr>
            <w:tcW w:w="6835" w:type="dxa"/>
          </w:tcPr>
          <w:p w14:paraId="0849EE50" w14:textId="4AC579B4" w:rsidR="00577113" w:rsidRDefault="00577113" w:rsidP="00577113">
            <w:pPr>
              <w:spacing w:line="360" w:lineRule="auto"/>
            </w:pPr>
            <w:r>
              <w:t xml:space="preserve">Webpage </w:t>
            </w:r>
            <w:r w:rsidR="005466EE">
              <w:t>Customization</w:t>
            </w:r>
          </w:p>
        </w:tc>
      </w:tr>
      <w:tr w:rsidR="00577113" w14:paraId="2566FEAF" w14:textId="77777777" w:rsidTr="00577113">
        <w:tc>
          <w:tcPr>
            <w:tcW w:w="2515" w:type="dxa"/>
          </w:tcPr>
          <w:p w14:paraId="40614D2B" w14:textId="77777777" w:rsidR="00577113" w:rsidRPr="0011263F" w:rsidRDefault="00577113" w:rsidP="00577113">
            <w:pPr>
              <w:spacing w:line="360" w:lineRule="auto"/>
              <w:rPr>
                <w:b/>
                <w:bCs/>
              </w:rPr>
            </w:pPr>
            <w:r w:rsidRPr="0011263F">
              <w:rPr>
                <w:b/>
                <w:bCs/>
              </w:rPr>
              <w:t>Actor(s)</w:t>
            </w:r>
          </w:p>
        </w:tc>
        <w:tc>
          <w:tcPr>
            <w:tcW w:w="6835" w:type="dxa"/>
          </w:tcPr>
          <w:p w14:paraId="4534F6BA" w14:textId="290F9BE2" w:rsidR="00577113" w:rsidRDefault="00577113" w:rsidP="00577113">
            <w:pPr>
              <w:spacing w:line="360" w:lineRule="auto"/>
            </w:pPr>
            <w:r>
              <w:t>Customer, Admin</w:t>
            </w:r>
          </w:p>
        </w:tc>
      </w:tr>
      <w:tr w:rsidR="00577113" w14:paraId="6B46446F" w14:textId="77777777" w:rsidTr="00577113">
        <w:tc>
          <w:tcPr>
            <w:tcW w:w="2515" w:type="dxa"/>
          </w:tcPr>
          <w:p w14:paraId="7B45531E" w14:textId="77777777" w:rsidR="00577113" w:rsidRPr="0011263F" w:rsidRDefault="00577113" w:rsidP="00577113">
            <w:pPr>
              <w:spacing w:line="360" w:lineRule="auto"/>
              <w:rPr>
                <w:b/>
                <w:bCs/>
              </w:rPr>
            </w:pPr>
            <w:r w:rsidRPr="0011263F">
              <w:rPr>
                <w:b/>
                <w:bCs/>
              </w:rPr>
              <w:t>Description</w:t>
            </w:r>
          </w:p>
        </w:tc>
        <w:tc>
          <w:tcPr>
            <w:tcW w:w="6835" w:type="dxa"/>
          </w:tcPr>
          <w:p w14:paraId="00DE2E4F" w14:textId="1F36A905" w:rsidR="00577113" w:rsidRDefault="00577113" w:rsidP="00577113">
            <w:pPr>
              <w:spacing w:line="360" w:lineRule="auto"/>
            </w:pPr>
            <w:r>
              <w:t xml:space="preserve">Allow users </w:t>
            </w:r>
            <w:r w:rsidR="0066455D">
              <w:t>customize page</w:t>
            </w:r>
            <w:r w:rsidR="00BC240F">
              <w:t>’s text size and attributes</w:t>
            </w:r>
            <w:r>
              <w:t>.</w:t>
            </w:r>
          </w:p>
        </w:tc>
      </w:tr>
      <w:tr w:rsidR="00577113" w14:paraId="5F560025" w14:textId="77777777" w:rsidTr="00577113">
        <w:tc>
          <w:tcPr>
            <w:tcW w:w="2515" w:type="dxa"/>
          </w:tcPr>
          <w:p w14:paraId="01BC3962" w14:textId="77777777" w:rsidR="00577113" w:rsidRPr="0011263F" w:rsidRDefault="00577113" w:rsidP="00577113">
            <w:pPr>
              <w:spacing w:line="360" w:lineRule="auto"/>
              <w:rPr>
                <w:b/>
                <w:bCs/>
              </w:rPr>
            </w:pPr>
            <w:r w:rsidRPr="0011263F">
              <w:rPr>
                <w:b/>
                <w:bCs/>
              </w:rPr>
              <w:t>Priority</w:t>
            </w:r>
          </w:p>
        </w:tc>
        <w:tc>
          <w:tcPr>
            <w:tcW w:w="6835" w:type="dxa"/>
          </w:tcPr>
          <w:p w14:paraId="1FB0F239" w14:textId="50F20982" w:rsidR="00577113" w:rsidRDefault="00577113" w:rsidP="00577113">
            <w:pPr>
              <w:spacing w:line="360" w:lineRule="auto"/>
            </w:pPr>
            <w:r w:rsidRPr="009B1254">
              <w:t>High</w:t>
            </w:r>
          </w:p>
        </w:tc>
      </w:tr>
      <w:tr w:rsidR="00311581" w14:paraId="2754348E" w14:textId="77777777" w:rsidTr="00577113">
        <w:tc>
          <w:tcPr>
            <w:tcW w:w="2515" w:type="dxa"/>
          </w:tcPr>
          <w:p w14:paraId="01507026" w14:textId="77777777" w:rsidR="00311581" w:rsidRPr="0011263F" w:rsidRDefault="00311581" w:rsidP="00311581">
            <w:pPr>
              <w:spacing w:line="360" w:lineRule="auto"/>
              <w:rPr>
                <w:b/>
                <w:bCs/>
              </w:rPr>
            </w:pPr>
            <w:r w:rsidRPr="0011263F">
              <w:rPr>
                <w:b/>
                <w:bCs/>
              </w:rPr>
              <w:t>Precondition(s)</w:t>
            </w:r>
          </w:p>
        </w:tc>
        <w:tc>
          <w:tcPr>
            <w:tcW w:w="6835" w:type="dxa"/>
          </w:tcPr>
          <w:p w14:paraId="2C3E1D3F" w14:textId="66608DF6" w:rsidR="00311581" w:rsidRDefault="00311581" w:rsidP="00311581">
            <w:pPr>
              <w:spacing w:line="360" w:lineRule="auto"/>
            </w:pPr>
            <w:r w:rsidRPr="009B1254">
              <w:t xml:space="preserve">User must </w:t>
            </w:r>
            <w:r>
              <w:t>customize webpage via settings</w:t>
            </w:r>
            <w:r w:rsidRPr="009B1254">
              <w:t>.</w:t>
            </w:r>
          </w:p>
        </w:tc>
      </w:tr>
      <w:tr w:rsidR="00311581" w14:paraId="585A0BAE" w14:textId="77777777" w:rsidTr="00577113">
        <w:tc>
          <w:tcPr>
            <w:tcW w:w="2515" w:type="dxa"/>
          </w:tcPr>
          <w:p w14:paraId="6470EEE7" w14:textId="77777777" w:rsidR="00311581" w:rsidRPr="0011263F" w:rsidRDefault="00311581" w:rsidP="00311581">
            <w:pPr>
              <w:spacing w:line="360" w:lineRule="auto"/>
              <w:rPr>
                <w:b/>
                <w:bCs/>
              </w:rPr>
            </w:pPr>
            <w:r w:rsidRPr="0011263F">
              <w:rPr>
                <w:b/>
                <w:bCs/>
              </w:rPr>
              <w:t>Main Flow</w:t>
            </w:r>
          </w:p>
        </w:tc>
        <w:tc>
          <w:tcPr>
            <w:tcW w:w="6835" w:type="dxa"/>
          </w:tcPr>
          <w:p w14:paraId="2133118D" w14:textId="77777777" w:rsidR="00311581" w:rsidRDefault="00311581" w:rsidP="00311581">
            <w:pPr>
              <w:pStyle w:val="ListParagraph"/>
              <w:numPr>
                <w:ilvl w:val="0"/>
                <w:numId w:val="45"/>
              </w:numPr>
              <w:spacing w:line="360" w:lineRule="auto"/>
              <w:rPr>
                <w:rFonts w:ascii="Times New Roman" w:hAnsi="Times New Roman" w:cs="Times New Roman"/>
              </w:rPr>
            </w:pPr>
            <w:r w:rsidRPr="009B1254">
              <w:rPr>
                <w:rFonts w:ascii="Times New Roman" w:hAnsi="Times New Roman" w:cs="Times New Roman"/>
              </w:rPr>
              <w:t xml:space="preserve">User navigates to any </w:t>
            </w:r>
            <w:proofErr w:type="spellStart"/>
            <w:r w:rsidRPr="009B1254">
              <w:rPr>
                <w:rFonts w:ascii="Times New Roman" w:hAnsi="Times New Roman" w:cs="Times New Roman"/>
              </w:rPr>
              <w:t>Finease’s</w:t>
            </w:r>
            <w:proofErr w:type="spellEnd"/>
            <w:r w:rsidRPr="009B1254">
              <w:rPr>
                <w:rFonts w:ascii="Times New Roman" w:hAnsi="Times New Roman" w:cs="Times New Roman"/>
              </w:rPr>
              <w:t xml:space="preserve"> page.</w:t>
            </w:r>
          </w:p>
          <w:p w14:paraId="7B06E846" w14:textId="2F809211" w:rsidR="00311581" w:rsidRDefault="00311581" w:rsidP="00311581">
            <w:pPr>
              <w:pStyle w:val="ListParagraph"/>
              <w:numPr>
                <w:ilvl w:val="0"/>
                <w:numId w:val="45"/>
              </w:numPr>
              <w:spacing w:line="360" w:lineRule="auto"/>
            </w:pPr>
            <w:proofErr w:type="gramStart"/>
            <w:r w:rsidRPr="009B1254">
              <w:rPr>
                <w:rFonts w:ascii="Times New Roman" w:hAnsi="Times New Roman" w:cs="Times New Roman"/>
              </w:rPr>
              <w:t>User</w:t>
            </w:r>
            <w:proofErr w:type="gramEnd"/>
            <w:r w:rsidRPr="009B1254">
              <w:rPr>
                <w:rFonts w:ascii="Times New Roman" w:hAnsi="Times New Roman" w:cs="Times New Roman"/>
              </w:rPr>
              <w:t xml:space="preserve"> click on </w:t>
            </w:r>
            <w:r w:rsidR="00663D18">
              <w:rPr>
                <w:rFonts w:ascii="Times New Roman" w:hAnsi="Times New Roman" w:cs="Times New Roman"/>
              </w:rPr>
              <w:t>settings</w:t>
            </w:r>
            <w:r w:rsidRPr="009B1254">
              <w:rPr>
                <w:rFonts w:ascii="Times New Roman" w:hAnsi="Times New Roman" w:cs="Times New Roman"/>
              </w:rPr>
              <w:t>.</w:t>
            </w:r>
          </w:p>
        </w:tc>
      </w:tr>
      <w:tr w:rsidR="00311581" w14:paraId="139BC8DE" w14:textId="77777777" w:rsidTr="00577113">
        <w:tc>
          <w:tcPr>
            <w:tcW w:w="2515" w:type="dxa"/>
          </w:tcPr>
          <w:p w14:paraId="117EF100" w14:textId="77777777" w:rsidR="00311581" w:rsidRPr="0011263F" w:rsidRDefault="00311581" w:rsidP="00311581">
            <w:pPr>
              <w:spacing w:line="360" w:lineRule="auto"/>
              <w:rPr>
                <w:b/>
                <w:bCs/>
              </w:rPr>
            </w:pPr>
            <w:r w:rsidRPr="0011263F">
              <w:rPr>
                <w:b/>
                <w:bCs/>
              </w:rPr>
              <w:t>Alternative Flow</w:t>
            </w:r>
          </w:p>
        </w:tc>
        <w:tc>
          <w:tcPr>
            <w:tcW w:w="6835" w:type="dxa"/>
          </w:tcPr>
          <w:p w14:paraId="3AB5D52A" w14:textId="76E60D55" w:rsidR="00311581" w:rsidRDefault="00663D18" w:rsidP="00311581">
            <w:pPr>
              <w:spacing w:line="360" w:lineRule="auto"/>
            </w:pPr>
            <w:r>
              <w:t>-</w:t>
            </w:r>
          </w:p>
        </w:tc>
      </w:tr>
      <w:tr w:rsidR="00311581" w14:paraId="2D6948DE" w14:textId="77777777" w:rsidTr="00577113">
        <w:tc>
          <w:tcPr>
            <w:tcW w:w="2515" w:type="dxa"/>
          </w:tcPr>
          <w:p w14:paraId="5A75AD3C" w14:textId="77777777" w:rsidR="00311581" w:rsidRPr="0011263F" w:rsidRDefault="00311581" w:rsidP="00311581">
            <w:pPr>
              <w:spacing w:line="360" w:lineRule="auto"/>
              <w:rPr>
                <w:b/>
                <w:bCs/>
              </w:rPr>
            </w:pPr>
            <w:r w:rsidRPr="0011263F">
              <w:rPr>
                <w:b/>
                <w:bCs/>
              </w:rPr>
              <w:t>Postcondition(s)</w:t>
            </w:r>
          </w:p>
        </w:tc>
        <w:tc>
          <w:tcPr>
            <w:tcW w:w="6835" w:type="dxa"/>
          </w:tcPr>
          <w:p w14:paraId="0BAA91B2" w14:textId="55BBA0FF" w:rsidR="00311581" w:rsidRDefault="00311581" w:rsidP="00311581">
            <w:pPr>
              <w:spacing w:line="360" w:lineRule="auto"/>
            </w:pPr>
            <w:r w:rsidRPr="009B1254">
              <w:t>Text to speech feature is successfully activated.</w:t>
            </w:r>
          </w:p>
        </w:tc>
      </w:tr>
    </w:tbl>
    <w:p w14:paraId="216D3647" w14:textId="77777777" w:rsidR="00CA6706" w:rsidRDefault="00CA6706" w:rsidP="00AB7B2B">
      <w:pPr>
        <w:spacing w:after="240" w:line="360" w:lineRule="auto"/>
      </w:pPr>
    </w:p>
    <w:p w14:paraId="1C770209" w14:textId="6985A6F6" w:rsidR="00797370" w:rsidRDefault="00797370" w:rsidP="00797370">
      <w:pPr>
        <w:pStyle w:val="Heading4"/>
      </w:pPr>
      <w:r w:rsidRPr="00375FDB">
        <w:t>4.2.1.</w:t>
      </w:r>
      <w:r w:rsidR="000075C3">
        <w:t>8</w:t>
      </w:r>
      <w:r w:rsidRPr="00375FDB">
        <w:t xml:space="preserve"> Use Case </w:t>
      </w:r>
      <w:r>
        <w:t>Specification</w:t>
      </w:r>
      <w:r w:rsidRPr="00375FDB">
        <w:t xml:space="preserve"> </w:t>
      </w:r>
      <w:r w:rsidR="00CA0E59">
        <w:t>–</w:t>
      </w:r>
      <w:r w:rsidRPr="00375FDB">
        <w:t xml:space="preserve"> </w:t>
      </w:r>
      <w:r w:rsidR="00CA0E59">
        <w:t>Dashboard</w:t>
      </w:r>
    </w:p>
    <w:tbl>
      <w:tblPr>
        <w:tblStyle w:val="TableGrid"/>
        <w:tblW w:w="0" w:type="auto"/>
        <w:tblLook w:val="04A0" w:firstRow="1" w:lastRow="0" w:firstColumn="1" w:lastColumn="0" w:noHBand="0" w:noVBand="1"/>
      </w:tblPr>
      <w:tblGrid>
        <w:gridCol w:w="2515"/>
        <w:gridCol w:w="6835"/>
      </w:tblGrid>
      <w:tr w:rsidR="00797370" w14:paraId="71AE847A" w14:textId="77777777" w:rsidTr="00194729">
        <w:tc>
          <w:tcPr>
            <w:tcW w:w="2515" w:type="dxa"/>
          </w:tcPr>
          <w:p w14:paraId="1C95E1B9" w14:textId="77777777" w:rsidR="00797370" w:rsidRPr="0011263F" w:rsidRDefault="00797370" w:rsidP="00194729">
            <w:pPr>
              <w:spacing w:line="360" w:lineRule="auto"/>
              <w:rPr>
                <w:b/>
                <w:bCs/>
              </w:rPr>
            </w:pPr>
            <w:r w:rsidRPr="0011263F">
              <w:rPr>
                <w:b/>
                <w:bCs/>
              </w:rPr>
              <w:t>Use Case Name</w:t>
            </w:r>
          </w:p>
        </w:tc>
        <w:tc>
          <w:tcPr>
            <w:tcW w:w="6835" w:type="dxa"/>
          </w:tcPr>
          <w:p w14:paraId="3D013080" w14:textId="6364803D" w:rsidR="00797370" w:rsidRDefault="00A93711" w:rsidP="00194729">
            <w:pPr>
              <w:spacing w:line="360" w:lineRule="auto"/>
            </w:pPr>
            <w:r>
              <w:t>Dashboard</w:t>
            </w:r>
          </w:p>
        </w:tc>
      </w:tr>
      <w:tr w:rsidR="00797370" w14:paraId="36994E26" w14:textId="77777777" w:rsidTr="00194729">
        <w:tc>
          <w:tcPr>
            <w:tcW w:w="2515" w:type="dxa"/>
          </w:tcPr>
          <w:p w14:paraId="4F1D1E53" w14:textId="77777777" w:rsidR="00797370" w:rsidRPr="0011263F" w:rsidRDefault="00797370" w:rsidP="00194729">
            <w:pPr>
              <w:spacing w:line="360" w:lineRule="auto"/>
              <w:rPr>
                <w:b/>
                <w:bCs/>
              </w:rPr>
            </w:pPr>
            <w:r w:rsidRPr="0011263F">
              <w:rPr>
                <w:b/>
                <w:bCs/>
              </w:rPr>
              <w:t>Actor(s)</w:t>
            </w:r>
          </w:p>
        </w:tc>
        <w:tc>
          <w:tcPr>
            <w:tcW w:w="6835" w:type="dxa"/>
          </w:tcPr>
          <w:p w14:paraId="2B214679" w14:textId="1B30767E" w:rsidR="00797370" w:rsidRDefault="00A93711" w:rsidP="00194729">
            <w:pPr>
              <w:spacing w:line="360" w:lineRule="auto"/>
            </w:pPr>
            <w:r>
              <w:t>Customer</w:t>
            </w:r>
          </w:p>
        </w:tc>
      </w:tr>
      <w:tr w:rsidR="00797370" w14:paraId="43F811C4" w14:textId="77777777" w:rsidTr="00194729">
        <w:tc>
          <w:tcPr>
            <w:tcW w:w="2515" w:type="dxa"/>
          </w:tcPr>
          <w:p w14:paraId="3257D881" w14:textId="77777777" w:rsidR="00797370" w:rsidRPr="0011263F" w:rsidRDefault="00797370" w:rsidP="00194729">
            <w:pPr>
              <w:spacing w:line="360" w:lineRule="auto"/>
              <w:rPr>
                <w:b/>
                <w:bCs/>
              </w:rPr>
            </w:pPr>
            <w:r w:rsidRPr="0011263F">
              <w:rPr>
                <w:b/>
                <w:bCs/>
              </w:rPr>
              <w:lastRenderedPageBreak/>
              <w:t>Description</w:t>
            </w:r>
          </w:p>
        </w:tc>
        <w:tc>
          <w:tcPr>
            <w:tcW w:w="6835" w:type="dxa"/>
          </w:tcPr>
          <w:p w14:paraId="6F199863" w14:textId="2A885725" w:rsidR="00797370" w:rsidRDefault="00A93711" w:rsidP="00194729">
            <w:pPr>
              <w:spacing w:line="360" w:lineRule="auto"/>
            </w:pPr>
            <w:r>
              <w:t>Allow users view bank accounts and account balance</w:t>
            </w:r>
          </w:p>
        </w:tc>
      </w:tr>
      <w:tr w:rsidR="00797370" w14:paraId="331D8E11" w14:textId="77777777" w:rsidTr="00194729">
        <w:tc>
          <w:tcPr>
            <w:tcW w:w="2515" w:type="dxa"/>
          </w:tcPr>
          <w:p w14:paraId="1ECE532A" w14:textId="77777777" w:rsidR="00797370" w:rsidRPr="0011263F" w:rsidRDefault="00797370" w:rsidP="00194729">
            <w:pPr>
              <w:spacing w:line="360" w:lineRule="auto"/>
              <w:rPr>
                <w:b/>
                <w:bCs/>
              </w:rPr>
            </w:pPr>
            <w:r w:rsidRPr="0011263F">
              <w:rPr>
                <w:b/>
                <w:bCs/>
              </w:rPr>
              <w:t>Priority</w:t>
            </w:r>
          </w:p>
        </w:tc>
        <w:tc>
          <w:tcPr>
            <w:tcW w:w="6835" w:type="dxa"/>
          </w:tcPr>
          <w:p w14:paraId="6C592641" w14:textId="5577429C" w:rsidR="00797370" w:rsidRDefault="00A93711" w:rsidP="00194729">
            <w:pPr>
              <w:spacing w:line="360" w:lineRule="auto"/>
            </w:pPr>
            <w:r>
              <w:t>High</w:t>
            </w:r>
          </w:p>
        </w:tc>
      </w:tr>
      <w:tr w:rsidR="00797370" w14:paraId="45770EA8" w14:textId="77777777" w:rsidTr="00194729">
        <w:tc>
          <w:tcPr>
            <w:tcW w:w="2515" w:type="dxa"/>
          </w:tcPr>
          <w:p w14:paraId="0FDFDECC" w14:textId="77777777" w:rsidR="00797370" w:rsidRPr="0011263F" w:rsidRDefault="00797370" w:rsidP="00194729">
            <w:pPr>
              <w:spacing w:line="360" w:lineRule="auto"/>
              <w:rPr>
                <w:b/>
                <w:bCs/>
              </w:rPr>
            </w:pPr>
            <w:r w:rsidRPr="0011263F">
              <w:rPr>
                <w:b/>
                <w:bCs/>
              </w:rPr>
              <w:t>Precondition(s)</w:t>
            </w:r>
          </w:p>
        </w:tc>
        <w:tc>
          <w:tcPr>
            <w:tcW w:w="6835" w:type="dxa"/>
          </w:tcPr>
          <w:p w14:paraId="1A72E991" w14:textId="51A99FF7" w:rsidR="00797370" w:rsidRDefault="00A93711" w:rsidP="00194729">
            <w:pPr>
              <w:spacing w:line="360" w:lineRule="auto"/>
            </w:pPr>
            <w:r w:rsidRPr="000075C3">
              <w:t xml:space="preserve">User must be logged into their </w:t>
            </w:r>
            <w:proofErr w:type="spellStart"/>
            <w:r>
              <w:t>Finease</w:t>
            </w:r>
            <w:proofErr w:type="spellEnd"/>
            <w:r w:rsidRPr="000075C3">
              <w:t xml:space="preserve"> account</w:t>
            </w:r>
            <w:r>
              <w:t>.</w:t>
            </w:r>
          </w:p>
        </w:tc>
      </w:tr>
      <w:tr w:rsidR="00797370" w14:paraId="0FB94733" w14:textId="77777777" w:rsidTr="00194729">
        <w:tc>
          <w:tcPr>
            <w:tcW w:w="2515" w:type="dxa"/>
          </w:tcPr>
          <w:p w14:paraId="037A189A" w14:textId="77777777" w:rsidR="00797370" w:rsidRPr="0011263F" w:rsidRDefault="00797370" w:rsidP="00194729">
            <w:pPr>
              <w:spacing w:line="360" w:lineRule="auto"/>
              <w:rPr>
                <w:b/>
                <w:bCs/>
              </w:rPr>
            </w:pPr>
            <w:r w:rsidRPr="0011263F">
              <w:rPr>
                <w:b/>
                <w:bCs/>
              </w:rPr>
              <w:t>Main Flow</w:t>
            </w:r>
          </w:p>
        </w:tc>
        <w:tc>
          <w:tcPr>
            <w:tcW w:w="6835" w:type="dxa"/>
          </w:tcPr>
          <w:p w14:paraId="7E0E900D" w14:textId="0825D73D" w:rsidR="00797370" w:rsidRPr="00A93711" w:rsidRDefault="00A93711" w:rsidP="00A93711">
            <w:pPr>
              <w:pStyle w:val="ListParagraph"/>
              <w:numPr>
                <w:ilvl w:val="0"/>
                <w:numId w:val="46"/>
              </w:numPr>
              <w:spacing w:line="360" w:lineRule="auto"/>
              <w:rPr>
                <w:rFonts w:ascii="Times New Roman" w:hAnsi="Times New Roman" w:cs="Times New Roman"/>
              </w:rPr>
            </w:pPr>
            <w:r w:rsidRPr="00A93711">
              <w:rPr>
                <w:rFonts w:ascii="Times New Roman" w:hAnsi="Times New Roman" w:cs="Times New Roman"/>
              </w:rPr>
              <w:t xml:space="preserve">User logged into their </w:t>
            </w:r>
            <w:proofErr w:type="spellStart"/>
            <w:r w:rsidRPr="00A93711">
              <w:rPr>
                <w:rFonts w:ascii="Times New Roman" w:hAnsi="Times New Roman" w:cs="Times New Roman"/>
              </w:rPr>
              <w:t>Finease</w:t>
            </w:r>
            <w:proofErr w:type="spellEnd"/>
            <w:r w:rsidRPr="00A93711">
              <w:rPr>
                <w:rFonts w:ascii="Times New Roman" w:hAnsi="Times New Roman" w:cs="Times New Roman"/>
              </w:rPr>
              <w:t xml:space="preserve"> account and redirect to dashboard page.</w:t>
            </w:r>
          </w:p>
        </w:tc>
      </w:tr>
      <w:tr w:rsidR="00797370" w14:paraId="62698DC9" w14:textId="77777777" w:rsidTr="00194729">
        <w:tc>
          <w:tcPr>
            <w:tcW w:w="2515" w:type="dxa"/>
          </w:tcPr>
          <w:p w14:paraId="51ED2866" w14:textId="77777777" w:rsidR="00797370" w:rsidRPr="0011263F" w:rsidRDefault="00797370" w:rsidP="00194729">
            <w:pPr>
              <w:spacing w:line="360" w:lineRule="auto"/>
              <w:rPr>
                <w:b/>
                <w:bCs/>
              </w:rPr>
            </w:pPr>
            <w:r w:rsidRPr="0011263F">
              <w:rPr>
                <w:b/>
                <w:bCs/>
              </w:rPr>
              <w:t>Alternative Flow</w:t>
            </w:r>
          </w:p>
        </w:tc>
        <w:tc>
          <w:tcPr>
            <w:tcW w:w="6835" w:type="dxa"/>
          </w:tcPr>
          <w:p w14:paraId="1233A5BA" w14:textId="2EBEE96C" w:rsidR="00797370" w:rsidRDefault="00A93711" w:rsidP="00194729">
            <w:pPr>
              <w:spacing w:line="360" w:lineRule="auto"/>
            </w:pPr>
            <w:r>
              <w:t>-</w:t>
            </w:r>
          </w:p>
        </w:tc>
      </w:tr>
      <w:tr w:rsidR="00797370" w14:paraId="440AEA32" w14:textId="77777777" w:rsidTr="00194729">
        <w:tc>
          <w:tcPr>
            <w:tcW w:w="2515" w:type="dxa"/>
          </w:tcPr>
          <w:p w14:paraId="06714139" w14:textId="77777777" w:rsidR="00797370" w:rsidRPr="0011263F" w:rsidRDefault="00797370" w:rsidP="00194729">
            <w:pPr>
              <w:spacing w:line="360" w:lineRule="auto"/>
              <w:rPr>
                <w:b/>
                <w:bCs/>
              </w:rPr>
            </w:pPr>
            <w:r w:rsidRPr="0011263F">
              <w:rPr>
                <w:b/>
                <w:bCs/>
              </w:rPr>
              <w:t>Postcondition(s)</w:t>
            </w:r>
          </w:p>
        </w:tc>
        <w:tc>
          <w:tcPr>
            <w:tcW w:w="6835" w:type="dxa"/>
          </w:tcPr>
          <w:p w14:paraId="41DFDC15" w14:textId="25009E28" w:rsidR="00797370" w:rsidRDefault="00A93711" w:rsidP="00194729">
            <w:pPr>
              <w:spacing w:line="360" w:lineRule="auto"/>
            </w:pPr>
            <w:r>
              <w:t>User bank accounts and balance displayed on dashboard.</w:t>
            </w:r>
          </w:p>
        </w:tc>
      </w:tr>
    </w:tbl>
    <w:p w14:paraId="7E0838C6" w14:textId="77777777" w:rsidR="00797370" w:rsidRDefault="00797370" w:rsidP="00AB7B2B">
      <w:pPr>
        <w:spacing w:after="240" w:line="360" w:lineRule="auto"/>
      </w:pPr>
    </w:p>
    <w:p w14:paraId="033DCDC4" w14:textId="6AEDEE6E" w:rsidR="00797370" w:rsidRDefault="00797370" w:rsidP="00797370">
      <w:pPr>
        <w:pStyle w:val="Heading4"/>
      </w:pPr>
      <w:r w:rsidRPr="00375FDB">
        <w:t>4.2.1.</w:t>
      </w:r>
      <w:r w:rsidR="000075C3">
        <w:t>9</w:t>
      </w:r>
      <w:r w:rsidRPr="00375FDB">
        <w:t xml:space="preserve"> Use Case </w:t>
      </w:r>
      <w:r>
        <w:t>Specification</w:t>
      </w:r>
      <w:r w:rsidRPr="00375FDB">
        <w:t xml:space="preserve"> - </w:t>
      </w:r>
      <w:r w:rsidR="00CA0E59">
        <w:t>Deposit</w:t>
      </w:r>
    </w:p>
    <w:tbl>
      <w:tblPr>
        <w:tblStyle w:val="TableGrid"/>
        <w:tblW w:w="0" w:type="auto"/>
        <w:tblLook w:val="04A0" w:firstRow="1" w:lastRow="0" w:firstColumn="1" w:lastColumn="0" w:noHBand="0" w:noVBand="1"/>
      </w:tblPr>
      <w:tblGrid>
        <w:gridCol w:w="2515"/>
        <w:gridCol w:w="6835"/>
      </w:tblGrid>
      <w:tr w:rsidR="00797370" w14:paraId="02C66638" w14:textId="77777777" w:rsidTr="00194729">
        <w:tc>
          <w:tcPr>
            <w:tcW w:w="2515" w:type="dxa"/>
          </w:tcPr>
          <w:p w14:paraId="750B780B" w14:textId="77777777" w:rsidR="00797370" w:rsidRPr="0011263F" w:rsidRDefault="00797370" w:rsidP="00194729">
            <w:pPr>
              <w:spacing w:line="360" w:lineRule="auto"/>
              <w:rPr>
                <w:b/>
                <w:bCs/>
              </w:rPr>
            </w:pPr>
            <w:r w:rsidRPr="0011263F">
              <w:rPr>
                <w:b/>
                <w:bCs/>
              </w:rPr>
              <w:t>Use Case Name</w:t>
            </w:r>
          </w:p>
        </w:tc>
        <w:tc>
          <w:tcPr>
            <w:tcW w:w="6835" w:type="dxa"/>
          </w:tcPr>
          <w:p w14:paraId="540945C5" w14:textId="23091DBB" w:rsidR="00797370" w:rsidRDefault="00AF3537" w:rsidP="00194729">
            <w:pPr>
              <w:spacing w:line="360" w:lineRule="auto"/>
            </w:pPr>
            <w:r>
              <w:t>Deposit</w:t>
            </w:r>
          </w:p>
        </w:tc>
      </w:tr>
      <w:tr w:rsidR="00797370" w14:paraId="310C290F" w14:textId="77777777" w:rsidTr="00194729">
        <w:tc>
          <w:tcPr>
            <w:tcW w:w="2515" w:type="dxa"/>
          </w:tcPr>
          <w:p w14:paraId="104C290B" w14:textId="77777777" w:rsidR="00797370" w:rsidRPr="0011263F" w:rsidRDefault="00797370" w:rsidP="00194729">
            <w:pPr>
              <w:spacing w:line="360" w:lineRule="auto"/>
              <w:rPr>
                <w:b/>
                <w:bCs/>
              </w:rPr>
            </w:pPr>
            <w:r w:rsidRPr="0011263F">
              <w:rPr>
                <w:b/>
                <w:bCs/>
              </w:rPr>
              <w:t>Actor(s)</w:t>
            </w:r>
          </w:p>
        </w:tc>
        <w:tc>
          <w:tcPr>
            <w:tcW w:w="6835" w:type="dxa"/>
          </w:tcPr>
          <w:p w14:paraId="54CF5567" w14:textId="1F06A23A" w:rsidR="00797370" w:rsidRDefault="00AF3537" w:rsidP="00194729">
            <w:pPr>
              <w:spacing w:line="360" w:lineRule="auto"/>
            </w:pPr>
            <w:r>
              <w:t>Customer</w:t>
            </w:r>
          </w:p>
        </w:tc>
      </w:tr>
      <w:tr w:rsidR="00797370" w14:paraId="040E9BA6" w14:textId="77777777" w:rsidTr="00194729">
        <w:tc>
          <w:tcPr>
            <w:tcW w:w="2515" w:type="dxa"/>
          </w:tcPr>
          <w:p w14:paraId="3A8FF9B8" w14:textId="77777777" w:rsidR="00797370" w:rsidRPr="0011263F" w:rsidRDefault="00797370" w:rsidP="00194729">
            <w:pPr>
              <w:spacing w:line="360" w:lineRule="auto"/>
              <w:rPr>
                <w:b/>
                <w:bCs/>
              </w:rPr>
            </w:pPr>
            <w:r w:rsidRPr="0011263F">
              <w:rPr>
                <w:b/>
                <w:bCs/>
              </w:rPr>
              <w:t>Description</w:t>
            </w:r>
          </w:p>
        </w:tc>
        <w:tc>
          <w:tcPr>
            <w:tcW w:w="6835" w:type="dxa"/>
          </w:tcPr>
          <w:p w14:paraId="406BD672" w14:textId="364AB70E" w:rsidR="00797370" w:rsidRDefault="00AF3537" w:rsidP="00194729">
            <w:pPr>
              <w:spacing w:line="360" w:lineRule="auto"/>
            </w:pPr>
            <w:r>
              <w:t>Allow users</w:t>
            </w:r>
            <w:r w:rsidRPr="00AF3537">
              <w:t xml:space="preserve"> deposit funds into their bank account</w:t>
            </w:r>
            <w:r>
              <w:t>.</w:t>
            </w:r>
          </w:p>
        </w:tc>
      </w:tr>
      <w:tr w:rsidR="00797370" w14:paraId="3356C638" w14:textId="77777777" w:rsidTr="00194729">
        <w:tc>
          <w:tcPr>
            <w:tcW w:w="2515" w:type="dxa"/>
          </w:tcPr>
          <w:p w14:paraId="3F75E6AD" w14:textId="77777777" w:rsidR="00797370" w:rsidRPr="0011263F" w:rsidRDefault="00797370" w:rsidP="00194729">
            <w:pPr>
              <w:spacing w:line="360" w:lineRule="auto"/>
              <w:rPr>
                <w:b/>
                <w:bCs/>
              </w:rPr>
            </w:pPr>
            <w:r w:rsidRPr="0011263F">
              <w:rPr>
                <w:b/>
                <w:bCs/>
              </w:rPr>
              <w:t>Priority</w:t>
            </w:r>
          </w:p>
        </w:tc>
        <w:tc>
          <w:tcPr>
            <w:tcW w:w="6835" w:type="dxa"/>
          </w:tcPr>
          <w:p w14:paraId="291F5D9B" w14:textId="1E5079AA" w:rsidR="00797370" w:rsidRDefault="00B826CE" w:rsidP="00194729">
            <w:pPr>
              <w:spacing w:line="360" w:lineRule="auto"/>
            </w:pPr>
            <w:r>
              <w:t>High</w:t>
            </w:r>
          </w:p>
        </w:tc>
      </w:tr>
      <w:tr w:rsidR="00797370" w14:paraId="50BF5F4C" w14:textId="77777777" w:rsidTr="00194729">
        <w:tc>
          <w:tcPr>
            <w:tcW w:w="2515" w:type="dxa"/>
          </w:tcPr>
          <w:p w14:paraId="22FF340D" w14:textId="77777777" w:rsidR="00797370" w:rsidRPr="0011263F" w:rsidRDefault="00797370" w:rsidP="00194729">
            <w:pPr>
              <w:spacing w:line="360" w:lineRule="auto"/>
              <w:rPr>
                <w:b/>
                <w:bCs/>
              </w:rPr>
            </w:pPr>
            <w:r w:rsidRPr="0011263F">
              <w:rPr>
                <w:b/>
                <w:bCs/>
              </w:rPr>
              <w:t>Precondition(s)</w:t>
            </w:r>
          </w:p>
        </w:tc>
        <w:tc>
          <w:tcPr>
            <w:tcW w:w="6835" w:type="dxa"/>
          </w:tcPr>
          <w:p w14:paraId="0C026F2E" w14:textId="77777777" w:rsidR="00FC73B4" w:rsidRPr="00FC73B4" w:rsidRDefault="00B826CE" w:rsidP="00FC73B4">
            <w:pPr>
              <w:pStyle w:val="ListParagraph"/>
              <w:numPr>
                <w:ilvl w:val="0"/>
                <w:numId w:val="47"/>
              </w:numPr>
              <w:spacing w:line="360" w:lineRule="auto"/>
              <w:rPr>
                <w:rFonts w:ascii="Times New Roman" w:hAnsi="Times New Roman" w:cs="Times New Roman"/>
              </w:rPr>
            </w:pPr>
            <w:proofErr w:type="gramStart"/>
            <w:r w:rsidRPr="00FC73B4">
              <w:rPr>
                <w:rFonts w:ascii="Times New Roman" w:hAnsi="Times New Roman" w:cs="Times New Roman"/>
              </w:rPr>
              <w:t>User</w:t>
            </w:r>
            <w:proofErr w:type="gramEnd"/>
            <w:r w:rsidRPr="00FC73B4">
              <w:rPr>
                <w:rFonts w:ascii="Times New Roman" w:hAnsi="Times New Roman" w:cs="Times New Roman"/>
              </w:rPr>
              <w:t xml:space="preserve"> must be logged into their </w:t>
            </w:r>
            <w:proofErr w:type="spellStart"/>
            <w:r w:rsidRPr="00FC73B4">
              <w:rPr>
                <w:rFonts w:ascii="Times New Roman" w:hAnsi="Times New Roman" w:cs="Times New Roman"/>
              </w:rPr>
              <w:t>Finease</w:t>
            </w:r>
            <w:proofErr w:type="spellEnd"/>
            <w:r w:rsidRPr="00FC73B4">
              <w:rPr>
                <w:rFonts w:ascii="Times New Roman" w:hAnsi="Times New Roman" w:cs="Times New Roman"/>
              </w:rPr>
              <w:t xml:space="preserve"> account.</w:t>
            </w:r>
          </w:p>
          <w:p w14:paraId="337CAB2B" w14:textId="48089329" w:rsidR="00797370" w:rsidRDefault="00B826CE" w:rsidP="00FC73B4">
            <w:pPr>
              <w:pStyle w:val="ListParagraph"/>
              <w:numPr>
                <w:ilvl w:val="0"/>
                <w:numId w:val="47"/>
              </w:numPr>
              <w:spacing w:line="360" w:lineRule="auto"/>
            </w:pPr>
            <w:r w:rsidRPr="00FC73B4">
              <w:rPr>
                <w:rFonts w:ascii="Times New Roman" w:hAnsi="Times New Roman" w:cs="Times New Roman"/>
              </w:rPr>
              <w:t xml:space="preserve">User must </w:t>
            </w:r>
            <w:r w:rsidRPr="00FC73B4">
              <w:rPr>
                <w:rFonts w:ascii="Times New Roman" w:hAnsi="Times New Roman" w:cs="Times New Roman"/>
              </w:rPr>
              <w:t>have either current or savings account</w:t>
            </w:r>
            <w:r w:rsidRPr="00FC73B4">
              <w:rPr>
                <w:rFonts w:ascii="Times New Roman" w:hAnsi="Times New Roman" w:cs="Times New Roman"/>
              </w:rPr>
              <w:t>.</w:t>
            </w:r>
          </w:p>
        </w:tc>
      </w:tr>
      <w:tr w:rsidR="00797370" w14:paraId="50EDD1B1" w14:textId="77777777" w:rsidTr="00194729">
        <w:tc>
          <w:tcPr>
            <w:tcW w:w="2515" w:type="dxa"/>
          </w:tcPr>
          <w:p w14:paraId="58B7B5CF" w14:textId="77777777" w:rsidR="00797370" w:rsidRPr="0011263F" w:rsidRDefault="00797370" w:rsidP="00194729">
            <w:pPr>
              <w:spacing w:line="360" w:lineRule="auto"/>
              <w:rPr>
                <w:b/>
                <w:bCs/>
              </w:rPr>
            </w:pPr>
            <w:r w:rsidRPr="0011263F">
              <w:rPr>
                <w:b/>
                <w:bCs/>
              </w:rPr>
              <w:t>Main Flow</w:t>
            </w:r>
          </w:p>
        </w:tc>
        <w:tc>
          <w:tcPr>
            <w:tcW w:w="6835" w:type="dxa"/>
          </w:tcPr>
          <w:p w14:paraId="07249506" w14:textId="77777777" w:rsidR="00797370" w:rsidRDefault="00DA3B9F" w:rsidP="00DA3B9F">
            <w:pPr>
              <w:pStyle w:val="ListParagraph"/>
              <w:numPr>
                <w:ilvl w:val="0"/>
                <w:numId w:val="49"/>
              </w:numPr>
              <w:spacing w:line="360" w:lineRule="auto"/>
              <w:rPr>
                <w:rFonts w:ascii="Times New Roman" w:hAnsi="Times New Roman" w:cs="Times New Roman"/>
              </w:rPr>
            </w:pPr>
            <w:proofErr w:type="gramStart"/>
            <w:r w:rsidRPr="00DA3B9F">
              <w:rPr>
                <w:rFonts w:ascii="Times New Roman" w:hAnsi="Times New Roman" w:cs="Times New Roman"/>
              </w:rPr>
              <w:t>User</w:t>
            </w:r>
            <w:proofErr w:type="gramEnd"/>
            <w:r w:rsidRPr="00DA3B9F">
              <w:rPr>
                <w:rFonts w:ascii="Times New Roman" w:hAnsi="Times New Roman" w:cs="Times New Roman"/>
              </w:rPr>
              <w:t xml:space="preserve"> </w:t>
            </w:r>
            <w:r w:rsidR="001764B3">
              <w:rPr>
                <w:rFonts w:ascii="Times New Roman" w:hAnsi="Times New Roman" w:cs="Times New Roman"/>
              </w:rPr>
              <w:t xml:space="preserve">click </w:t>
            </w:r>
            <w:proofErr w:type="gramStart"/>
            <w:r w:rsidR="001764B3">
              <w:rPr>
                <w:rFonts w:ascii="Times New Roman" w:hAnsi="Times New Roman" w:cs="Times New Roman"/>
              </w:rPr>
              <w:t>deposit</w:t>
            </w:r>
            <w:proofErr w:type="gramEnd"/>
            <w:r w:rsidR="001764B3">
              <w:rPr>
                <w:rFonts w:ascii="Times New Roman" w:hAnsi="Times New Roman" w:cs="Times New Roman"/>
              </w:rPr>
              <w:t xml:space="preserve"> button on</w:t>
            </w:r>
            <w:r w:rsidRPr="00DA3B9F">
              <w:rPr>
                <w:rFonts w:ascii="Times New Roman" w:hAnsi="Times New Roman" w:cs="Times New Roman"/>
              </w:rPr>
              <w:t xml:space="preserve"> dashboard page.</w:t>
            </w:r>
          </w:p>
          <w:p w14:paraId="7376F91E" w14:textId="6589B272" w:rsidR="001764B3" w:rsidRDefault="001764B3" w:rsidP="00DA3B9F">
            <w:pPr>
              <w:pStyle w:val="ListParagraph"/>
              <w:numPr>
                <w:ilvl w:val="0"/>
                <w:numId w:val="49"/>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select </w:t>
            </w:r>
            <w:proofErr w:type="gramStart"/>
            <w:r>
              <w:rPr>
                <w:rFonts w:ascii="Times New Roman" w:hAnsi="Times New Roman" w:cs="Times New Roman"/>
              </w:rPr>
              <w:t>bank</w:t>
            </w:r>
            <w:proofErr w:type="gramEnd"/>
            <w:r>
              <w:rPr>
                <w:rFonts w:ascii="Times New Roman" w:hAnsi="Times New Roman" w:cs="Times New Roman"/>
              </w:rPr>
              <w:t xml:space="preserve"> account to deposit to and input amount of fund to deposit.</w:t>
            </w:r>
          </w:p>
          <w:p w14:paraId="1AC69FD1" w14:textId="0D88CB17" w:rsidR="001764B3" w:rsidRPr="00DA3B9F" w:rsidRDefault="001764B3" w:rsidP="00DA3B9F">
            <w:pPr>
              <w:pStyle w:val="ListParagraph"/>
              <w:numPr>
                <w:ilvl w:val="0"/>
                <w:numId w:val="49"/>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click deposit button.</w:t>
            </w:r>
          </w:p>
        </w:tc>
      </w:tr>
      <w:tr w:rsidR="00797370" w14:paraId="493E76C1" w14:textId="77777777" w:rsidTr="00194729">
        <w:tc>
          <w:tcPr>
            <w:tcW w:w="2515" w:type="dxa"/>
          </w:tcPr>
          <w:p w14:paraId="4E92590E" w14:textId="77777777" w:rsidR="00797370" w:rsidRPr="0011263F" w:rsidRDefault="00797370" w:rsidP="00194729">
            <w:pPr>
              <w:spacing w:line="360" w:lineRule="auto"/>
              <w:rPr>
                <w:b/>
                <w:bCs/>
              </w:rPr>
            </w:pPr>
            <w:r w:rsidRPr="0011263F">
              <w:rPr>
                <w:b/>
                <w:bCs/>
              </w:rPr>
              <w:t>Alternative Flow</w:t>
            </w:r>
          </w:p>
        </w:tc>
        <w:tc>
          <w:tcPr>
            <w:tcW w:w="6835" w:type="dxa"/>
          </w:tcPr>
          <w:p w14:paraId="108D4737" w14:textId="77777777" w:rsidR="00797370" w:rsidRDefault="001764B3" w:rsidP="00194729">
            <w:pPr>
              <w:spacing w:line="360" w:lineRule="auto"/>
            </w:pPr>
            <w:r>
              <w:t>2</w:t>
            </w:r>
            <w:r w:rsidRPr="006E6833">
              <w:t xml:space="preserve">(a). User cancels the </w:t>
            </w:r>
            <w:r>
              <w:t>deposit</w:t>
            </w:r>
            <w:r w:rsidRPr="006E6833">
              <w:t xml:space="preserve"> process</w:t>
            </w:r>
            <w:r>
              <w:t>.</w:t>
            </w:r>
            <w:r w:rsidR="00AF4587">
              <w:br/>
            </w:r>
            <w:r w:rsidR="00AF4587">
              <w:t>2</w:t>
            </w:r>
            <w:r w:rsidR="00AF4587" w:rsidRPr="006E6833">
              <w:t>(</w:t>
            </w:r>
            <w:r w:rsidR="00AF4587">
              <w:t>b</w:t>
            </w:r>
            <w:r w:rsidR="00AF4587" w:rsidRPr="006E6833">
              <w:t xml:space="preserve">). User </w:t>
            </w:r>
            <w:r w:rsidR="00600B11">
              <w:t>does not have any bank account available</w:t>
            </w:r>
            <w:r w:rsidR="00AF4587">
              <w:t>.</w:t>
            </w:r>
          </w:p>
          <w:p w14:paraId="5F6F3B30" w14:textId="77465A9C" w:rsidR="00600B11" w:rsidRPr="00B72B87" w:rsidRDefault="00600B11" w:rsidP="00600B11">
            <w:pPr>
              <w:pStyle w:val="ListParagraph"/>
              <w:numPr>
                <w:ilvl w:val="0"/>
                <w:numId w:val="50"/>
              </w:numPr>
              <w:spacing w:line="360" w:lineRule="auto"/>
              <w:rPr>
                <w:rFonts w:ascii="Times New Roman" w:hAnsi="Times New Roman" w:cs="Times New Roman"/>
              </w:rPr>
            </w:pPr>
            <w:r w:rsidRPr="00B72B87">
              <w:rPr>
                <w:rFonts w:ascii="Times New Roman" w:hAnsi="Times New Roman" w:cs="Times New Roman"/>
              </w:rPr>
              <w:t>Prompt error indicating no account found.</w:t>
            </w:r>
          </w:p>
        </w:tc>
      </w:tr>
      <w:tr w:rsidR="00797370" w14:paraId="156F5D9C" w14:textId="77777777" w:rsidTr="00194729">
        <w:tc>
          <w:tcPr>
            <w:tcW w:w="2515" w:type="dxa"/>
          </w:tcPr>
          <w:p w14:paraId="7C5EAD8A" w14:textId="77777777" w:rsidR="00797370" w:rsidRPr="0011263F" w:rsidRDefault="00797370" w:rsidP="00194729">
            <w:pPr>
              <w:spacing w:line="360" w:lineRule="auto"/>
              <w:rPr>
                <w:b/>
                <w:bCs/>
              </w:rPr>
            </w:pPr>
            <w:r w:rsidRPr="0011263F">
              <w:rPr>
                <w:b/>
                <w:bCs/>
              </w:rPr>
              <w:t>Postcondition(s)</w:t>
            </w:r>
          </w:p>
        </w:tc>
        <w:tc>
          <w:tcPr>
            <w:tcW w:w="6835" w:type="dxa"/>
          </w:tcPr>
          <w:p w14:paraId="573488C2" w14:textId="0A4BD777" w:rsidR="00797370" w:rsidRDefault="001764B3" w:rsidP="00194729">
            <w:pPr>
              <w:spacing w:line="360" w:lineRule="auto"/>
            </w:pPr>
            <w:r>
              <w:t>User successfully deposit funds into the selected bank account.</w:t>
            </w:r>
          </w:p>
        </w:tc>
      </w:tr>
    </w:tbl>
    <w:p w14:paraId="4D188135" w14:textId="77777777" w:rsidR="00CA0E59" w:rsidRDefault="00CA0E59" w:rsidP="00AB7B2B">
      <w:pPr>
        <w:spacing w:after="240" w:line="360" w:lineRule="auto"/>
      </w:pPr>
    </w:p>
    <w:p w14:paraId="00E9BB11" w14:textId="336AD89A" w:rsidR="00CA0E59" w:rsidRDefault="00CA0E59" w:rsidP="00CA0E59">
      <w:pPr>
        <w:pStyle w:val="Heading4"/>
      </w:pPr>
      <w:r w:rsidRPr="00375FDB">
        <w:t>4.2.1.</w:t>
      </w:r>
      <w:r>
        <w:t>10</w:t>
      </w:r>
      <w:r w:rsidRPr="00375FDB">
        <w:t xml:space="preserve"> Use Case </w:t>
      </w:r>
      <w:r>
        <w:t>Specification</w:t>
      </w:r>
      <w:r w:rsidRPr="00375FDB">
        <w:t xml:space="preserve"> - </w:t>
      </w:r>
      <w:r>
        <w:t>Withdraw</w:t>
      </w:r>
    </w:p>
    <w:tbl>
      <w:tblPr>
        <w:tblStyle w:val="TableGrid"/>
        <w:tblW w:w="0" w:type="auto"/>
        <w:tblLook w:val="04A0" w:firstRow="1" w:lastRow="0" w:firstColumn="1" w:lastColumn="0" w:noHBand="0" w:noVBand="1"/>
      </w:tblPr>
      <w:tblGrid>
        <w:gridCol w:w="2515"/>
        <w:gridCol w:w="6835"/>
      </w:tblGrid>
      <w:tr w:rsidR="00CA0E59" w14:paraId="7EABD029" w14:textId="77777777" w:rsidTr="009B133B">
        <w:tc>
          <w:tcPr>
            <w:tcW w:w="2515" w:type="dxa"/>
          </w:tcPr>
          <w:p w14:paraId="21BA254A" w14:textId="77777777" w:rsidR="00CA0E59" w:rsidRPr="0011263F" w:rsidRDefault="00CA0E59" w:rsidP="009B133B">
            <w:pPr>
              <w:spacing w:line="360" w:lineRule="auto"/>
              <w:rPr>
                <w:b/>
                <w:bCs/>
              </w:rPr>
            </w:pPr>
            <w:r w:rsidRPr="0011263F">
              <w:rPr>
                <w:b/>
                <w:bCs/>
              </w:rPr>
              <w:t>Use Case Name</w:t>
            </w:r>
          </w:p>
        </w:tc>
        <w:tc>
          <w:tcPr>
            <w:tcW w:w="6835" w:type="dxa"/>
          </w:tcPr>
          <w:p w14:paraId="7D353E81" w14:textId="77777777" w:rsidR="00CA0E59" w:rsidRDefault="00CA0E59" w:rsidP="009B133B">
            <w:pPr>
              <w:spacing w:line="360" w:lineRule="auto"/>
            </w:pPr>
            <w:r>
              <w:t>Text</w:t>
            </w:r>
          </w:p>
        </w:tc>
      </w:tr>
      <w:tr w:rsidR="00CA0E59" w14:paraId="04F74A40" w14:textId="77777777" w:rsidTr="009B133B">
        <w:tc>
          <w:tcPr>
            <w:tcW w:w="2515" w:type="dxa"/>
          </w:tcPr>
          <w:p w14:paraId="205DAFB4" w14:textId="77777777" w:rsidR="00CA0E59" w:rsidRPr="0011263F" w:rsidRDefault="00CA0E59" w:rsidP="009B133B">
            <w:pPr>
              <w:spacing w:line="360" w:lineRule="auto"/>
              <w:rPr>
                <w:b/>
                <w:bCs/>
              </w:rPr>
            </w:pPr>
            <w:r w:rsidRPr="0011263F">
              <w:rPr>
                <w:b/>
                <w:bCs/>
              </w:rPr>
              <w:t>Actor(s)</w:t>
            </w:r>
          </w:p>
        </w:tc>
        <w:tc>
          <w:tcPr>
            <w:tcW w:w="6835" w:type="dxa"/>
          </w:tcPr>
          <w:p w14:paraId="452A5B24" w14:textId="5CAEF958" w:rsidR="00CA0E59" w:rsidRDefault="00AF3537" w:rsidP="009B133B">
            <w:pPr>
              <w:spacing w:line="360" w:lineRule="auto"/>
            </w:pPr>
            <w:r>
              <w:t>Customer</w:t>
            </w:r>
          </w:p>
        </w:tc>
      </w:tr>
      <w:tr w:rsidR="00CA0E59" w14:paraId="3EF6FF41" w14:textId="77777777" w:rsidTr="009B133B">
        <w:tc>
          <w:tcPr>
            <w:tcW w:w="2515" w:type="dxa"/>
          </w:tcPr>
          <w:p w14:paraId="1DE82862" w14:textId="77777777" w:rsidR="00CA0E59" w:rsidRPr="0011263F" w:rsidRDefault="00CA0E59" w:rsidP="009B133B">
            <w:pPr>
              <w:spacing w:line="360" w:lineRule="auto"/>
              <w:rPr>
                <w:b/>
                <w:bCs/>
              </w:rPr>
            </w:pPr>
            <w:r w:rsidRPr="0011263F">
              <w:rPr>
                <w:b/>
                <w:bCs/>
              </w:rPr>
              <w:t>Description</w:t>
            </w:r>
          </w:p>
        </w:tc>
        <w:tc>
          <w:tcPr>
            <w:tcW w:w="6835" w:type="dxa"/>
          </w:tcPr>
          <w:p w14:paraId="6E61F4BE" w14:textId="77777777" w:rsidR="00CA0E59" w:rsidRDefault="00CA0E59" w:rsidP="009B133B">
            <w:pPr>
              <w:spacing w:line="360" w:lineRule="auto"/>
            </w:pPr>
          </w:p>
        </w:tc>
      </w:tr>
      <w:tr w:rsidR="00CA0E59" w14:paraId="35AD3685" w14:textId="77777777" w:rsidTr="009B133B">
        <w:tc>
          <w:tcPr>
            <w:tcW w:w="2515" w:type="dxa"/>
          </w:tcPr>
          <w:p w14:paraId="24AB3F8D" w14:textId="77777777" w:rsidR="00CA0E59" w:rsidRPr="0011263F" w:rsidRDefault="00CA0E59" w:rsidP="009B133B">
            <w:pPr>
              <w:spacing w:line="360" w:lineRule="auto"/>
              <w:rPr>
                <w:b/>
                <w:bCs/>
              </w:rPr>
            </w:pPr>
            <w:r w:rsidRPr="0011263F">
              <w:rPr>
                <w:b/>
                <w:bCs/>
              </w:rPr>
              <w:t>Priority</w:t>
            </w:r>
          </w:p>
        </w:tc>
        <w:tc>
          <w:tcPr>
            <w:tcW w:w="6835" w:type="dxa"/>
          </w:tcPr>
          <w:p w14:paraId="58B1BD04" w14:textId="77777777" w:rsidR="00CA0E59" w:rsidRDefault="00CA0E59" w:rsidP="009B133B">
            <w:pPr>
              <w:spacing w:line="360" w:lineRule="auto"/>
            </w:pPr>
          </w:p>
        </w:tc>
      </w:tr>
      <w:tr w:rsidR="00CA0E59" w14:paraId="78D00808" w14:textId="77777777" w:rsidTr="009B133B">
        <w:tc>
          <w:tcPr>
            <w:tcW w:w="2515" w:type="dxa"/>
          </w:tcPr>
          <w:p w14:paraId="51114DA7" w14:textId="77777777" w:rsidR="00CA0E59" w:rsidRPr="0011263F" w:rsidRDefault="00CA0E59" w:rsidP="009B133B">
            <w:pPr>
              <w:spacing w:line="360" w:lineRule="auto"/>
              <w:rPr>
                <w:b/>
                <w:bCs/>
              </w:rPr>
            </w:pPr>
            <w:r w:rsidRPr="0011263F">
              <w:rPr>
                <w:b/>
                <w:bCs/>
              </w:rPr>
              <w:lastRenderedPageBreak/>
              <w:t>Precondition(s)</w:t>
            </w:r>
          </w:p>
        </w:tc>
        <w:tc>
          <w:tcPr>
            <w:tcW w:w="6835" w:type="dxa"/>
          </w:tcPr>
          <w:p w14:paraId="1FDCE87F" w14:textId="77777777" w:rsidR="00CA0E59" w:rsidRDefault="00CA0E59" w:rsidP="009B133B">
            <w:pPr>
              <w:spacing w:line="360" w:lineRule="auto"/>
            </w:pPr>
          </w:p>
        </w:tc>
      </w:tr>
      <w:tr w:rsidR="00CA0E59" w14:paraId="4E105180" w14:textId="77777777" w:rsidTr="009B133B">
        <w:tc>
          <w:tcPr>
            <w:tcW w:w="2515" w:type="dxa"/>
          </w:tcPr>
          <w:p w14:paraId="5FD10813" w14:textId="77777777" w:rsidR="00CA0E59" w:rsidRPr="0011263F" w:rsidRDefault="00CA0E59" w:rsidP="009B133B">
            <w:pPr>
              <w:spacing w:line="360" w:lineRule="auto"/>
              <w:rPr>
                <w:b/>
                <w:bCs/>
              </w:rPr>
            </w:pPr>
            <w:r w:rsidRPr="0011263F">
              <w:rPr>
                <w:b/>
                <w:bCs/>
              </w:rPr>
              <w:t>Main Flow</w:t>
            </w:r>
          </w:p>
        </w:tc>
        <w:tc>
          <w:tcPr>
            <w:tcW w:w="6835" w:type="dxa"/>
          </w:tcPr>
          <w:p w14:paraId="712FB3C4" w14:textId="77777777" w:rsidR="00CA0E59" w:rsidRDefault="00CA0E59" w:rsidP="009B133B">
            <w:pPr>
              <w:spacing w:line="360" w:lineRule="auto"/>
            </w:pPr>
          </w:p>
        </w:tc>
      </w:tr>
      <w:tr w:rsidR="00CA0E59" w14:paraId="5C0D130F" w14:textId="77777777" w:rsidTr="009B133B">
        <w:tc>
          <w:tcPr>
            <w:tcW w:w="2515" w:type="dxa"/>
          </w:tcPr>
          <w:p w14:paraId="63137988" w14:textId="77777777" w:rsidR="00CA0E59" w:rsidRPr="0011263F" w:rsidRDefault="00CA0E59" w:rsidP="009B133B">
            <w:pPr>
              <w:spacing w:line="360" w:lineRule="auto"/>
              <w:rPr>
                <w:b/>
                <w:bCs/>
              </w:rPr>
            </w:pPr>
            <w:r w:rsidRPr="0011263F">
              <w:rPr>
                <w:b/>
                <w:bCs/>
              </w:rPr>
              <w:t>Alternative Flow</w:t>
            </w:r>
          </w:p>
        </w:tc>
        <w:tc>
          <w:tcPr>
            <w:tcW w:w="6835" w:type="dxa"/>
          </w:tcPr>
          <w:p w14:paraId="7D2A5508" w14:textId="77777777" w:rsidR="00CA0E59" w:rsidRDefault="00CA0E59" w:rsidP="009B133B">
            <w:pPr>
              <w:spacing w:line="360" w:lineRule="auto"/>
            </w:pPr>
          </w:p>
        </w:tc>
      </w:tr>
      <w:tr w:rsidR="00CA0E59" w14:paraId="7D528732" w14:textId="77777777" w:rsidTr="009B133B">
        <w:tc>
          <w:tcPr>
            <w:tcW w:w="2515" w:type="dxa"/>
          </w:tcPr>
          <w:p w14:paraId="7CA109BA" w14:textId="77777777" w:rsidR="00CA0E59" w:rsidRPr="0011263F" w:rsidRDefault="00CA0E59" w:rsidP="009B133B">
            <w:pPr>
              <w:spacing w:line="360" w:lineRule="auto"/>
              <w:rPr>
                <w:b/>
                <w:bCs/>
              </w:rPr>
            </w:pPr>
            <w:r w:rsidRPr="0011263F">
              <w:rPr>
                <w:b/>
                <w:bCs/>
              </w:rPr>
              <w:t>Postcondition(s)</w:t>
            </w:r>
          </w:p>
        </w:tc>
        <w:tc>
          <w:tcPr>
            <w:tcW w:w="6835" w:type="dxa"/>
          </w:tcPr>
          <w:p w14:paraId="48FF1842" w14:textId="77777777" w:rsidR="00CA0E59" w:rsidRDefault="00CA0E59" w:rsidP="009B133B">
            <w:pPr>
              <w:spacing w:line="360" w:lineRule="auto"/>
            </w:pPr>
          </w:p>
        </w:tc>
      </w:tr>
    </w:tbl>
    <w:p w14:paraId="664BB19D" w14:textId="77777777" w:rsidR="00CA0E59" w:rsidRDefault="00CA0E59" w:rsidP="00AB7B2B">
      <w:pPr>
        <w:spacing w:after="240" w:line="360" w:lineRule="auto"/>
      </w:pPr>
    </w:p>
    <w:p w14:paraId="29138F7E" w14:textId="073448E0" w:rsidR="00A93711" w:rsidRDefault="00A93711" w:rsidP="00A93711">
      <w:pPr>
        <w:pStyle w:val="Heading4"/>
      </w:pPr>
      <w:r w:rsidRPr="00375FDB">
        <w:t>4.2.1.</w:t>
      </w:r>
      <w:r>
        <w:t>11</w:t>
      </w:r>
      <w:r w:rsidRPr="00375FDB">
        <w:t xml:space="preserve"> Use Case </w:t>
      </w:r>
      <w:r>
        <w:t>Specification</w:t>
      </w:r>
      <w:r w:rsidRPr="00375FDB">
        <w:t xml:space="preserve"> </w:t>
      </w:r>
      <w:r>
        <w:t>–</w:t>
      </w:r>
      <w:r w:rsidRPr="00375FDB">
        <w:t xml:space="preserve"> </w:t>
      </w:r>
      <w:r>
        <w:t>Transfer Fund</w:t>
      </w:r>
    </w:p>
    <w:tbl>
      <w:tblPr>
        <w:tblStyle w:val="TableGrid"/>
        <w:tblW w:w="0" w:type="auto"/>
        <w:tblLook w:val="04A0" w:firstRow="1" w:lastRow="0" w:firstColumn="1" w:lastColumn="0" w:noHBand="0" w:noVBand="1"/>
      </w:tblPr>
      <w:tblGrid>
        <w:gridCol w:w="2515"/>
        <w:gridCol w:w="6835"/>
      </w:tblGrid>
      <w:tr w:rsidR="00A93711" w14:paraId="0EA3AD6D" w14:textId="77777777" w:rsidTr="009B133B">
        <w:tc>
          <w:tcPr>
            <w:tcW w:w="2515" w:type="dxa"/>
          </w:tcPr>
          <w:p w14:paraId="6E74A791" w14:textId="77777777" w:rsidR="00A93711" w:rsidRPr="0011263F" w:rsidRDefault="00A93711" w:rsidP="009B133B">
            <w:pPr>
              <w:spacing w:line="360" w:lineRule="auto"/>
              <w:rPr>
                <w:b/>
                <w:bCs/>
              </w:rPr>
            </w:pPr>
            <w:r w:rsidRPr="0011263F">
              <w:rPr>
                <w:b/>
                <w:bCs/>
              </w:rPr>
              <w:t>Use Case Name</w:t>
            </w:r>
          </w:p>
        </w:tc>
        <w:tc>
          <w:tcPr>
            <w:tcW w:w="6835" w:type="dxa"/>
          </w:tcPr>
          <w:p w14:paraId="0C4D5ADE" w14:textId="77777777" w:rsidR="00A93711" w:rsidRDefault="00A93711" w:rsidP="009B133B">
            <w:pPr>
              <w:spacing w:line="360" w:lineRule="auto"/>
            </w:pPr>
            <w:r>
              <w:t>Text</w:t>
            </w:r>
          </w:p>
        </w:tc>
      </w:tr>
      <w:tr w:rsidR="00A93711" w14:paraId="45C65726" w14:textId="77777777" w:rsidTr="009B133B">
        <w:tc>
          <w:tcPr>
            <w:tcW w:w="2515" w:type="dxa"/>
          </w:tcPr>
          <w:p w14:paraId="3840D99B" w14:textId="77777777" w:rsidR="00A93711" w:rsidRPr="0011263F" w:rsidRDefault="00A93711" w:rsidP="009B133B">
            <w:pPr>
              <w:spacing w:line="360" w:lineRule="auto"/>
              <w:rPr>
                <w:b/>
                <w:bCs/>
              </w:rPr>
            </w:pPr>
            <w:r w:rsidRPr="0011263F">
              <w:rPr>
                <w:b/>
                <w:bCs/>
              </w:rPr>
              <w:t>Actor(s)</w:t>
            </w:r>
          </w:p>
        </w:tc>
        <w:tc>
          <w:tcPr>
            <w:tcW w:w="6835" w:type="dxa"/>
          </w:tcPr>
          <w:p w14:paraId="2AE8F331" w14:textId="5A353505" w:rsidR="00A93711" w:rsidRDefault="00AF3537" w:rsidP="009B133B">
            <w:pPr>
              <w:spacing w:line="360" w:lineRule="auto"/>
            </w:pPr>
            <w:r>
              <w:t>Customer</w:t>
            </w:r>
          </w:p>
        </w:tc>
      </w:tr>
      <w:tr w:rsidR="00A93711" w14:paraId="1E39AC2B" w14:textId="77777777" w:rsidTr="009B133B">
        <w:tc>
          <w:tcPr>
            <w:tcW w:w="2515" w:type="dxa"/>
          </w:tcPr>
          <w:p w14:paraId="650A170F" w14:textId="77777777" w:rsidR="00A93711" w:rsidRPr="0011263F" w:rsidRDefault="00A93711" w:rsidP="009B133B">
            <w:pPr>
              <w:spacing w:line="360" w:lineRule="auto"/>
              <w:rPr>
                <w:b/>
                <w:bCs/>
              </w:rPr>
            </w:pPr>
            <w:r w:rsidRPr="0011263F">
              <w:rPr>
                <w:b/>
                <w:bCs/>
              </w:rPr>
              <w:t>Description</w:t>
            </w:r>
          </w:p>
        </w:tc>
        <w:tc>
          <w:tcPr>
            <w:tcW w:w="6835" w:type="dxa"/>
          </w:tcPr>
          <w:p w14:paraId="4F237483" w14:textId="77777777" w:rsidR="00A93711" w:rsidRDefault="00A93711" w:rsidP="009B133B">
            <w:pPr>
              <w:spacing w:line="360" w:lineRule="auto"/>
            </w:pPr>
          </w:p>
        </w:tc>
      </w:tr>
      <w:tr w:rsidR="00A93711" w14:paraId="32328B38" w14:textId="77777777" w:rsidTr="009B133B">
        <w:tc>
          <w:tcPr>
            <w:tcW w:w="2515" w:type="dxa"/>
          </w:tcPr>
          <w:p w14:paraId="258EBAA6" w14:textId="77777777" w:rsidR="00A93711" w:rsidRPr="0011263F" w:rsidRDefault="00A93711" w:rsidP="009B133B">
            <w:pPr>
              <w:spacing w:line="360" w:lineRule="auto"/>
              <w:rPr>
                <w:b/>
                <w:bCs/>
              </w:rPr>
            </w:pPr>
            <w:r w:rsidRPr="0011263F">
              <w:rPr>
                <w:b/>
                <w:bCs/>
              </w:rPr>
              <w:t>Priority</w:t>
            </w:r>
          </w:p>
        </w:tc>
        <w:tc>
          <w:tcPr>
            <w:tcW w:w="6835" w:type="dxa"/>
          </w:tcPr>
          <w:p w14:paraId="6F9B41A7" w14:textId="77777777" w:rsidR="00A93711" w:rsidRDefault="00A93711" w:rsidP="009B133B">
            <w:pPr>
              <w:spacing w:line="360" w:lineRule="auto"/>
            </w:pPr>
          </w:p>
        </w:tc>
      </w:tr>
      <w:tr w:rsidR="00A93711" w14:paraId="05776808" w14:textId="77777777" w:rsidTr="009B133B">
        <w:tc>
          <w:tcPr>
            <w:tcW w:w="2515" w:type="dxa"/>
          </w:tcPr>
          <w:p w14:paraId="5813BE61" w14:textId="77777777" w:rsidR="00A93711" w:rsidRPr="0011263F" w:rsidRDefault="00A93711" w:rsidP="009B133B">
            <w:pPr>
              <w:spacing w:line="360" w:lineRule="auto"/>
              <w:rPr>
                <w:b/>
                <w:bCs/>
              </w:rPr>
            </w:pPr>
            <w:r w:rsidRPr="0011263F">
              <w:rPr>
                <w:b/>
                <w:bCs/>
              </w:rPr>
              <w:t>Precondition(s)</w:t>
            </w:r>
          </w:p>
        </w:tc>
        <w:tc>
          <w:tcPr>
            <w:tcW w:w="6835" w:type="dxa"/>
          </w:tcPr>
          <w:p w14:paraId="087B83AE" w14:textId="77777777" w:rsidR="00A93711" w:rsidRDefault="00A93711" w:rsidP="009B133B">
            <w:pPr>
              <w:spacing w:line="360" w:lineRule="auto"/>
            </w:pPr>
          </w:p>
        </w:tc>
      </w:tr>
      <w:tr w:rsidR="00A93711" w14:paraId="71E6CC04" w14:textId="77777777" w:rsidTr="009B133B">
        <w:tc>
          <w:tcPr>
            <w:tcW w:w="2515" w:type="dxa"/>
          </w:tcPr>
          <w:p w14:paraId="50DEA8C3" w14:textId="77777777" w:rsidR="00A93711" w:rsidRPr="0011263F" w:rsidRDefault="00A93711" w:rsidP="009B133B">
            <w:pPr>
              <w:spacing w:line="360" w:lineRule="auto"/>
              <w:rPr>
                <w:b/>
                <w:bCs/>
              </w:rPr>
            </w:pPr>
            <w:r w:rsidRPr="0011263F">
              <w:rPr>
                <w:b/>
                <w:bCs/>
              </w:rPr>
              <w:t>Main Flow</w:t>
            </w:r>
          </w:p>
        </w:tc>
        <w:tc>
          <w:tcPr>
            <w:tcW w:w="6835" w:type="dxa"/>
          </w:tcPr>
          <w:p w14:paraId="08FD20FA" w14:textId="77777777" w:rsidR="00A93711" w:rsidRDefault="00A93711" w:rsidP="009B133B">
            <w:pPr>
              <w:spacing w:line="360" w:lineRule="auto"/>
            </w:pPr>
          </w:p>
        </w:tc>
      </w:tr>
      <w:tr w:rsidR="00A93711" w14:paraId="763CA39E" w14:textId="77777777" w:rsidTr="009B133B">
        <w:tc>
          <w:tcPr>
            <w:tcW w:w="2515" w:type="dxa"/>
          </w:tcPr>
          <w:p w14:paraId="3E2DB44F" w14:textId="77777777" w:rsidR="00A93711" w:rsidRPr="0011263F" w:rsidRDefault="00A93711" w:rsidP="009B133B">
            <w:pPr>
              <w:spacing w:line="360" w:lineRule="auto"/>
              <w:rPr>
                <w:b/>
                <w:bCs/>
              </w:rPr>
            </w:pPr>
            <w:r w:rsidRPr="0011263F">
              <w:rPr>
                <w:b/>
                <w:bCs/>
              </w:rPr>
              <w:t>Alternative Flow</w:t>
            </w:r>
          </w:p>
        </w:tc>
        <w:tc>
          <w:tcPr>
            <w:tcW w:w="6835" w:type="dxa"/>
          </w:tcPr>
          <w:p w14:paraId="7A6B021A" w14:textId="77777777" w:rsidR="00A93711" w:rsidRDefault="00A93711" w:rsidP="009B133B">
            <w:pPr>
              <w:spacing w:line="360" w:lineRule="auto"/>
            </w:pPr>
          </w:p>
        </w:tc>
      </w:tr>
      <w:tr w:rsidR="00A93711" w14:paraId="0EB78477" w14:textId="77777777" w:rsidTr="009B133B">
        <w:tc>
          <w:tcPr>
            <w:tcW w:w="2515" w:type="dxa"/>
          </w:tcPr>
          <w:p w14:paraId="0F5DCE20" w14:textId="77777777" w:rsidR="00A93711" w:rsidRPr="0011263F" w:rsidRDefault="00A93711" w:rsidP="009B133B">
            <w:pPr>
              <w:spacing w:line="360" w:lineRule="auto"/>
              <w:rPr>
                <w:b/>
                <w:bCs/>
              </w:rPr>
            </w:pPr>
            <w:r w:rsidRPr="0011263F">
              <w:rPr>
                <w:b/>
                <w:bCs/>
              </w:rPr>
              <w:t>Postcondition(s)</w:t>
            </w:r>
          </w:p>
        </w:tc>
        <w:tc>
          <w:tcPr>
            <w:tcW w:w="6835" w:type="dxa"/>
          </w:tcPr>
          <w:p w14:paraId="1CB9607E" w14:textId="77777777" w:rsidR="00A93711" w:rsidRDefault="00A93711" w:rsidP="009B133B">
            <w:pPr>
              <w:spacing w:line="360" w:lineRule="auto"/>
            </w:pPr>
          </w:p>
        </w:tc>
      </w:tr>
    </w:tbl>
    <w:p w14:paraId="704F30E4" w14:textId="77777777" w:rsidR="00A93711" w:rsidRDefault="00A93711" w:rsidP="00AB7B2B">
      <w:pPr>
        <w:spacing w:after="240" w:line="360" w:lineRule="auto"/>
      </w:pPr>
    </w:p>
    <w:p w14:paraId="13F46CC2" w14:textId="6BDFB683" w:rsidR="00A93711" w:rsidRDefault="00A93711" w:rsidP="00A93711">
      <w:pPr>
        <w:pStyle w:val="Heading4"/>
      </w:pPr>
      <w:r w:rsidRPr="00375FDB">
        <w:t>4.2.1.</w:t>
      </w:r>
      <w:r>
        <w:t>1</w:t>
      </w:r>
      <w:r>
        <w:t>2</w:t>
      </w:r>
      <w:r w:rsidRPr="00375FDB">
        <w:t xml:space="preserve"> Use Case </w:t>
      </w:r>
      <w:r>
        <w:t>Specification</w:t>
      </w:r>
      <w:r w:rsidRPr="00375FDB">
        <w:t xml:space="preserve"> </w:t>
      </w:r>
      <w:r>
        <w:t>–</w:t>
      </w:r>
      <w:r w:rsidRPr="00375FDB">
        <w:t xml:space="preserve"> </w:t>
      </w:r>
      <w:r>
        <w:t xml:space="preserve">Check Transaction </w:t>
      </w:r>
      <w:proofErr w:type="spellStart"/>
      <w:r>
        <w:t>Hisoty</w:t>
      </w:r>
      <w:proofErr w:type="spellEnd"/>
    </w:p>
    <w:tbl>
      <w:tblPr>
        <w:tblStyle w:val="TableGrid"/>
        <w:tblW w:w="0" w:type="auto"/>
        <w:tblLook w:val="04A0" w:firstRow="1" w:lastRow="0" w:firstColumn="1" w:lastColumn="0" w:noHBand="0" w:noVBand="1"/>
      </w:tblPr>
      <w:tblGrid>
        <w:gridCol w:w="2515"/>
        <w:gridCol w:w="6835"/>
      </w:tblGrid>
      <w:tr w:rsidR="00A93711" w14:paraId="076335FF" w14:textId="77777777" w:rsidTr="009B133B">
        <w:tc>
          <w:tcPr>
            <w:tcW w:w="2515" w:type="dxa"/>
          </w:tcPr>
          <w:p w14:paraId="22FCF7FD" w14:textId="77777777" w:rsidR="00A93711" w:rsidRPr="0011263F" w:rsidRDefault="00A93711" w:rsidP="009B133B">
            <w:pPr>
              <w:spacing w:line="360" w:lineRule="auto"/>
              <w:rPr>
                <w:b/>
                <w:bCs/>
              </w:rPr>
            </w:pPr>
            <w:r w:rsidRPr="0011263F">
              <w:rPr>
                <w:b/>
                <w:bCs/>
              </w:rPr>
              <w:t>Use Case Name</w:t>
            </w:r>
          </w:p>
        </w:tc>
        <w:tc>
          <w:tcPr>
            <w:tcW w:w="6835" w:type="dxa"/>
          </w:tcPr>
          <w:p w14:paraId="5DC27083" w14:textId="77777777" w:rsidR="00A93711" w:rsidRDefault="00A93711" w:rsidP="009B133B">
            <w:pPr>
              <w:spacing w:line="360" w:lineRule="auto"/>
            </w:pPr>
            <w:r>
              <w:t>Text</w:t>
            </w:r>
          </w:p>
        </w:tc>
      </w:tr>
      <w:tr w:rsidR="00A93711" w14:paraId="39BD3157" w14:textId="77777777" w:rsidTr="009B133B">
        <w:tc>
          <w:tcPr>
            <w:tcW w:w="2515" w:type="dxa"/>
          </w:tcPr>
          <w:p w14:paraId="041B3A67" w14:textId="77777777" w:rsidR="00A93711" w:rsidRPr="0011263F" w:rsidRDefault="00A93711" w:rsidP="009B133B">
            <w:pPr>
              <w:spacing w:line="360" w:lineRule="auto"/>
              <w:rPr>
                <w:b/>
                <w:bCs/>
              </w:rPr>
            </w:pPr>
            <w:r w:rsidRPr="0011263F">
              <w:rPr>
                <w:b/>
                <w:bCs/>
              </w:rPr>
              <w:t>Actor(s)</w:t>
            </w:r>
          </w:p>
        </w:tc>
        <w:tc>
          <w:tcPr>
            <w:tcW w:w="6835" w:type="dxa"/>
          </w:tcPr>
          <w:p w14:paraId="239C2ED4" w14:textId="77777777" w:rsidR="00A93711" w:rsidRDefault="00A93711" w:rsidP="009B133B">
            <w:pPr>
              <w:spacing w:line="360" w:lineRule="auto"/>
            </w:pPr>
          </w:p>
        </w:tc>
      </w:tr>
      <w:tr w:rsidR="00A93711" w14:paraId="7A5F7BC3" w14:textId="77777777" w:rsidTr="009B133B">
        <w:tc>
          <w:tcPr>
            <w:tcW w:w="2515" w:type="dxa"/>
          </w:tcPr>
          <w:p w14:paraId="2A1AA488" w14:textId="77777777" w:rsidR="00A93711" w:rsidRPr="0011263F" w:rsidRDefault="00A93711" w:rsidP="009B133B">
            <w:pPr>
              <w:spacing w:line="360" w:lineRule="auto"/>
              <w:rPr>
                <w:b/>
                <w:bCs/>
              </w:rPr>
            </w:pPr>
            <w:r w:rsidRPr="0011263F">
              <w:rPr>
                <w:b/>
                <w:bCs/>
              </w:rPr>
              <w:t>Description</w:t>
            </w:r>
          </w:p>
        </w:tc>
        <w:tc>
          <w:tcPr>
            <w:tcW w:w="6835" w:type="dxa"/>
          </w:tcPr>
          <w:p w14:paraId="5B26CBA6" w14:textId="77777777" w:rsidR="00A93711" w:rsidRDefault="00A93711" w:rsidP="009B133B">
            <w:pPr>
              <w:spacing w:line="360" w:lineRule="auto"/>
            </w:pPr>
          </w:p>
        </w:tc>
      </w:tr>
      <w:tr w:rsidR="00A93711" w14:paraId="59A0584A" w14:textId="77777777" w:rsidTr="009B133B">
        <w:tc>
          <w:tcPr>
            <w:tcW w:w="2515" w:type="dxa"/>
          </w:tcPr>
          <w:p w14:paraId="3C1BED96" w14:textId="77777777" w:rsidR="00A93711" w:rsidRPr="0011263F" w:rsidRDefault="00A93711" w:rsidP="009B133B">
            <w:pPr>
              <w:spacing w:line="360" w:lineRule="auto"/>
              <w:rPr>
                <w:b/>
                <w:bCs/>
              </w:rPr>
            </w:pPr>
            <w:r w:rsidRPr="0011263F">
              <w:rPr>
                <w:b/>
                <w:bCs/>
              </w:rPr>
              <w:t>Priority</w:t>
            </w:r>
          </w:p>
        </w:tc>
        <w:tc>
          <w:tcPr>
            <w:tcW w:w="6835" w:type="dxa"/>
          </w:tcPr>
          <w:p w14:paraId="1676762D" w14:textId="77777777" w:rsidR="00A93711" w:rsidRDefault="00A93711" w:rsidP="009B133B">
            <w:pPr>
              <w:spacing w:line="360" w:lineRule="auto"/>
            </w:pPr>
          </w:p>
        </w:tc>
      </w:tr>
      <w:tr w:rsidR="00A93711" w14:paraId="784409C8" w14:textId="77777777" w:rsidTr="009B133B">
        <w:tc>
          <w:tcPr>
            <w:tcW w:w="2515" w:type="dxa"/>
          </w:tcPr>
          <w:p w14:paraId="7767F4B5" w14:textId="77777777" w:rsidR="00A93711" w:rsidRPr="0011263F" w:rsidRDefault="00A93711" w:rsidP="009B133B">
            <w:pPr>
              <w:spacing w:line="360" w:lineRule="auto"/>
              <w:rPr>
                <w:b/>
                <w:bCs/>
              </w:rPr>
            </w:pPr>
            <w:r w:rsidRPr="0011263F">
              <w:rPr>
                <w:b/>
                <w:bCs/>
              </w:rPr>
              <w:t>Precondition(s)</w:t>
            </w:r>
          </w:p>
        </w:tc>
        <w:tc>
          <w:tcPr>
            <w:tcW w:w="6835" w:type="dxa"/>
          </w:tcPr>
          <w:p w14:paraId="6A23BE2F" w14:textId="77777777" w:rsidR="00A93711" w:rsidRDefault="00A93711" w:rsidP="009B133B">
            <w:pPr>
              <w:spacing w:line="360" w:lineRule="auto"/>
            </w:pPr>
          </w:p>
        </w:tc>
      </w:tr>
      <w:tr w:rsidR="00A93711" w14:paraId="24BC7574" w14:textId="77777777" w:rsidTr="009B133B">
        <w:tc>
          <w:tcPr>
            <w:tcW w:w="2515" w:type="dxa"/>
          </w:tcPr>
          <w:p w14:paraId="65382F65" w14:textId="77777777" w:rsidR="00A93711" w:rsidRPr="0011263F" w:rsidRDefault="00A93711" w:rsidP="009B133B">
            <w:pPr>
              <w:spacing w:line="360" w:lineRule="auto"/>
              <w:rPr>
                <w:b/>
                <w:bCs/>
              </w:rPr>
            </w:pPr>
            <w:r w:rsidRPr="0011263F">
              <w:rPr>
                <w:b/>
                <w:bCs/>
              </w:rPr>
              <w:t>Main Flow</w:t>
            </w:r>
          </w:p>
        </w:tc>
        <w:tc>
          <w:tcPr>
            <w:tcW w:w="6835" w:type="dxa"/>
          </w:tcPr>
          <w:p w14:paraId="377F2BB4" w14:textId="77777777" w:rsidR="00A93711" w:rsidRDefault="00A93711" w:rsidP="009B133B">
            <w:pPr>
              <w:spacing w:line="360" w:lineRule="auto"/>
            </w:pPr>
          </w:p>
        </w:tc>
      </w:tr>
      <w:tr w:rsidR="00A93711" w14:paraId="3F8C0779" w14:textId="77777777" w:rsidTr="009B133B">
        <w:tc>
          <w:tcPr>
            <w:tcW w:w="2515" w:type="dxa"/>
          </w:tcPr>
          <w:p w14:paraId="6CF2AD8B" w14:textId="77777777" w:rsidR="00A93711" w:rsidRPr="0011263F" w:rsidRDefault="00A93711" w:rsidP="009B133B">
            <w:pPr>
              <w:spacing w:line="360" w:lineRule="auto"/>
              <w:rPr>
                <w:b/>
                <w:bCs/>
              </w:rPr>
            </w:pPr>
            <w:r w:rsidRPr="0011263F">
              <w:rPr>
                <w:b/>
                <w:bCs/>
              </w:rPr>
              <w:t>Alternative Flow</w:t>
            </w:r>
          </w:p>
        </w:tc>
        <w:tc>
          <w:tcPr>
            <w:tcW w:w="6835" w:type="dxa"/>
          </w:tcPr>
          <w:p w14:paraId="34F8957F" w14:textId="77777777" w:rsidR="00A93711" w:rsidRDefault="00A93711" w:rsidP="009B133B">
            <w:pPr>
              <w:spacing w:line="360" w:lineRule="auto"/>
            </w:pPr>
          </w:p>
        </w:tc>
      </w:tr>
      <w:tr w:rsidR="00A93711" w14:paraId="682D66B9" w14:textId="77777777" w:rsidTr="009B133B">
        <w:tc>
          <w:tcPr>
            <w:tcW w:w="2515" w:type="dxa"/>
          </w:tcPr>
          <w:p w14:paraId="7A077ABB" w14:textId="77777777" w:rsidR="00A93711" w:rsidRPr="0011263F" w:rsidRDefault="00A93711" w:rsidP="009B133B">
            <w:pPr>
              <w:spacing w:line="360" w:lineRule="auto"/>
              <w:rPr>
                <w:b/>
                <w:bCs/>
              </w:rPr>
            </w:pPr>
            <w:r w:rsidRPr="0011263F">
              <w:rPr>
                <w:b/>
                <w:bCs/>
              </w:rPr>
              <w:t>Postcondition(s)</w:t>
            </w:r>
          </w:p>
        </w:tc>
        <w:tc>
          <w:tcPr>
            <w:tcW w:w="6835" w:type="dxa"/>
          </w:tcPr>
          <w:p w14:paraId="0BFC469B" w14:textId="77777777" w:rsidR="00A93711" w:rsidRDefault="00A93711" w:rsidP="009B133B">
            <w:pPr>
              <w:spacing w:line="360" w:lineRule="auto"/>
            </w:pPr>
          </w:p>
        </w:tc>
      </w:tr>
    </w:tbl>
    <w:p w14:paraId="512F058A" w14:textId="77777777" w:rsidR="00A93711" w:rsidRDefault="00A93711" w:rsidP="00AB7B2B">
      <w:pPr>
        <w:spacing w:after="240" w:line="360" w:lineRule="auto"/>
      </w:pPr>
    </w:p>
    <w:p w14:paraId="0069A9C4" w14:textId="58586F60" w:rsidR="00A93711" w:rsidRDefault="00A93711" w:rsidP="00A93711">
      <w:pPr>
        <w:pStyle w:val="Heading4"/>
      </w:pPr>
      <w:r w:rsidRPr="00375FDB">
        <w:t>4.2.1.</w:t>
      </w:r>
      <w:r>
        <w:t>1</w:t>
      </w:r>
      <w:r>
        <w:t>3</w:t>
      </w:r>
      <w:r w:rsidRPr="00375FDB">
        <w:t xml:space="preserve"> Use Case </w:t>
      </w:r>
      <w:r>
        <w:t>Specification</w:t>
      </w:r>
      <w:r w:rsidRPr="00375FDB">
        <w:t xml:space="preserve"> </w:t>
      </w:r>
      <w:r>
        <w:t>–</w:t>
      </w:r>
      <w:r w:rsidRPr="00375FDB">
        <w:t xml:space="preserve"> </w:t>
      </w:r>
      <w:r>
        <w:t>Manage User</w:t>
      </w:r>
    </w:p>
    <w:tbl>
      <w:tblPr>
        <w:tblStyle w:val="TableGrid"/>
        <w:tblW w:w="0" w:type="auto"/>
        <w:tblLook w:val="04A0" w:firstRow="1" w:lastRow="0" w:firstColumn="1" w:lastColumn="0" w:noHBand="0" w:noVBand="1"/>
      </w:tblPr>
      <w:tblGrid>
        <w:gridCol w:w="2515"/>
        <w:gridCol w:w="6835"/>
      </w:tblGrid>
      <w:tr w:rsidR="00A93711" w14:paraId="3307EF3B" w14:textId="77777777" w:rsidTr="009B133B">
        <w:tc>
          <w:tcPr>
            <w:tcW w:w="2515" w:type="dxa"/>
          </w:tcPr>
          <w:p w14:paraId="70A28683" w14:textId="77777777" w:rsidR="00A93711" w:rsidRPr="0011263F" w:rsidRDefault="00A93711" w:rsidP="009B133B">
            <w:pPr>
              <w:spacing w:line="360" w:lineRule="auto"/>
              <w:rPr>
                <w:b/>
                <w:bCs/>
              </w:rPr>
            </w:pPr>
            <w:r w:rsidRPr="0011263F">
              <w:rPr>
                <w:b/>
                <w:bCs/>
              </w:rPr>
              <w:t>Use Case Name</w:t>
            </w:r>
          </w:p>
        </w:tc>
        <w:tc>
          <w:tcPr>
            <w:tcW w:w="6835" w:type="dxa"/>
          </w:tcPr>
          <w:p w14:paraId="260F4648" w14:textId="77777777" w:rsidR="00A93711" w:rsidRDefault="00A93711" w:rsidP="009B133B">
            <w:pPr>
              <w:spacing w:line="360" w:lineRule="auto"/>
            </w:pPr>
            <w:r>
              <w:t>Text</w:t>
            </w:r>
          </w:p>
        </w:tc>
      </w:tr>
      <w:tr w:rsidR="00A93711" w14:paraId="72406F7F" w14:textId="77777777" w:rsidTr="009B133B">
        <w:tc>
          <w:tcPr>
            <w:tcW w:w="2515" w:type="dxa"/>
          </w:tcPr>
          <w:p w14:paraId="52717151" w14:textId="77777777" w:rsidR="00A93711" w:rsidRPr="0011263F" w:rsidRDefault="00A93711" w:rsidP="009B133B">
            <w:pPr>
              <w:spacing w:line="360" w:lineRule="auto"/>
              <w:rPr>
                <w:b/>
                <w:bCs/>
              </w:rPr>
            </w:pPr>
            <w:r w:rsidRPr="0011263F">
              <w:rPr>
                <w:b/>
                <w:bCs/>
              </w:rPr>
              <w:t>Actor(s)</w:t>
            </w:r>
          </w:p>
        </w:tc>
        <w:tc>
          <w:tcPr>
            <w:tcW w:w="6835" w:type="dxa"/>
          </w:tcPr>
          <w:p w14:paraId="651503D2" w14:textId="77777777" w:rsidR="00A93711" w:rsidRDefault="00A93711" w:rsidP="009B133B">
            <w:pPr>
              <w:spacing w:line="360" w:lineRule="auto"/>
            </w:pPr>
          </w:p>
        </w:tc>
      </w:tr>
      <w:tr w:rsidR="00A93711" w14:paraId="2E1D925A" w14:textId="77777777" w:rsidTr="009B133B">
        <w:tc>
          <w:tcPr>
            <w:tcW w:w="2515" w:type="dxa"/>
          </w:tcPr>
          <w:p w14:paraId="2D023DAB" w14:textId="77777777" w:rsidR="00A93711" w:rsidRPr="0011263F" w:rsidRDefault="00A93711" w:rsidP="009B133B">
            <w:pPr>
              <w:spacing w:line="360" w:lineRule="auto"/>
              <w:rPr>
                <w:b/>
                <w:bCs/>
              </w:rPr>
            </w:pPr>
            <w:r w:rsidRPr="0011263F">
              <w:rPr>
                <w:b/>
                <w:bCs/>
              </w:rPr>
              <w:lastRenderedPageBreak/>
              <w:t>Description</w:t>
            </w:r>
          </w:p>
        </w:tc>
        <w:tc>
          <w:tcPr>
            <w:tcW w:w="6835" w:type="dxa"/>
          </w:tcPr>
          <w:p w14:paraId="4A049D91" w14:textId="77777777" w:rsidR="00A93711" w:rsidRDefault="00A93711" w:rsidP="009B133B">
            <w:pPr>
              <w:spacing w:line="360" w:lineRule="auto"/>
            </w:pPr>
          </w:p>
        </w:tc>
      </w:tr>
      <w:tr w:rsidR="00A93711" w14:paraId="7831C0F7" w14:textId="77777777" w:rsidTr="009B133B">
        <w:tc>
          <w:tcPr>
            <w:tcW w:w="2515" w:type="dxa"/>
          </w:tcPr>
          <w:p w14:paraId="3F8455E5" w14:textId="77777777" w:rsidR="00A93711" w:rsidRPr="0011263F" w:rsidRDefault="00A93711" w:rsidP="009B133B">
            <w:pPr>
              <w:spacing w:line="360" w:lineRule="auto"/>
              <w:rPr>
                <w:b/>
                <w:bCs/>
              </w:rPr>
            </w:pPr>
            <w:r w:rsidRPr="0011263F">
              <w:rPr>
                <w:b/>
                <w:bCs/>
              </w:rPr>
              <w:t>Priority</w:t>
            </w:r>
          </w:p>
        </w:tc>
        <w:tc>
          <w:tcPr>
            <w:tcW w:w="6835" w:type="dxa"/>
          </w:tcPr>
          <w:p w14:paraId="52E00BCE" w14:textId="77777777" w:rsidR="00A93711" w:rsidRDefault="00A93711" w:rsidP="009B133B">
            <w:pPr>
              <w:spacing w:line="360" w:lineRule="auto"/>
            </w:pPr>
          </w:p>
        </w:tc>
      </w:tr>
      <w:tr w:rsidR="00A93711" w14:paraId="1F3892DE" w14:textId="77777777" w:rsidTr="009B133B">
        <w:tc>
          <w:tcPr>
            <w:tcW w:w="2515" w:type="dxa"/>
          </w:tcPr>
          <w:p w14:paraId="27C4A97C" w14:textId="77777777" w:rsidR="00A93711" w:rsidRPr="0011263F" w:rsidRDefault="00A93711" w:rsidP="009B133B">
            <w:pPr>
              <w:spacing w:line="360" w:lineRule="auto"/>
              <w:rPr>
                <w:b/>
                <w:bCs/>
              </w:rPr>
            </w:pPr>
            <w:r w:rsidRPr="0011263F">
              <w:rPr>
                <w:b/>
                <w:bCs/>
              </w:rPr>
              <w:t>Precondition(s)</w:t>
            </w:r>
          </w:p>
        </w:tc>
        <w:tc>
          <w:tcPr>
            <w:tcW w:w="6835" w:type="dxa"/>
          </w:tcPr>
          <w:p w14:paraId="3EA6C74C" w14:textId="77777777" w:rsidR="00A93711" w:rsidRDefault="00A93711" w:rsidP="009B133B">
            <w:pPr>
              <w:spacing w:line="360" w:lineRule="auto"/>
            </w:pPr>
          </w:p>
        </w:tc>
      </w:tr>
      <w:tr w:rsidR="00A93711" w14:paraId="421A4A08" w14:textId="77777777" w:rsidTr="009B133B">
        <w:tc>
          <w:tcPr>
            <w:tcW w:w="2515" w:type="dxa"/>
          </w:tcPr>
          <w:p w14:paraId="58670379" w14:textId="77777777" w:rsidR="00A93711" w:rsidRPr="0011263F" w:rsidRDefault="00A93711" w:rsidP="009B133B">
            <w:pPr>
              <w:spacing w:line="360" w:lineRule="auto"/>
              <w:rPr>
                <w:b/>
                <w:bCs/>
              </w:rPr>
            </w:pPr>
            <w:r w:rsidRPr="0011263F">
              <w:rPr>
                <w:b/>
                <w:bCs/>
              </w:rPr>
              <w:t>Main Flow</w:t>
            </w:r>
          </w:p>
        </w:tc>
        <w:tc>
          <w:tcPr>
            <w:tcW w:w="6835" w:type="dxa"/>
          </w:tcPr>
          <w:p w14:paraId="02FD14F9" w14:textId="77777777" w:rsidR="00A93711" w:rsidRDefault="00A93711" w:rsidP="009B133B">
            <w:pPr>
              <w:spacing w:line="360" w:lineRule="auto"/>
            </w:pPr>
          </w:p>
        </w:tc>
      </w:tr>
      <w:tr w:rsidR="00A93711" w14:paraId="06AB993F" w14:textId="77777777" w:rsidTr="009B133B">
        <w:tc>
          <w:tcPr>
            <w:tcW w:w="2515" w:type="dxa"/>
          </w:tcPr>
          <w:p w14:paraId="0596E9E2" w14:textId="77777777" w:rsidR="00A93711" w:rsidRPr="0011263F" w:rsidRDefault="00A93711" w:rsidP="009B133B">
            <w:pPr>
              <w:spacing w:line="360" w:lineRule="auto"/>
              <w:rPr>
                <w:b/>
                <w:bCs/>
              </w:rPr>
            </w:pPr>
            <w:r w:rsidRPr="0011263F">
              <w:rPr>
                <w:b/>
                <w:bCs/>
              </w:rPr>
              <w:t>Alternative Flow</w:t>
            </w:r>
          </w:p>
        </w:tc>
        <w:tc>
          <w:tcPr>
            <w:tcW w:w="6835" w:type="dxa"/>
          </w:tcPr>
          <w:p w14:paraId="09972679" w14:textId="77777777" w:rsidR="00A93711" w:rsidRDefault="00A93711" w:rsidP="009B133B">
            <w:pPr>
              <w:spacing w:line="360" w:lineRule="auto"/>
            </w:pPr>
          </w:p>
        </w:tc>
      </w:tr>
      <w:tr w:rsidR="00A93711" w14:paraId="37288932" w14:textId="77777777" w:rsidTr="009B133B">
        <w:tc>
          <w:tcPr>
            <w:tcW w:w="2515" w:type="dxa"/>
          </w:tcPr>
          <w:p w14:paraId="0022BC97" w14:textId="77777777" w:rsidR="00A93711" w:rsidRPr="0011263F" w:rsidRDefault="00A93711" w:rsidP="009B133B">
            <w:pPr>
              <w:spacing w:line="360" w:lineRule="auto"/>
              <w:rPr>
                <w:b/>
                <w:bCs/>
              </w:rPr>
            </w:pPr>
            <w:r w:rsidRPr="0011263F">
              <w:rPr>
                <w:b/>
                <w:bCs/>
              </w:rPr>
              <w:t>Postcondition(s)</w:t>
            </w:r>
          </w:p>
        </w:tc>
        <w:tc>
          <w:tcPr>
            <w:tcW w:w="6835" w:type="dxa"/>
          </w:tcPr>
          <w:p w14:paraId="4FA990E5" w14:textId="77777777" w:rsidR="00A93711" w:rsidRDefault="00A93711" w:rsidP="009B133B">
            <w:pPr>
              <w:spacing w:line="360" w:lineRule="auto"/>
            </w:pPr>
          </w:p>
        </w:tc>
      </w:tr>
    </w:tbl>
    <w:p w14:paraId="5BC72E08" w14:textId="1F82A051" w:rsidR="00797370" w:rsidRDefault="00797370" w:rsidP="00AB7B2B">
      <w:pPr>
        <w:spacing w:after="240" w:line="360" w:lineRule="auto"/>
      </w:pPr>
    </w:p>
    <w:p w14:paraId="6B6524E0" w14:textId="7C63D2E6" w:rsidR="00797370" w:rsidRDefault="00797370" w:rsidP="00797370">
      <w:pPr>
        <w:pStyle w:val="Heading4"/>
      </w:pPr>
      <w:r w:rsidRPr="00375FDB">
        <w:t>4.2.1.</w:t>
      </w:r>
      <w:r w:rsidR="00A93711">
        <w:t>14</w:t>
      </w:r>
      <w:r w:rsidRPr="00375FDB">
        <w:t xml:space="preserve"> Use Case </w:t>
      </w:r>
      <w:r>
        <w:t>Specification</w:t>
      </w:r>
      <w:r w:rsidRPr="00375FDB">
        <w:t xml:space="preserve"> </w:t>
      </w:r>
      <w:r>
        <w:t>–</w:t>
      </w:r>
      <w:r w:rsidRPr="00375FDB">
        <w:t xml:space="preserve"> </w:t>
      </w:r>
      <w:r w:rsidR="00A93711">
        <w:t>Activity Log</w:t>
      </w:r>
    </w:p>
    <w:tbl>
      <w:tblPr>
        <w:tblStyle w:val="TableGrid"/>
        <w:tblW w:w="0" w:type="auto"/>
        <w:tblLook w:val="04A0" w:firstRow="1" w:lastRow="0" w:firstColumn="1" w:lastColumn="0" w:noHBand="0" w:noVBand="1"/>
      </w:tblPr>
      <w:tblGrid>
        <w:gridCol w:w="2515"/>
        <w:gridCol w:w="6835"/>
      </w:tblGrid>
      <w:tr w:rsidR="00797370" w14:paraId="5061B20E" w14:textId="77777777" w:rsidTr="00194729">
        <w:tc>
          <w:tcPr>
            <w:tcW w:w="2515" w:type="dxa"/>
          </w:tcPr>
          <w:p w14:paraId="2244849C" w14:textId="77777777" w:rsidR="00797370" w:rsidRPr="0011263F" w:rsidRDefault="00797370" w:rsidP="00194729">
            <w:pPr>
              <w:spacing w:line="360" w:lineRule="auto"/>
              <w:rPr>
                <w:b/>
                <w:bCs/>
              </w:rPr>
            </w:pPr>
            <w:r w:rsidRPr="0011263F">
              <w:rPr>
                <w:b/>
                <w:bCs/>
              </w:rPr>
              <w:t>Use Case Name</w:t>
            </w:r>
          </w:p>
        </w:tc>
        <w:tc>
          <w:tcPr>
            <w:tcW w:w="6835" w:type="dxa"/>
          </w:tcPr>
          <w:p w14:paraId="39A0296B" w14:textId="77777777" w:rsidR="00797370" w:rsidRDefault="00797370" w:rsidP="00194729">
            <w:pPr>
              <w:spacing w:line="360" w:lineRule="auto"/>
            </w:pPr>
            <w:r>
              <w:t>Text</w:t>
            </w:r>
          </w:p>
        </w:tc>
      </w:tr>
      <w:tr w:rsidR="00797370" w14:paraId="35F7C78E" w14:textId="77777777" w:rsidTr="00194729">
        <w:tc>
          <w:tcPr>
            <w:tcW w:w="2515" w:type="dxa"/>
          </w:tcPr>
          <w:p w14:paraId="4EF8A82A" w14:textId="77777777" w:rsidR="00797370" w:rsidRPr="0011263F" w:rsidRDefault="00797370" w:rsidP="00194729">
            <w:pPr>
              <w:spacing w:line="360" w:lineRule="auto"/>
              <w:rPr>
                <w:b/>
                <w:bCs/>
              </w:rPr>
            </w:pPr>
            <w:r w:rsidRPr="0011263F">
              <w:rPr>
                <w:b/>
                <w:bCs/>
              </w:rPr>
              <w:t>Actor(s)</w:t>
            </w:r>
          </w:p>
        </w:tc>
        <w:tc>
          <w:tcPr>
            <w:tcW w:w="6835" w:type="dxa"/>
          </w:tcPr>
          <w:p w14:paraId="34582E5F" w14:textId="77777777" w:rsidR="00797370" w:rsidRDefault="00797370" w:rsidP="00194729">
            <w:pPr>
              <w:spacing w:line="360" w:lineRule="auto"/>
            </w:pPr>
          </w:p>
        </w:tc>
      </w:tr>
      <w:tr w:rsidR="00797370" w14:paraId="4EC47C75" w14:textId="77777777" w:rsidTr="00194729">
        <w:tc>
          <w:tcPr>
            <w:tcW w:w="2515" w:type="dxa"/>
          </w:tcPr>
          <w:p w14:paraId="7DAF72A4" w14:textId="77777777" w:rsidR="00797370" w:rsidRPr="0011263F" w:rsidRDefault="00797370" w:rsidP="00194729">
            <w:pPr>
              <w:spacing w:line="360" w:lineRule="auto"/>
              <w:rPr>
                <w:b/>
                <w:bCs/>
              </w:rPr>
            </w:pPr>
            <w:r w:rsidRPr="0011263F">
              <w:rPr>
                <w:b/>
                <w:bCs/>
              </w:rPr>
              <w:t>Description</w:t>
            </w:r>
          </w:p>
        </w:tc>
        <w:tc>
          <w:tcPr>
            <w:tcW w:w="6835" w:type="dxa"/>
          </w:tcPr>
          <w:p w14:paraId="4ECDF889" w14:textId="77777777" w:rsidR="00797370" w:rsidRDefault="00797370" w:rsidP="00194729">
            <w:pPr>
              <w:spacing w:line="360" w:lineRule="auto"/>
            </w:pPr>
          </w:p>
        </w:tc>
      </w:tr>
      <w:tr w:rsidR="00797370" w14:paraId="67ED635A" w14:textId="77777777" w:rsidTr="00194729">
        <w:tc>
          <w:tcPr>
            <w:tcW w:w="2515" w:type="dxa"/>
          </w:tcPr>
          <w:p w14:paraId="62E7626D" w14:textId="77777777" w:rsidR="00797370" w:rsidRPr="0011263F" w:rsidRDefault="00797370" w:rsidP="00194729">
            <w:pPr>
              <w:spacing w:line="360" w:lineRule="auto"/>
              <w:rPr>
                <w:b/>
                <w:bCs/>
              </w:rPr>
            </w:pPr>
            <w:r w:rsidRPr="0011263F">
              <w:rPr>
                <w:b/>
                <w:bCs/>
              </w:rPr>
              <w:t>Priority</w:t>
            </w:r>
          </w:p>
        </w:tc>
        <w:tc>
          <w:tcPr>
            <w:tcW w:w="6835" w:type="dxa"/>
          </w:tcPr>
          <w:p w14:paraId="61B7EC34" w14:textId="77777777" w:rsidR="00797370" w:rsidRDefault="00797370" w:rsidP="00194729">
            <w:pPr>
              <w:spacing w:line="360" w:lineRule="auto"/>
            </w:pPr>
          </w:p>
        </w:tc>
      </w:tr>
      <w:tr w:rsidR="00797370" w14:paraId="42F22E59" w14:textId="77777777" w:rsidTr="00194729">
        <w:tc>
          <w:tcPr>
            <w:tcW w:w="2515" w:type="dxa"/>
          </w:tcPr>
          <w:p w14:paraId="19095315" w14:textId="77777777" w:rsidR="00797370" w:rsidRPr="0011263F" w:rsidRDefault="00797370" w:rsidP="00194729">
            <w:pPr>
              <w:spacing w:line="360" w:lineRule="auto"/>
              <w:rPr>
                <w:b/>
                <w:bCs/>
              </w:rPr>
            </w:pPr>
            <w:r w:rsidRPr="0011263F">
              <w:rPr>
                <w:b/>
                <w:bCs/>
              </w:rPr>
              <w:t>Precondition(s)</w:t>
            </w:r>
          </w:p>
        </w:tc>
        <w:tc>
          <w:tcPr>
            <w:tcW w:w="6835" w:type="dxa"/>
          </w:tcPr>
          <w:p w14:paraId="15C508E0" w14:textId="77777777" w:rsidR="00797370" w:rsidRDefault="00797370" w:rsidP="00194729">
            <w:pPr>
              <w:spacing w:line="360" w:lineRule="auto"/>
            </w:pPr>
          </w:p>
        </w:tc>
      </w:tr>
      <w:tr w:rsidR="00797370" w14:paraId="4996AFEA" w14:textId="77777777" w:rsidTr="00194729">
        <w:tc>
          <w:tcPr>
            <w:tcW w:w="2515" w:type="dxa"/>
          </w:tcPr>
          <w:p w14:paraId="5FE8F647" w14:textId="77777777" w:rsidR="00797370" w:rsidRPr="0011263F" w:rsidRDefault="00797370" w:rsidP="00194729">
            <w:pPr>
              <w:spacing w:line="360" w:lineRule="auto"/>
              <w:rPr>
                <w:b/>
                <w:bCs/>
              </w:rPr>
            </w:pPr>
            <w:r w:rsidRPr="0011263F">
              <w:rPr>
                <w:b/>
                <w:bCs/>
              </w:rPr>
              <w:t>Main Flow</w:t>
            </w:r>
          </w:p>
        </w:tc>
        <w:tc>
          <w:tcPr>
            <w:tcW w:w="6835" w:type="dxa"/>
          </w:tcPr>
          <w:p w14:paraId="073CFBDB" w14:textId="77777777" w:rsidR="00797370" w:rsidRDefault="00797370" w:rsidP="00194729">
            <w:pPr>
              <w:spacing w:line="360" w:lineRule="auto"/>
            </w:pPr>
          </w:p>
        </w:tc>
      </w:tr>
      <w:tr w:rsidR="00797370" w14:paraId="1CCB8CA0" w14:textId="77777777" w:rsidTr="00194729">
        <w:tc>
          <w:tcPr>
            <w:tcW w:w="2515" w:type="dxa"/>
          </w:tcPr>
          <w:p w14:paraId="34E7760E" w14:textId="77777777" w:rsidR="00797370" w:rsidRPr="0011263F" w:rsidRDefault="00797370" w:rsidP="00194729">
            <w:pPr>
              <w:spacing w:line="360" w:lineRule="auto"/>
              <w:rPr>
                <w:b/>
                <w:bCs/>
              </w:rPr>
            </w:pPr>
            <w:r w:rsidRPr="0011263F">
              <w:rPr>
                <w:b/>
                <w:bCs/>
              </w:rPr>
              <w:t>Alternative Flow</w:t>
            </w:r>
          </w:p>
        </w:tc>
        <w:tc>
          <w:tcPr>
            <w:tcW w:w="6835" w:type="dxa"/>
          </w:tcPr>
          <w:p w14:paraId="2EA8CCF5" w14:textId="77777777" w:rsidR="00797370" w:rsidRDefault="00797370" w:rsidP="00194729">
            <w:pPr>
              <w:spacing w:line="360" w:lineRule="auto"/>
            </w:pPr>
          </w:p>
        </w:tc>
      </w:tr>
      <w:tr w:rsidR="00797370" w14:paraId="1109A4A2" w14:textId="77777777" w:rsidTr="00194729">
        <w:tc>
          <w:tcPr>
            <w:tcW w:w="2515" w:type="dxa"/>
          </w:tcPr>
          <w:p w14:paraId="47DEA3C0" w14:textId="77777777" w:rsidR="00797370" w:rsidRPr="0011263F" w:rsidRDefault="00797370" w:rsidP="00194729">
            <w:pPr>
              <w:spacing w:line="360" w:lineRule="auto"/>
              <w:rPr>
                <w:b/>
                <w:bCs/>
              </w:rPr>
            </w:pPr>
            <w:r w:rsidRPr="0011263F">
              <w:rPr>
                <w:b/>
                <w:bCs/>
              </w:rPr>
              <w:t>Postcondition(s)</w:t>
            </w:r>
          </w:p>
        </w:tc>
        <w:tc>
          <w:tcPr>
            <w:tcW w:w="6835" w:type="dxa"/>
          </w:tcPr>
          <w:p w14:paraId="433CDD7C" w14:textId="77777777" w:rsidR="00797370" w:rsidRDefault="00797370" w:rsidP="00194729">
            <w:pPr>
              <w:spacing w:line="360" w:lineRule="auto"/>
            </w:pPr>
          </w:p>
        </w:tc>
      </w:tr>
    </w:tbl>
    <w:p w14:paraId="57D6ED94" w14:textId="77777777" w:rsidR="00797370" w:rsidRDefault="00797370" w:rsidP="00AB7B2B">
      <w:pPr>
        <w:spacing w:after="240" w:line="360" w:lineRule="auto"/>
      </w:pPr>
    </w:p>
    <w:p w14:paraId="1C9EC4FB" w14:textId="02B97322" w:rsidR="00A93711" w:rsidRDefault="00A93711" w:rsidP="00A93711">
      <w:pPr>
        <w:pStyle w:val="Heading4"/>
      </w:pPr>
      <w:r w:rsidRPr="00375FDB">
        <w:t>4.2.1.</w:t>
      </w:r>
      <w:r>
        <w:t>1</w:t>
      </w:r>
      <w:r>
        <w:t>5</w:t>
      </w:r>
      <w:r w:rsidRPr="00375FDB">
        <w:t xml:space="preserve"> Use Case </w:t>
      </w:r>
      <w:r>
        <w:t>Specification</w:t>
      </w:r>
      <w:r w:rsidRPr="00375FDB">
        <w:t xml:space="preserve"> </w:t>
      </w:r>
      <w:r>
        <w:t>–</w:t>
      </w:r>
      <w:r w:rsidRPr="00375FDB">
        <w:t xml:space="preserve"> </w:t>
      </w:r>
      <w:r>
        <w:t>System Report</w:t>
      </w:r>
    </w:p>
    <w:tbl>
      <w:tblPr>
        <w:tblStyle w:val="TableGrid"/>
        <w:tblW w:w="0" w:type="auto"/>
        <w:tblLook w:val="04A0" w:firstRow="1" w:lastRow="0" w:firstColumn="1" w:lastColumn="0" w:noHBand="0" w:noVBand="1"/>
      </w:tblPr>
      <w:tblGrid>
        <w:gridCol w:w="2515"/>
        <w:gridCol w:w="6835"/>
      </w:tblGrid>
      <w:tr w:rsidR="00A93711" w14:paraId="21EAE0E4" w14:textId="77777777" w:rsidTr="009B133B">
        <w:tc>
          <w:tcPr>
            <w:tcW w:w="2515" w:type="dxa"/>
          </w:tcPr>
          <w:p w14:paraId="11F79BBE" w14:textId="77777777" w:rsidR="00A93711" w:rsidRPr="0011263F" w:rsidRDefault="00A93711" w:rsidP="009B133B">
            <w:pPr>
              <w:spacing w:line="360" w:lineRule="auto"/>
              <w:rPr>
                <w:b/>
                <w:bCs/>
              </w:rPr>
            </w:pPr>
            <w:r w:rsidRPr="0011263F">
              <w:rPr>
                <w:b/>
                <w:bCs/>
              </w:rPr>
              <w:t>Use Case Name</w:t>
            </w:r>
          </w:p>
        </w:tc>
        <w:tc>
          <w:tcPr>
            <w:tcW w:w="6835" w:type="dxa"/>
          </w:tcPr>
          <w:p w14:paraId="631E713B" w14:textId="77777777" w:rsidR="00A93711" w:rsidRDefault="00A93711" w:rsidP="009B133B">
            <w:pPr>
              <w:spacing w:line="360" w:lineRule="auto"/>
            </w:pPr>
            <w:r>
              <w:t>Text</w:t>
            </w:r>
          </w:p>
        </w:tc>
      </w:tr>
      <w:tr w:rsidR="00A93711" w14:paraId="73D460A4" w14:textId="77777777" w:rsidTr="009B133B">
        <w:tc>
          <w:tcPr>
            <w:tcW w:w="2515" w:type="dxa"/>
          </w:tcPr>
          <w:p w14:paraId="4AC2595A" w14:textId="77777777" w:rsidR="00A93711" w:rsidRPr="0011263F" w:rsidRDefault="00A93711" w:rsidP="009B133B">
            <w:pPr>
              <w:spacing w:line="360" w:lineRule="auto"/>
              <w:rPr>
                <w:b/>
                <w:bCs/>
              </w:rPr>
            </w:pPr>
            <w:r w:rsidRPr="0011263F">
              <w:rPr>
                <w:b/>
                <w:bCs/>
              </w:rPr>
              <w:t>Actor(s)</w:t>
            </w:r>
          </w:p>
        </w:tc>
        <w:tc>
          <w:tcPr>
            <w:tcW w:w="6835" w:type="dxa"/>
          </w:tcPr>
          <w:p w14:paraId="1CEAB953" w14:textId="77777777" w:rsidR="00A93711" w:rsidRDefault="00A93711" w:rsidP="009B133B">
            <w:pPr>
              <w:spacing w:line="360" w:lineRule="auto"/>
            </w:pPr>
          </w:p>
        </w:tc>
      </w:tr>
      <w:tr w:rsidR="00A93711" w14:paraId="782C244F" w14:textId="77777777" w:rsidTr="009B133B">
        <w:tc>
          <w:tcPr>
            <w:tcW w:w="2515" w:type="dxa"/>
          </w:tcPr>
          <w:p w14:paraId="358C7C53" w14:textId="77777777" w:rsidR="00A93711" w:rsidRPr="0011263F" w:rsidRDefault="00A93711" w:rsidP="009B133B">
            <w:pPr>
              <w:spacing w:line="360" w:lineRule="auto"/>
              <w:rPr>
                <w:b/>
                <w:bCs/>
              </w:rPr>
            </w:pPr>
            <w:r w:rsidRPr="0011263F">
              <w:rPr>
                <w:b/>
                <w:bCs/>
              </w:rPr>
              <w:t>Description</w:t>
            </w:r>
          </w:p>
        </w:tc>
        <w:tc>
          <w:tcPr>
            <w:tcW w:w="6835" w:type="dxa"/>
          </w:tcPr>
          <w:p w14:paraId="698A42A8" w14:textId="77777777" w:rsidR="00A93711" w:rsidRDefault="00A93711" w:rsidP="009B133B">
            <w:pPr>
              <w:spacing w:line="360" w:lineRule="auto"/>
            </w:pPr>
          </w:p>
        </w:tc>
      </w:tr>
      <w:tr w:rsidR="00A93711" w14:paraId="538787BC" w14:textId="77777777" w:rsidTr="009B133B">
        <w:tc>
          <w:tcPr>
            <w:tcW w:w="2515" w:type="dxa"/>
          </w:tcPr>
          <w:p w14:paraId="5079DF83" w14:textId="77777777" w:rsidR="00A93711" w:rsidRPr="0011263F" w:rsidRDefault="00A93711" w:rsidP="009B133B">
            <w:pPr>
              <w:spacing w:line="360" w:lineRule="auto"/>
              <w:rPr>
                <w:b/>
                <w:bCs/>
              </w:rPr>
            </w:pPr>
            <w:r w:rsidRPr="0011263F">
              <w:rPr>
                <w:b/>
                <w:bCs/>
              </w:rPr>
              <w:t>Priority</w:t>
            </w:r>
          </w:p>
        </w:tc>
        <w:tc>
          <w:tcPr>
            <w:tcW w:w="6835" w:type="dxa"/>
          </w:tcPr>
          <w:p w14:paraId="6E808552" w14:textId="77777777" w:rsidR="00A93711" w:rsidRDefault="00A93711" w:rsidP="009B133B">
            <w:pPr>
              <w:spacing w:line="360" w:lineRule="auto"/>
            </w:pPr>
          </w:p>
        </w:tc>
      </w:tr>
      <w:tr w:rsidR="00A93711" w14:paraId="1D34023C" w14:textId="77777777" w:rsidTr="009B133B">
        <w:tc>
          <w:tcPr>
            <w:tcW w:w="2515" w:type="dxa"/>
          </w:tcPr>
          <w:p w14:paraId="116F1556" w14:textId="77777777" w:rsidR="00A93711" w:rsidRPr="0011263F" w:rsidRDefault="00A93711" w:rsidP="009B133B">
            <w:pPr>
              <w:spacing w:line="360" w:lineRule="auto"/>
              <w:rPr>
                <w:b/>
                <w:bCs/>
              </w:rPr>
            </w:pPr>
            <w:r w:rsidRPr="0011263F">
              <w:rPr>
                <w:b/>
                <w:bCs/>
              </w:rPr>
              <w:t>Precondition(s)</w:t>
            </w:r>
          </w:p>
        </w:tc>
        <w:tc>
          <w:tcPr>
            <w:tcW w:w="6835" w:type="dxa"/>
          </w:tcPr>
          <w:p w14:paraId="6D923624" w14:textId="77777777" w:rsidR="00A93711" w:rsidRDefault="00A93711" w:rsidP="009B133B">
            <w:pPr>
              <w:spacing w:line="360" w:lineRule="auto"/>
            </w:pPr>
          </w:p>
        </w:tc>
      </w:tr>
      <w:tr w:rsidR="00A93711" w14:paraId="5F33930F" w14:textId="77777777" w:rsidTr="009B133B">
        <w:tc>
          <w:tcPr>
            <w:tcW w:w="2515" w:type="dxa"/>
          </w:tcPr>
          <w:p w14:paraId="6F4674B6" w14:textId="77777777" w:rsidR="00A93711" w:rsidRPr="0011263F" w:rsidRDefault="00A93711" w:rsidP="009B133B">
            <w:pPr>
              <w:spacing w:line="360" w:lineRule="auto"/>
              <w:rPr>
                <w:b/>
                <w:bCs/>
              </w:rPr>
            </w:pPr>
            <w:r w:rsidRPr="0011263F">
              <w:rPr>
                <w:b/>
                <w:bCs/>
              </w:rPr>
              <w:t>Main Flow</w:t>
            </w:r>
          </w:p>
        </w:tc>
        <w:tc>
          <w:tcPr>
            <w:tcW w:w="6835" w:type="dxa"/>
          </w:tcPr>
          <w:p w14:paraId="7CF85DCE" w14:textId="77777777" w:rsidR="00A93711" w:rsidRDefault="00A93711" w:rsidP="009B133B">
            <w:pPr>
              <w:spacing w:line="360" w:lineRule="auto"/>
            </w:pPr>
          </w:p>
        </w:tc>
      </w:tr>
      <w:tr w:rsidR="00A93711" w14:paraId="588404E9" w14:textId="77777777" w:rsidTr="009B133B">
        <w:tc>
          <w:tcPr>
            <w:tcW w:w="2515" w:type="dxa"/>
          </w:tcPr>
          <w:p w14:paraId="589D7D97" w14:textId="77777777" w:rsidR="00A93711" w:rsidRPr="0011263F" w:rsidRDefault="00A93711" w:rsidP="009B133B">
            <w:pPr>
              <w:spacing w:line="360" w:lineRule="auto"/>
              <w:rPr>
                <w:b/>
                <w:bCs/>
              </w:rPr>
            </w:pPr>
            <w:r w:rsidRPr="0011263F">
              <w:rPr>
                <w:b/>
                <w:bCs/>
              </w:rPr>
              <w:t>Alternative Flow</w:t>
            </w:r>
          </w:p>
        </w:tc>
        <w:tc>
          <w:tcPr>
            <w:tcW w:w="6835" w:type="dxa"/>
          </w:tcPr>
          <w:p w14:paraId="2CE7ED36" w14:textId="77777777" w:rsidR="00A93711" w:rsidRDefault="00A93711" w:rsidP="009B133B">
            <w:pPr>
              <w:spacing w:line="360" w:lineRule="auto"/>
            </w:pPr>
          </w:p>
        </w:tc>
      </w:tr>
      <w:tr w:rsidR="00A93711" w14:paraId="5F4CA8E1" w14:textId="77777777" w:rsidTr="009B133B">
        <w:tc>
          <w:tcPr>
            <w:tcW w:w="2515" w:type="dxa"/>
          </w:tcPr>
          <w:p w14:paraId="5BBD45BF" w14:textId="77777777" w:rsidR="00A93711" w:rsidRPr="0011263F" w:rsidRDefault="00A93711" w:rsidP="009B133B">
            <w:pPr>
              <w:spacing w:line="360" w:lineRule="auto"/>
              <w:rPr>
                <w:b/>
                <w:bCs/>
              </w:rPr>
            </w:pPr>
            <w:r w:rsidRPr="0011263F">
              <w:rPr>
                <w:b/>
                <w:bCs/>
              </w:rPr>
              <w:t>Postcondition(s)</w:t>
            </w:r>
          </w:p>
        </w:tc>
        <w:tc>
          <w:tcPr>
            <w:tcW w:w="6835" w:type="dxa"/>
          </w:tcPr>
          <w:p w14:paraId="072987D5" w14:textId="77777777" w:rsidR="00A93711" w:rsidRDefault="00A93711" w:rsidP="009B133B">
            <w:pPr>
              <w:spacing w:line="360" w:lineRule="auto"/>
            </w:pPr>
          </w:p>
        </w:tc>
      </w:tr>
    </w:tbl>
    <w:p w14:paraId="0D9704EC" w14:textId="77777777" w:rsidR="004A48BE" w:rsidRDefault="004A48BE">
      <w:r>
        <w:br w:type="page"/>
      </w:r>
    </w:p>
    <w:p w14:paraId="6CC5D85E" w14:textId="5F31952E" w:rsidR="00CA506B" w:rsidRDefault="00EE40CA" w:rsidP="00EE40CA">
      <w:pPr>
        <w:pStyle w:val="Heading3"/>
      </w:pPr>
      <w:r>
        <w:lastRenderedPageBreak/>
        <w:t xml:space="preserve">4.2.2 </w:t>
      </w:r>
      <w:r w:rsidR="00CA506B">
        <w:t>Activity Diagrams</w:t>
      </w:r>
    </w:p>
    <w:p w14:paraId="64E99687" w14:textId="77777777" w:rsidR="00E07506" w:rsidRDefault="004A48BE" w:rsidP="004A48BE">
      <w:pPr>
        <w:pStyle w:val="Heading4"/>
      </w:pPr>
      <w:r>
        <w:t>4.2.2.1 Bank Information</w:t>
      </w:r>
    </w:p>
    <w:p w14:paraId="290F4A7F" w14:textId="5BD849D6" w:rsidR="00E07506" w:rsidRDefault="004E7B5C" w:rsidP="00E07506">
      <w:pPr>
        <w:spacing w:after="240" w:line="360" w:lineRule="auto"/>
        <w:jc w:val="both"/>
      </w:pPr>
      <w:proofErr w:type="spellStart"/>
      <w:r>
        <w:t>asdasd</w:t>
      </w:r>
      <w:proofErr w:type="spellEnd"/>
    </w:p>
    <w:p w14:paraId="115C75DD" w14:textId="77777777" w:rsidR="00E07506" w:rsidRDefault="00E07506" w:rsidP="00E07506">
      <w:pPr>
        <w:spacing w:after="240" w:line="360" w:lineRule="auto"/>
        <w:jc w:val="both"/>
      </w:pPr>
    </w:p>
    <w:p w14:paraId="76057A05" w14:textId="77777777" w:rsidR="0086760E" w:rsidRDefault="00E07506" w:rsidP="004A48BE">
      <w:pPr>
        <w:pStyle w:val="Heading4"/>
      </w:pPr>
      <w:r>
        <w:t xml:space="preserve">4.2.2.2 Register </w:t>
      </w:r>
    </w:p>
    <w:p w14:paraId="34B47DF2" w14:textId="1402DDE3" w:rsidR="0086760E" w:rsidRDefault="004E7B5C" w:rsidP="0045100D">
      <w:pPr>
        <w:spacing w:line="360" w:lineRule="auto"/>
        <w:jc w:val="both"/>
      </w:pPr>
      <w:proofErr w:type="spellStart"/>
      <w:r>
        <w:t>asdas</w:t>
      </w:r>
      <w:proofErr w:type="spellEnd"/>
    </w:p>
    <w:p w14:paraId="2B7989D9" w14:textId="77777777" w:rsidR="0086760E" w:rsidRDefault="0086760E" w:rsidP="0045100D">
      <w:pPr>
        <w:spacing w:line="360" w:lineRule="auto"/>
        <w:jc w:val="both"/>
      </w:pPr>
    </w:p>
    <w:p w14:paraId="6AF528CB" w14:textId="77777777" w:rsidR="004E7B5C" w:rsidRDefault="004E7B5C" w:rsidP="0045100D">
      <w:pPr>
        <w:spacing w:line="360" w:lineRule="auto"/>
        <w:jc w:val="both"/>
      </w:pPr>
    </w:p>
    <w:p w14:paraId="7CE594CD" w14:textId="4C84C959" w:rsidR="008A3858" w:rsidRDefault="008A3858" w:rsidP="008A3858">
      <w:pPr>
        <w:pStyle w:val="Heading3"/>
      </w:pPr>
      <w:r>
        <w:lastRenderedPageBreak/>
        <w:t>4.2.</w:t>
      </w:r>
      <w:r>
        <w:t>3</w:t>
      </w:r>
      <w:r>
        <w:t xml:space="preserve"> </w:t>
      </w:r>
      <w:r>
        <w:t>Class</w:t>
      </w:r>
      <w:r>
        <w:t xml:space="preserve"> Diagram</w:t>
      </w:r>
    </w:p>
    <w:p w14:paraId="544187AD" w14:textId="2E27DA41" w:rsidR="00D21451" w:rsidRDefault="00D21451" w:rsidP="00D21451">
      <w:r>
        <w:rPr>
          <w:noProof/>
        </w:rPr>
        <w:drawing>
          <wp:inline distT="0" distB="0" distL="0" distR="0" wp14:anchorId="69E6BF30" wp14:editId="0211EAED">
            <wp:extent cx="5943600" cy="7662545"/>
            <wp:effectExtent l="0" t="0" r="0" b="0"/>
            <wp:docPr id="175211010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10108" name="Picture 2" descr="A screenshot of a computer&#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7662545"/>
                    </a:xfrm>
                    <a:prstGeom prst="rect">
                      <a:avLst/>
                    </a:prstGeom>
                    <a:noFill/>
                    <a:ln>
                      <a:noFill/>
                    </a:ln>
                  </pic:spPr>
                </pic:pic>
              </a:graphicData>
            </a:graphic>
          </wp:inline>
        </w:drawing>
      </w:r>
    </w:p>
    <w:p w14:paraId="644A41A6" w14:textId="192F1E7D" w:rsidR="00C34CB2" w:rsidRDefault="00C34CB2" w:rsidP="008A3858"/>
    <w:p w14:paraId="213CB1A6" w14:textId="77777777" w:rsidR="00C34CB2" w:rsidRDefault="00C34CB2" w:rsidP="008A3858"/>
    <w:p w14:paraId="05838177" w14:textId="77777777" w:rsidR="00C34CB2" w:rsidRDefault="00C34CB2" w:rsidP="008A3858"/>
    <w:p w14:paraId="210A675B" w14:textId="22EC448B" w:rsidR="00C34CB2" w:rsidRDefault="00C34CB2" w:rsidP="00C34CB2">
      <w:pPr>
        <w:pStyle w:val="Heading3"/>
      </w:pPr>
      <w:r>
        <w:t>4.2.</w:t>
      </w:r>
      <w:r>
        <w:t>4</w:t>
      </w:r>
      <w:r>
        <w:t xml:space="preserve"> </w:t>
      </w:r>
      <w:r w:rsidR="00EF2DAC">
        <w:t>System Architecture</w:t>
      </w:r>
      <w:r>
        <w:t xml:space="preserve"> Diagram</w:t>
      </w:r>
    </w:p>
    <w:p w14:paraId="6D4CD9B0" w14:textId="1D08BD78" w:rsidR="00EF2DAC" w:rsidRDefault="00EF2DAC" w:rsidP="00EF2DAC">
      <w:r>
        <w:rPr>
          <w:noProof/>
        </w:rPr>
        <w:drawing>
          <wp:inline distT="0" distB="0" distL="0" distR="0" wp14:anchorId="5F4B7824" wp14:editId="735956DE">
            <wp:extent cx="5943600" cy="3917950"/>
            <wp:effectExtent l="0" t="0" r="0" b="0"/>
            <wp:docPr id="174443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917950"/>
                    </a:xfrm>
                    <a:prstGeom prst="rect">
                      <a:avLst/>
                    </a:prstGeom>
                    <a:noFill/>
                    <a:ln>
                      <a:noFill/>
                    </a:ln>
                  </pic:spPr>
                </pic:pic>
              </a:graphicData>
            </a:graphic>
          </wp:inline>
        </w:drawing>
      </w:r>
    </w:p>
    <w:p w14:paraId="2D7473B9" w14:textId="3077F876" w:rsidR="004A48BE" w:rsidRDefault="004A48BE" w:rsidP="008A3858">
      <w:r>
        <w:br w:type="page"/>
      </w:r>
    </w:p>
    <w:p w14:paraId="71644298" w14:textId="69ADB4B4" w:rsidR="00E75D5F" w:rsidRPr="00AB7B2B" w:rsidRDefault="00E75D5F" w:rsidP="00E75D5F">
      <w:pPr>
        <w:pStyle w:val="Heading2"/>
      </w:pPr>
      <w:r>
        <w:lastRenderedPageBreak/>
        <w:t>4.3 Database Design</w:t>
      </w:r>
    </w:p>
    <w:p w14:paraId="02D5E55C" w14:textId="712BF986" w:rsidR="0072124F" w:rsidRDefault="0072124F" w:rsidP="0072124F">
      <w:pPr>
        <w:pStyle w:val="Heading3"/>
      </w:pPr>
      <w:r>
        <w:t xml:space="preserve">4.3.1 </w:t>
      </w:r>
      <w:r w:rsidR="003B3860">
        <w:t>Entity-Relationship Diagram</w:t>
      </w:r>
    </w:p>
    <w:p w14:paraId="4B6C7793" w14:textId="0B3B18E6" w:rsidR="00262B9E" w:rsidRDefault="00262B9E" w:rsidP="00262B9E"/>
    <w:p w14:paraId="238DA192" w14:textId="09D274AF" w:rsidR="00262B9E" w:rsidRDefault="00262B9E" w:rsidP="00262B9E">
      <w:r>
        <w:t>MySQL</w:t>
      </w:r>
      <w:r w:rsidR="00285ABC">
        <w:t xml:space="preserve"> is chosen. Define </w:t>
      </w:r>
      <w:proofErr w:type="gramStart"/>
      <w:r w:rsidR="00285ABC">
        <w:t>why</w:t>
      </w:r>
      <w:proofErr w:type="gramEnd"/>
    </w:p>
    <w:p w14:paraId="3BFEE997" w14:textId="77777777" w:rsidR="007A02BB" w:rsidRDefault="007A02BB" w:rsidP="00262B9E"/>
    <w:p w14:paraId="044464AA" w14:textId="04CD1E7A" w:rsidR="005574C8" w:rsidRDefault="00D21307" w:rsidP="005574C8">
      <w:pPr>
        <w:keepNext/>
      </w:pPr>
      <w:r>
        <w:rPr>
          <w:noProof/>
        </w:rPr>
        <w:drawing>
          <wp:inline distT="0" distB="0" distL="0" distR="0" wp14:anchorId="6E6814FE" wp14:editId="47EA5BB6">
            <wp:extent cx="5934075" cy="3800475"/>
            <wp:effectExtent l="0" t="0" r="9525" b="9525"/>
            <wp:docPr id="7055266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3800475"/>
                    </a:xfrm>
                    <a:prstGeom prst="rect">
                      <a:avLst/>
                    </a:prstGeom>
                    <a:noFill/>
                    <a:ln>
                      <a:noFill/>
                    </a:ln>
                  </pic:spPr>
                </pic:pic>
              </a:graphicData>
            </a:graphic>
          </wp:inline>
        </w:drawing>
      </w:r>
    </w:p>
    <w:p w14:paraId="1D2D633E" w14:textId="1359A5A2" w:rsidR="00E85052" w:rsidRDefault="005574C8" w:rsidP="005574C8">
      <w:pPr>
        <w:pStyle w:val="Caption"/>
        <w:jc w:val="center"/>
      </w:pPr>
      <w:r>
        <w:t xml:space="preserve">Figure </w:t>
      </w:r>
      <w:r>
        <w:fldChar w:fldCharType="begin"/>
      </w:r>
      <w:r>
        <w:instrText xml:space="preserve"> SEQ Figure \* ARABIC </w:instrText>
      </w:r>
      <w:r>
        <w:fldChar w:fldCharType="separate"/>
      </w:r>
      <w:r>
        <w:rPr>
          <w:noProof/>
        </w:rPr>
        <w:t>30</w:t>
      </w:r>
      <w:r>
        <w:fldChar w:fldCharType="end"/>
      </w:r>
      <w:r>
        <w:t xml:space="preserve">: </w:t>
      </w:r>
      <w:proofErr w:type="spellStart"/>
      <w:r>
        <w:t>Finease's</w:t>
      </w:r>
      <w:proofErr w:type="spellEnd"/>
      <w:r>
        <w:t xml:space="preserve"> MySQL ERD</w:t>
      </w:r>
    </w:p>
    <w:p w14:paraId="0D817299" w14:textId="77777777" w:rsidR="007A02BB" w:rsidRDefault="007A02BB" w:rsidP="00262B9E"/>
    <w:p w14:paraId="7FB0F910" w14:textId="77777777" w:rsidR="00E85052" w:rsidRDefault="00E85052" w:rsidP="00262B9E"/>
    <w:p w14:paraId="67F40CD2" w14:textId="01B0592D" w:rsidR="00E85052" w:rsidRDefault="00E85052" w:rsidP="00E85052">
      <w:pPr>
        <w:pStyle w:val="Heading3"/>
      </w:pPr>
      <w:r>
        <w:t>4.3.2 Data Dictionary</w:t>
      </w:r>
    </w:p>
    <w:p w14:paraId="34CF809D" w14:textId="5FBC806C" w:rsidR="005574C8" w:rsidRDefault="005574C8" w:rsidP="005574C8">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Pr="000862C0">
        <w:t>Data dictionary for Users Collection</w:t>
      </w:r>
    </w:p>
    <w:tbl>
      <w:tblPr>
        <w:tblStyle w:val="TableGrid"/>
        <w:tblW w:w="0" w:type="auto"/>
        <w:tblLook w:val="04A0" w:firstRow="1" w:lastRow="0" w:firstColumn="1" w:lastColumn="0" w:noHBand="0" w:noVBand="1"/>
      </w:tblPr>
      <w:tblGrid>
        <w:gridCol w:w="3116"/>
        <w:gridCol w:w="2009"/>
        <w:gridCol w:w="4225"/>
      </w:tblGrid>
      <w:tr w:rsidR="008A3803" w14:paraId="19AA2B26" w14:textId="77777777" w:rsidTr="005574C8">
        <w:trPr>
          <w:trHeight w:val="360"/>
        </w:trPr>
        <w:tc>
          <w:tcPr>
            <w:tcW w:w="9350" w:type="dxa"/>
            <w:gridSpan w:val="3"/>
            <w:shd w:val="clear" w:color="auto" w:fill="FBE4D5" w:themeFill="accent2" w:themeFillTint="33"/>
            <w:vAlign w:val="center"/>
          </w:tcPr>
          <w:p w14:paraId="59C29A66" w14:textId="6D29AD9C" w:rsidR="008A3803" w:rsidRPr="005574C8" w:rsidRDefault="008A3803" w:rsidP="005574C8">
            <w:pPr>
              <w:jc w:val="center"/>
              <w:rPr>
                <w:b/>
                <w:bCs/>
              </w:rPr>
            </w:pPr>
            <w:r w:rsidRPr="005574C8">
              <w:rPr>
                <w:b/>
                <w:bCs/>
              </w:rPr>
              <w:t>User Collection</w:t>
            </w:r>
          </w:p>
        </w:tc>
      </w:tr>
      <w:tr w:rsidR="008A3803" w14:paraId="3A515D3F" w14:textId="77777777" w:rsidTr="005574C8">
        <w:trPr>
          <w:trHeight w:val="360"/>
        </w:trPr>
        <w:tc>
          <w:tcPr>
            <w:tcW w:w="3116" w:type="dxa"/>
            <w:shd w:val="clear" w:color="auto" w:fill="F2F2F2" w:themeFill="background1" w:themeFillShade="F2"/>
            <w:vAlign w:val="center"/>
          </w:tcPr>
          <w:p w14:paraId="30462074" w14:textId="7A39ADDE" w:rsidR="008A3803" w:rsidRPr="005574C8" w:rsidRDefault="008A3803" w:rsidP="005574C8">
            <w:pPr>
              <w:rPr>
                <w:b/>
                <w:bCs/>
              </w:rPr>
            </w:pPr>
            <w:r w:rsidRPr="005574C8">
              <w:rPr>
                <w:b/>
                <w:bCs/>
              </w:rPr>
              <w:t>Field Name</w:t>
            </w:r>
          </w:p>
        </w:tc>
        <w:tc>
          <w:tcPr>
            <w:tcW w:w="2009" w:type="dxa"/>
            <w:shd w:val="clear" w:color="auto" w:fill="F2F2F2" w:themeFill="background1" w:themeFillShade="F2"/>
            <w:vAlign w:val="center"/>
          </w:tcPr>
          <w:p w14:paraId="0D57DF34" w14:textId="5B65A6A8" w:rsidR="008A3803" w:rsidRPr="005574C8" w:rsidRDefault="008A3803" w:rsidP="005574C8">
            <w:pPr>
              <w:rPr>
                <w:b/>
                <w:bCs/>
              </w:rPr>
            </w:pPr>
            <w:r w:rsidRPr="005574C8">
              <w:rPr>
                <w:b/>
                <w:bCs/>
              </w:rPr>
              <w:t>Field Type</w:t>
            </w:r>
          </w:p>
        </w:tc>
        <w:tc>
          <w:tcPr>
            <w:tcW w:w="4225" w:type="dxa"/>
            <w:shd w:val="clear" w:color="auto" w:fill="F2F2F2" w:themeFill="background1" w:themeFillShade="F2"/>
            <w:vAlign w:val="center"/>
          </w:tcPr>
          <w:p w14:paraId="7F1A984A" w14:textId="397FBF3E" w:rsidR="008A3803" w:rsidRPr="005574C8" w:rsidRDefault="008A3803" w:rsidP="005574C8">
            <w:pPr>
              <w:rPr>
                <w:b/>
                <w:bCs/>
              </w:rPr>
            </w:pPr>
            <w:r w:rsidRPr="005574C8">
              <w:rPr>
                <w:b/>
                <w:bCs/>
              </w:rPr>
              <w:t>Description</w:t>
            </w:r>
          </w:p>
        </w:tc>
      </w:tr>
      <w:tr w:rsidR="008A3803" w14:paraId="5606BA66" w14:textId="77777777" w:rsidTr="005574C8">
        <w:trPr>
          <w:trHeight w:val="360"/>
        </w:trPr>
        <w:tc>
          <w:tcPr>
            <w:tcW w:w="3116" w:type="dxa"/>
            <w:vAlign w:val="center"/>
          </w:tcPr>
          <w:p w14:paraId="5E731838" w14:textId="4DB0614A" w:rsidR="008A3803" w:rsidRDefault="005574C8" w:rsidP="005574C8">
            <w:proofErr w:type="spellStart"/>
            <w:r>
              <w:t>user_id</w:t>
            </w:r>
            <w:proofErr w:type="spellEnd"/>
          </w:p>
        </w:tc>
        <w:tc>
          <w:tcPr>
            <w:tcW w:w="2009" w:type="dxa"/>
            <w:vAlign w:val="center"/>
          </w:tcPr>
          <w:p w14:paraId="0075107D" w14:textId="4C07272A" w:rsidR="008A3803" w:rsidRDefault="005574C8" w:rsidP="005574C8">
            <w:proofErr w:type="spellStart"/>
            <w:r>
              <w:t>BigInt</w:t>
            </w:r>
            <w:proofErr w:type="spellEnd"/>
          </w:p>
        </w:tc>
        <w:tc>
          <w:tcPr>
            <w:tcW w:w="4225" w:type="dxa"/>
            <w:vAlign w:val="center"/>
          </w:tcPr>
          <w:p w14:paraId="26062D5B" w14:textId="35BAB238" w:rsidR="008A3803" w:rsidRDefault="008A3803" w:rsidP="005574C8">
            <w:r>
              <w:t>ID of the user</w:t>
            </w:r>
          </w:p>
        </w:tc>
      </w:tr>
      <w:tr w:rsidR="008A3803" w14:paraId="4C890532" w14:textId="77777777" w:rsidTr="005574C8">
        <w:trPr>
          <w:trHeight w:val="360"/>
        </w:trPr>
        <w:tc>
          <w:tcPr>
            <w:tcW w:w="3116" w:type="dxa"/>
            <w:vAlign w:val="center"/>
          </w:tcPr>
          <w:p w14:paraId="5B29C530" w14:textId="31B2AC17" w:rsidR="008A3803" w:rsidRDefault="005574C8" w:rsidP="005574C8">
            <w:r>
              <w:t>Email</w:t>
            </w:r>
          </w:p>
        </w:tc>
        <w:tc>
          <w:tcPr>
            <w:tcW w:w="2009" w:type="dxa"/>
            <w:vAlign w:val="center"/>
          </w:tcPr>
          <w:p w14:paraId="6C7EBAC5" w14:textId="1D82861D" w:rsidR="008A3803" w:rsidRDefault="008A3803" w:rsidP="005574C8">
            <w:r>
              <w:t>String</w:t>
            </w:r>
          </w:p>
        </w:tc>
        <w:tc>
          <w:tcPr>
            <w:tcW w:w="4225" w:type="dxa"/>
            <w:vAlign w:val="center"/>
          </w:tcPr>
          <w:p w14:paraId="54D00CD4" w14:textId="3EAE5B1C" w:rsidR="008A3803" w:rsidRDefault="005574C8" w:rsidP="005574C8">
            <w:r>
              <w:t>Email</w:t>
            </w:r>
            <w:r w:rsidR="008A3803">
              <w:t xml:space="preserve"> of the user</w:t>
            </w:r>
          </w:p>
        </w:tc>
      </w:tr>
      <w:tr w:rsidR="008A3803" w14:paraId="1CAB5191" w14:textId="77777777" w:rsidTr="005574C8">
        <w:trPr>
          <w:trHeight w:val="360"/>
        </w:trPr>
        <w:tc>
          <w:tcPr>
            <w:tcW w:w="3116" w:type="dxa"/>
            <w:vAlign w:val="center"/>
          </w:tcPr>
          <w:p w14:paraId="3F992362" w14:textId="58DCF737" w:rsidR="008A3803" w:rsidRDefault="005574C8" w:rsidP="005574C8">
            <w:r>
              <w:t>Enabled</w:t>
            </w:r>
          </w:p>
        </w:tc>
        <w:tc>
          <w:tcPr>
            <w:tcW w:w="2009" w:type="dxa"/>
            <w:vAlign w:val="center"/>
          </w:tcPr>
          <w:p w14:paraId="70EF46BB" w14:textId="2687DF61" w:rsidR="008A3803" w:rsidRDefault="005574C8" w:rsidP="005574C8">
            <w:r>
              <w:t>Boolean</w:t>
            </w:r>
          </w:p>
        </w:tc>
        <w:tc>
          <w:tcPr>
            <w:tcW w:w="4225" w:type="dxa"/>
            <w:vAlign w:val="center"/>
          </w:tcPr>
          <w:p w14:paraId="267975DC" w14:textId="723E5053" w:rsidR="008A3803" w:rsidRDefault="005574C8" w:rsidP="005574C8">
            <w:r>
              <w:t>Account status of the user</w:t>
            </w:r>
          </w:p>
        </w:tc>
      </w:tr>
      <w:tr w:rsidR="008A3803" w14:paraId="0E54BEF1" w14:textId="77777777" w:rsidTr="005574C8">
        <w:trPr>
          <w:trHeight w:val="360"/>
        </w:trPr>
        <w:tc>
          <w:tcPr>
            <w:tcW w:w="3116" w:type="dxa"/>
            <w:vAlign w:val="center"/>
          </w:tcPr>
          <w:p w14:paraId="7364D694" w14:textId="056F9356" w:rsidR="008A3803" w:rsidRDefault="005574C8" w:rsidP="005574C8">
            <w:proofErr w:type="spellStart"/>
            <w:r>
              <w:t>first_name</w:t>
            </w:r>
            <w:proofErr w:type="spellEnd"/>
          </w:p>
        </w:tc>
        <w:tc>
          <w:tcPr>
            <w:tcW w:w="2009" w:type="dxa"/>
            <w:vAlign w:val="center"/>
          </w:tcPr>
          <w:p w14:paraId="7E88E0BA" w14:textId="68A90723" w:rsidR="008A3803" w:rsidRDefault="005574C8" w:rsidP="005574C8">
            <w:r>
              <w:t>Varchar</w:t>
            </w:r>
          </w:p>
        </w:tc>
        <w:tc>
          <w:tcPr>
            <w:tcW w:w="4225" w:type="dxa"/>
            <w:vAlign w:val="center"/>
          </w:tcPr>
          <w:p w14:paraId="64222E3D" w14:textId="41EA0475" w:rsidR="008A3803" w:rsidRDefault="005574C8" w:rsidP="005574C8">
            <w:r>
              <w:t>First name of the user</w:t>
            </w:r>
          </w:p>
        </w:tc>
      </w:tr>
      <w:tr w:rsidR="008A3803" w14:paraId="2FA21693" w14:textId="77777777" w:rsidTr="005574C8">
        <w:trPr>
          <w:trHeight w:val="360"/>
        </w:trPr>
        <w:tc>
          <w:tcPr>
            <w:tcW w:w="3116" w:type="dxa"/>
            <w:vAlign w:val="center"/>
          </w:tcPr>
          <w:p w14:paraId="642DE2CA" w14:textId="0C807F37" w:rsidR="008A3803" w:rsidRDefault="005574C8" w:rsidP="005574C8">
            <w:proofErr w:type="spellStart"/>
            <w:r>
              <w:t>last_name</w:t>
            </w:r>
            <w:proofErr w:type="spellEnd"/>
          </w:p>
        </w:tc>
        <w:tc>
          <w:tcPr>
            <w:tcW w:w="2009" w:type="dxa"/>
            <w:vAlign w:val="center"/>
          </w:tcPr>
          <w:p w14:paraId="4F6244E9" w14:textId="3783AA4C" w:rsidR="008A3803" w:rsidRDefault="005574C8" w:rsidP="005574C8">
            <w:r>
              <w:t>Varchar</w:t>
            </w:r>
          </w:p>
        </w:tc>
        <w:tc>
          <w:tcPr>
            <w:tcW w:w="4225" w:type="dxa"/>
            <w:vAlign w:val="center"/>
          </w:tcPr>
          <w:p w14:paraId="07FA7D35" w14:textId="751196F0" w:rsidR="008A3803" w:rsidRDefault="005574C8" w:rsidP="005574C8">
            <w:r>
              <w:t>Last name of the user</w:t>
            </w:r>
          </w:p>
        </w:tc>
      </w:tr>
      <w:tr w:rsidR="005574C8" w14:paraId="72589329" w14:textId="77777777" w:rsidTr="005574C8">
        <w:trPr>
          <w:trHeight w:val="360"/>
        </w:trPr>
        <w:tc>
          <w:tcPr>
            <w:tcW w:w="3116" w:type="dxa"/>
            <w:vAlign w:val="center"/>
          </w:tcPr>
          <w:p w14:paraId="16882242" w14:textId="35F4329A" w:rsidR="005574C8" w:rsidRDefault="005574C8" w:rsidP="005574C8">
            <w:r>
              <w:t>Password</w:t>
            </w:r>
          </w:p>
        </w:tc>
        <w:tc>
          <w:tcPr>
            <w:tcW w:w="2009" w:type="dxa"/>
            <w:vAlign w:val="center"/>
          </w:tcPr>
          <w:p w14:paraId="7F970429" w14:textId="2DA30787" w:rsidR="005574C8" w:rsidRDefault="005574C8" w:rsidP="005574C8">
            <w:r>
              <w:t>Varchar</w:t>
            </w:r>
          </w:p>
        </w:tc>
        <w:tc>
          <w:tcPr>
            <w:tcW w:w="4225" w:type="dxa"/>
            <w:vAlign w:val="center"/>
          </w:tcPr>
          <w:p w14:paraId="5F87A883" w14:textId="4FC8A20B" w:rsidR="005574C8" w:rsidRDefault="005574C8" w:rsidP="005574C8">
            <w:r>
              <w:t>Password of the user</w:t>
            </w:r>
          </w:p>
        </w:tc>
      </w:tr>
      <w:tr w:rsidR="005574C8" w14:paraId="7C2988FD" w14:textId="77777777" w:rsidTr="005574C8">
        <w:trPr>
          <w:trHeight w:val="360"/>
        </w:trPr>
        <w:tc>
          <w:tcPr>
            <w:tcW w:w="3116" w:type="dxa"/>
            <w:vAlign w:val="center"/>
          </w:tcPr>
          <w:p w14:paraId="4B128979" w14:textId="07DD4274" w:rsidR="005574C8" w:rsidRDefault="005574C8" w:rsidP="005574C8">
            <w:proofErr w:type="spellStart"/>
            <w:r>
              <w:lastRenderedPageBreak/>
              <w:t>phone_number</w:t>
            </w:r>
            <w:proofErr w:type="spellEnd"/>
          </w:p>
        </w:tc>
        <w:tc>
          <w:tcPr>
            <w:tcW w:w="2009" w:type="dxa"/>
            <w:vAlign w:val="center"/>
          </w:tcPr>
          <w:p w14:paraId="2130D148" w14:textId="46E6AED6" w:rsidR="005574C8" w:rsidRDefault="005574C8" w:rsidP="005574C8">
            <w:r>
              <w:t>Varchar</w:t>
            </w:r>
          </w:p>
        </w:tc>
        <w:tc>
          <w:tcPr>
            <w:tcW w:w="4225" w:type="dxa"/>
            <w:vAlign w:val="center"/>
          </w:tcPr>
          <w:p w14:paraId="68D98754" w14:textId="1AE1D26A" w:rsidR="005574C8" w:rsidRDefault="005574C8" w:rsidP="005574C8">
            <w:r>
              <w:t>Phone number of the user</w:t>
            </w:r>
          </w:p>
        </w:tc>
      </w:tr>
      <w:tr w:rsidR="005574C8" w14:paraId="060CBE27" w14:textId="77777777" w:rsidTr="005574C8">
        <w:trPr>
          <w:trHeight w:val="360"/>
        </w:trPr>
        <w:tc>
          <w:tcPr>
            <w:tcW w:w="3116" w:type="dxa"/>
            <w:vAlign w:val="center"/>
          </w:tcPr>
          <w:p w14:paraId="60794C31" w14:textId="28CB7431" w:rsidR="005574C8" w:rsidRDefault="005574C8" w:rsidP="005574C8">
            <w:r>
              <w:t>username</w:t>
            </w:r>
          </w:p>
        </w:tc>
        <w:tc>
          <w:tcPr>
            <w:tcW w:w="2009" w:type="dxa"/>
            <w:vAlign w:val="center"/>
          </w:tcPr>
          <w:p w14:paraId="286CDE6D" w14:textId="1ACE2D0C" w:rsidR="005574C8" w:rsidRDefault="005574C8" w:rsidP="005574C8">
            <w:r>
              <w:t>Varchar</w:t>
            </w:r>
          </w:p>
        </w:tc>
        <w:tc>
          <w:tcPr>
            <w:tcW w:w="4225" w:type="dxa"/>
            <w:vAlign w:val="center"/>
          </w:tcPr>
          <w:p w14:paraId="739DC147" w14:textId="64252BDB" w:rsidR="005574C8" w:rsidRDefault="005574C8" w:rsidP="005574C8">
            <w:r>
              <w:t>Username of the user</w:t>
            </w:r>
          </w:p>
        </w:tc>
      </w:tr>
      <w:tr w:rsidR="005574C8" w14:paraId="4130D010" w14:textId="77777777" w:rsidTr="005574C8">
        <w:trPr>
          <w:trHeight w:val="360"/>
        </w:trPr>
        <w:tc>
          <w:tcPr>
            <w:tcW w:w="3116" w:type="dxa"/>
            <w:vAlign w:val="center"/>
          </w:tcPr>
          <w:p w14:paraId="31E78D4D" w14:textId="0D31541A" w:rsidR="005574C8" w:rsidRDefault="005574C8" w:rsidP="005574C8">
            <w:proofErr w:type="spellStart"/>
            <w:r>
              <w:t>current_account_id</w:t>
            </w:r>
            <w:proofErr w:type="spellEnd"/>
          </w:p>
        </w:tc>
        <w:tc>
          <w:tcPr>
            <w:tcW w:w="2009" w:type="dxa"/>
            <w:vAlign w:val="center"/>
          </w:tcPr>
          <w:p w14:paraId="1B24801E" w14:textId="1F65C5E3" w:rsidR="005574C8" w:rsidRDefault="005574C8" w:rsidP="005574C8">
            <w:proofErr w:type="spellStart"/>
            <w:r>
              <w:t>BigInt</w:t>
            </w:r>
            <w:proofErr w:type="spellEnd"/>
          </w:p>
        </w:tc>
        <w:tc>
          <w:tcPr>
            <w:tcW w:w="4225" w:type="dxa"/>
            <w:vAlign w:val="center"/>
          </w:tcPr>
          <w:p w14:paraId="6253BAC4" w14:textId="71ABC7EE" w:rsidR="005574C8" w:rsidRDefault="005574C8" w:rsidP="005574C8">
            <w:r>
              <w:t>Current account ID of the user</w:t>
            </w:r>
          </w:p>
        </w:tc>
      </w:tr>
      <w:tr w:rsidR="005574C8" w14:paraId="25D3DD67" w14:textId="77777777" w:rsidTr="005574C8">
        <w:trPr>
          <w:trHeight w:val="360"/>
        </w:trPr>
        <w:tc>
          <w:tcPr>
            <w:tcW w:w="3116" w:type="dxa"/>
            <w:vAlign w:val="center"/>
          </w:tcPr>
          <w:p w14:paraId="08AACE02" w14:textId="0C865AF7" w:rsidR="005574C8" w:rsidRDefault="005574C8" w:rsidP="005574C8">
            <w:proofErr w:type="spellStart"/>
            <w:r>
              <w:t>savings_account_id</w:t>
            </w:r>
            <w:proofErr w:type="spellEnd"/>
          </w:p>
        </w:tc>
        <w:tc>
          <w:tcPr>
            <w:tcW w:w="2009" w:type="dxa"/>
            <w:vAlign w:val="center"/>
          </w:tcPr>
          <w:p w14:paraId="1BADCE30" w14:textId="7C39F7C4" w:rsidR="005574C8" w:rsidRDefault="005574C8" w:rsidP="005574C8">
            <w:proofErr w:type="spellStart"/>
            <w:r>
              <w:t>BigInt</w:t>
            </w:r>
            <w:proofErr w:type="spellEnd"/>
          </w:p>
        </w:tc>
        <w:tc>
          <w:tcPr>
            <w:tcW w:w="4225" w:type="dxa"/>
            <w:vAlign w:val="center"/>
          </w:tcPr>
          <w:p w14:paraId="75CBC866" w14:textId="005D5410" w:rsidR="005574C8" w:rsidRDefault="005574C8" w:rsidP="005574C8">
            <w:r>
              <w:t>Savings account ID of the user</w:t>
            </w:r>
          </w:p>
        </w:tc>
      </w:tr>
    </w:tbl>
    <w:p w14:paraId="5C528083" w14:textId="77777777" w:rsidR="00D440AE" w:rsidRDefault="00D440AE" w:rsidP="00D440AE">
      <w:pPr>
        <w:pStyle w:val="Caption"/>
        <w:keepNext/>
        <w:jc w:val="center"/>
      </w:pPr>
    </w:p>
    <w:p w14:paraId="3DE2F8B6" w14:textId="4AA88D45" w:rsidR="00E85052" w:rsidRPr="00E85052" w:rsidRDefault="00D440AE" w:rsidP="00D440AE">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sidRPr="000862C0">
        <w:t xml:space="preserve">Data dictionary for </w:t>
      </w:r>
      <w:r>
        <w:t>Savings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1BA91BE5" w14:textId="77777777" w:rsidTr="005574C8">
        <w:trPr>
          <w:trHeight w:val="360"/>
        </w:trPr>
        <w:tc>
          <w:tcPr>
            <w:tcW w:w="9350" w:type="dxa"/>
            <w:gridSpan w:val="3"/>
            <w:shd w:val="clear" w:color="auto" w:fill="FBE4D5" w:themeFill="accent2" w:themeFillTint="33"/>
            <w:vAlign w:val="center"/>
          </w:tcPr>
          <w:p w14:paraId="377B98FE" w14:textId="4CEB77CD" w:rsidR="005574C8" w:rsidRPr="005574C8" w:rsidRDefault="005574C8" w:rsidP="005574C8">
            <w:pPr>
              <w:jc w:val="center"/>
              <w:rPr>
                <w:b/>
                <w:bCs/>
              </w:rPr>
            </w:pPr>
            <w:r>
              <w:rPr>
                <w:b/>
                <w:bCs/>
              </w:rPr>
              <w:t>Savings Account</w:t>
            </w:r>
            <w:r w:rsidRPr="005574C8">
              <w:rPr>
                <w:b/>
                <w:bCs/>
              </w:rPr>
              <w:t xml:space="preserve"> Collection</w:t>
            </w:r>
          </w:p>
        </w:tc>
      </w:tr>
      <w:tr w:rsidR="005574C8" w14:paraId="261CFFC0" w14:textId="77777777" w:rsidTr="005574C8">
        <w:trPr>
          <w:trHeight w:val="360"/>
        </w:trPr>
        <w:tc>
          <w:tcPr>
            <w:tcW w:w="3116" w:type="dxa"/>
            <w:shd w:val="clear" w:color="auto" w:fill="F2F2F2" w:themeFill="background1" w:themeFillShade="F2"/>
            <w:vAlign w:val="center"/>
          </w:tcPr>
          <w:p w14:paraId="419FEEF1"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F9E69B8"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B4A8D56" w14:textId="77777777" w:rsidR="005574C8" w:rsidRPr="005574C8" w:rsidRDefault="005574C8" w:rsidP="005574C8">
            <w:pPr>
              <w:rPr>
                <w:b/>
                <w:bCs/>
              </w:rPr>
            </w:pPr>
            <w:r w:rsidRPr="005574C8">
              <w:rPr>
                <w:b/>
                <w:bCs/>
              </w:rPr>
              <w:t>Description</w:t>
            </w:r>
          </w:p>
        </w:tc>
      </w:tr>
      <w:tr w:rsidR="005574C8" w14:paraId="01282F72" w14:textId="77777777" w:rsidTr="005574C8">
        <w:trPr>
          <w:trHeight w:val="360"/>
        </w:trPr>
        <w:tc>
          <w:tcPr>
            <w:tcW w:w="3116" w:type="dxa"/>
            <w:vAlign w:val="center"/>
          </w:tcPr>
          <w:p w14:paraId="418C249E" w14:textId="031E47F6" w:rsidR="005574C8" w:rsidRDefault="00A114C3" w:rsidP="005574C8">
            <w:r>
              <w:t>id</w:t>
            </w:r>
          </w:p>
        </w:tc>
        <w:tc>
          <w:tcPr>
            <w:tcW w:w="2009" w:type="dxa"/>
            <w:vAlign w:val="center"/>
          </w:tcPr>
          <w:p w14:paraId="3865A042" w14:textId="77777777" w:rsidR="005574C8" w:rsidRDefault="005574C8" w:rsidP="005574C8">
            <w:proofErr w:type="spellStart"/>
            <w:r>
              <w:t>BigInt</w:t>
            </w:r>
            <w:proofErr w:type="spellEnd"/>
          </w:p>
        </w:tc>
        <w:tc>
          <w:tcPr>
            <w:tcW w:w="4225" w:type="dxa"/>
            <w:vAlign w:val="center"/>
          </w:tcPr>
          <w:p w14:paraId="2DC1DC2B" w14:textId="64AA36F5" w:rsidR="005574C8" w:rsidRDefault="005574C8" w:rsidP="005574C8">
            <w:r>
              <w:t xml:space="preserve">ID of the </w:t>
            </w:r>
            <w:r w:rsidR="006540A0">
              <w:t>savings account</w:t>
            </w:r>
          </w:p>
        </w:tc>
      </w:tr>
      <w:tr w:rsidR="005574C8" w14:paraId="0AFBFC97" w14:textId="77777777" w:rsidTr="005574C8">
        <w:trPr>
          <w:trHeight w:val="360"/>
        </w:trPr>
        <w:tc>
          <w:tcPr>
            <w:tcW w:w="3116" w:type="dxa"/>
            <w:vAlign w:val="center"/>
          </w:tcPr>
          <w:p w14:paraId="0E34DA5C" w14:textId="75D87C9C" w:rsidR="005574C8" w:rsidRDefault="006540A0" w:rsidP="005574C8">
            <w:proofErr w:type="spellStart"/>
            <w:r>
              <w:t>account_balance</w:t>
            </w:r>
            <w:proofErr w:type="spellEnd"/>
          </w:p>
        </w:tc>
        <w:tc>
          <w:tcPr>
            <w:tcW w:w="2009" w:type="dxa"/>
            <w:vAlign w:val="center"/>
          </w:tcPr>
          <w:p w14:paraId="1CA9AF80" w14:textId="04429E2F" w:rsidR="005574C8" w:rsidRDefault="006540A0" w:rsidP="005574C8">
            <w:r>
              <w:t>Decimal</w:t>
            </w:r>
          </w:p>
        </w:tc>
        <w:tc>
          <w:tcPr>
            <w:tcW w:w="4225" w:type="dxa"/>
            <w:vAlign w:val="center"/>
          </w:tcPr>
          <w:p w14:paraId="34BE7E31" w14:textId="1087030A" w:rsidR="005574C8" w:rsidRDefault="006540A0" w:rsidP="005574C8">
            <w:r>
              <w:t>Account balance of the savings account</w:t>
            </w:r>
          </w:p>
        </w:tc>
      </w:tr>
      <w:tr w:rsidR="005574C8" w14:paraId="4A52B3B0" w14:textId="77777777" w:rsidTr="005574C8">
        <w:trPr>
          <w:trHeight w:val="360"/>
        </w:trPr>
        <w:tc>
          <w:tcPr>
            <w:tcW w:w="3116" w:type="dxa"/>
            <w:vAlign w:val="center"/>
          </w:tcPr>
          <w:p w14:paraId="54A40B94" w14:textId="2761C719" w:rsidR="005574C8" w:rsidRDefault="006540A0" w:rsidP="005574C8">
            <w:proofErr w:type="spellStart"/>
            <w:r>
              <w:t>account_number</w:t>
            </w:r>
            <w:proofErr w:type="spellEnd"/>
          </w:p>
        </w:tc>
        <w:tc>
          <w:tcPr>
            <w:tcW w:w="2009" w:type="dxa"/>
            <w:vAlign w:val="center"/>
          </w:tcPr>
          <w:p w14:paraId="345D101F" w14:textId="4F3F8AAF" w:rsidR="005574C8" w:rsidRDefault="006540A0" w:rsidP="005574C8">
            <w:r>
              <w:t>Int</w:t>
            </w:r>
          </w:p>
        </w:tc>
        <w:tc>
          <w:tcPr>
            <w:tcW w:w="4225" w:type="dxa"/>
            <w:vAlign w:val="center"/>
          </w:tcPr>
          <w:p w14:paraId="7140498E" w14:textId="1E911F97" w:rsidR="005574C8" w:rsidRDefault="006540A0" w:rsidP="005574C8">
            <w:r>
              <w:t>Account number of the savings account</w:t>
            </w:r>
          </w:p>
        </w:tc>
      </w:tr>
    </w:tbl>
    <w:p w14:paraId="3BCCE9EF" w14:textId="77777777" w:rsidR="00262B9E" w:rsidRDefault="00262B9E" w:rsidP="005574C8">
      <w:pPr>
        <w:spacing w:line="360" w:lineRule="auto"/>
      </w:pPr>
    </w:p>
    <w:p w14:paraId="2E64E1E4" w14:textId="033B1BE2" w:rsidR="00813180" w:rsidRPr="00262B9E"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4</w:t>
      </w:r>
      <w:r>
        <w:fldChar w:fldCharType="end"/>
      </w:r>
      <w:r>
        <w:t xml:space="preserve">: </w:t>
      </w:r>
      <w:r w:rsidRPr="000862C0">
        <w:t xml:space="preserve">Data dictionary for </w:t>
      </w:r>
      <w:r>
        <w:t>Savings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4779C5FB" w14:textId="77777777" w:rsidTr="005574C8">
        <w:trPr>
          <w:trHeight w:val="360"/>
        </w:trPr>
        <w:tc>
          <w:tcPr>
            <w:tcW w:w="9350" w:type="dxa"/>
            <w:gridSpan w:val="3"/>
            <w:shd w:val="clear" w:color="auto" w:fill="FBE4D5" w:themeFill="accent2" w:themeFillTint="33"/>
            <w:vAlign w:val="center"/>
          </w:tcPr>
          <w:p w14:paraId="3191F53C" w14:textId="4CD6004A" w:rsidR="005574C8" w:rsidRPr="005574C8" w:rsidRDefault="005574C8" w:rsidP="005574C8">
            <w:pPr>
              <w:jc w:val="center"/>
              <w:rPr>
                <w:b/>
                <w:bCs/>
              </w:rPr>
            </w:pPr>
            <w:r>
              <w:rPr>
                <w:b/>
                <w:bCs/>
              </w:rPr>
              <w:t>Savings Transaction</w:t>
            </w:r>
            <w:r w:rsidRPr="005574C8">
              <w:rPr>
                <w:b/>
                <w:bCs/>
              </w:rPr>
              <w:t xml:space="preserve"> Collection</w:t>
            </w:r>
          </w:p>
        </w:tc>
      </w:tr>
      <w:tr w:rsidR="005574C8" w14:paraId="3C6645F8" w14:textId="77777777" w:rsidTr="005574C8">
        <w:trPr>
          <w:trHeight w:val="360"/>
        </w:trPr>
        <w:tc>
          <w:tcPr>
            <w:tcW w:w="3116" w:type="dxa"/>
            <w:shd w:val="clear" w:color="auto" w:fill="F2F2F2" w:themeFill="background1" w:themeFillShade="F2"/>
            <w:vAlign w:val="center"/>
          </w:tcPr>
          <w:p w14:paraId="25ACF71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778FFD13"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9ECCC4B" w14:textId="77777777" w:rsidR="005574C8" w:rsidRPr="005574C8" w:rsidRDefault="005574C8" w:rsidP="005574C8">
            <w:pPr>
              <w:rPr>
                <w:b/>
                <w:bCs/>
              </w:rPr>
            </w:pPr>
            <w:r w:rsidRPr="005574C8">
              <w:rPr>
                <w:b/>
                <w:bCs/>
              </w:rPr>
              <w:t>Description</w:t>
            </w:r>
          </w:p>
        </w:tc>
      </w:tr>
      <w:tr w:rsidR="007D42B3" w14:paraId="1265DEA6" w14:textId="77777777" w:rsidTr="005574C8">
        <w:trPr>
          <w:trHeight w:val="360"/>
        </w:trPr>
        <w:tc>
          <w:tcPr>
            <w:tcW w:w="3116" w:type="dxa"/>
            <w:vAlign w:val="center"/>
          </w:tcPr>
          <w:p w14:paraId="3A970413" w14:textId="385A5D71" w:rsidR="007D42B3" w:rsidRDefault="007D42B3" w:rsidP="007D42B3">
            <w:r>
              <w:t>id</w:t>
            </w:r>
          </w:p>
        </w:tc>
        <w:tc>
          <w:tcPr>
            <w:tcW w:w="2009" w:type="dxa"/>
            <w:vAlign w:val="center"/>
          </w:tcPr>
          <w:p w14:paraId="4E842398" w14:textId="39A01CC1" w:rsidR="007D42B3" w:rsidRDefault="007D42B3" w:rsidP="007D42B3">
            <w:proofErr w:type="spellStart"/>
            <w:r>
              <w:t>BigInt</w:t>
            </w:r>
            <w:proofErr w:type="spellEnd"/>
          </w:p>
        </w:tc>
        <w:tc>
          <w:tcPr>
            <w:tcW w:w="4225" w:type="dxa"/>
            <w:vAlign w:val="center"/>
          </w:tcPr>
          <w:p w14:paraId="3E565E21" w14:textId="5BFF3C97" w:rsidR="007D42B3" w:rsidRDefault="007D42B3" w:rsidP="007D42B3">
            <w:r>
              <w:t>ID of the savings transaction</w:t>
            </w:r>
          </w:p>
        </w:tc>
      </w:tr>
      <w:tr w:rsidR="007D42B3" w14:paraId="0D83AA51" w14:textId="77777777" w:rsidTr="005574C8">
        <w:trPr>
          <w:trHeight w:val="360"/>
        </w:trPr>
        <w:tc>
          <w:tcPr>
            <w:tcW w:w="3116" w:type="dxa"/>
            <w:vAlign w:val="center"/>
          </w:tcPr>
          <w:p w14:paraId="691B44CB" w14:textId="6E5C09D8" w:rsidR="007D42B3" w:rsidRDefault="007D42B3" w:rsidP="007D42B3">
            <w:r>
              <w:t>amount</w:t>
            </w:r>
          </w:p>
        </w:tc>
        <w:tc>
          <w:tcPr>
            <w:tcW w:w="2009" w:type="dxa"/>
            <w:vAlign w:val="center"/>
          </w:tcPr>
          <w:p w14:paraId="562B0C51" w14:textId="78406E42" w:rsidR="007D42B3" w:rsidRDefault="000F265C" w:rsidP="007D42B3">
            <w:r>
              <w:t>Double</w:t>
            </w:r>
          </w:p>
        </w:tc>
        <w:tc>
          <w:tcPr>
            <w:tcW w:w="4225" w:type="dxa"/>
            <w:vAlign w:val="center"/>
          </w:tcPr>
          <w:p w14:paraId="4C8460D5" w14:textId="6F8B17B8" w:rsidR="007D42B3" w:rsidRDefault="000F265C" w:rsidP="007D42B3">
            <w:r>
              <w:t>Amount of the savings transaction</w:t>
            </w:r>
          </w:p>
        </w:tc>
      </w:tr>
      <w:tr w:rsidR="007D42B3" w14:paraId="6600EE82" w14:textId="77777777" w:rsidTr="005574C8">
        <w:trPr>
          <w:trHeight w:val="360"/>
        </w:trPr>
        <w:tc>
          <w:tcPr>
            <w:tcW w:w="3116" w:type="dxa"/>
            <w:vAlign w:val="center"/>
          </w:tcPr>
          <w:p w14:paraId="0F299E3A" w14:textId="6D194271" w:rsidR="007D42B3" w:rsidRDefault="007D42B3" w:rsidP="007D42B3">
            <w:proofErr w:type="spellStart"/>
            <w:r>
              <w:t>available_balance</w:t>
            </w:r>
            <w:proofErr w:type="spellEnd"/>
          </w:p>
        </w:tc>
        <w:tc>
          <w:tcPr>
            <w:tcW w:w="2009" w:type="dxa"/>
            <w:vAlign w:val="center"/>
          </w:tcPr>
          <w:p w14:paraId="4AA7BE68" w14:textId="07D3627B" w:rsidR="007D42B3" w:rsidRDefault="000F265C" w:rsidP="007D42B3">
            <w:r>
              <w:t>Decimal</w:t>
            </w:r>
          </w:p>
        </w:tc>
        <w:tc>
          <w:tcPr>
            <w:tcW w:w="4225" w:type="dxa"/>
            <w:vAlign w:val="center"/>
          </w:tcPr>
          <w:p w14:paraId="2040837C" w14:textId="1588C1E6" w:rsidR="007D42B3" w:rsidRDefault="000F265C" w:rsidP="007D42B3">
            <w:r>
              <w:t>Available balance of the savings account</w:t>
            </w:r>
          </w:p>
        </w:tc>
      </w:tr>
      <w:tr w:rsidR="007D42B3" w14:paraId="3261F6E6" w14:textId="77777777" w:rsidTr="005574C8">
        <w:trPr>
          <w:trHeight w:val="360"/>
        </w:trPr>
        <w:tc>
          <w:tcPr>
            <w:tcW w:w="3116" w:type="dxa"/>
            <w:vAlign w:val="center"/>
          </w:tcPr>
          <w:p w14:paraId="4CCACF7C" w14:textId="12ED4128" w:rsidR="007D42B3" w:rsidRDefault="00652856" w:rsidP="007D42B3">
            <w:r>
              <w:t>date</w:t>
            </w:r>
          </w:p>
        </w:tc>
        <w:tc>
          <w:tcPr>
            <w:tcW w:w="2009" w:type="dxa"/>
            <w:vAlign w:val="center"/>
          </w:tcPr>
          <w:p w14:paraId="1B86B538" w14:textId="5A2B305B" w:rsidR="007D42B3" w:rsidRDefault="000F265C" w:rsidP="007D42B3">
            <w:r>
              <w:t>Datetime</w:t>
            </w:r>
          </w:p>
        </w:tc>
        <w:tc>
          <w:tcPr>
            <w:tcW w:w="4225" w:type="dxa"/>
            <w:vAlign w:val="center"/>
          </w:tcPr>
          <w:p w14:paraId="19E2F1C6" w14:textId="377CA712" w:rsidR="007D42B3" w:rsidRDefault="000F265C" w:rsidP="007D42B3">
            <w:r>
              <w:t>Date of the savings transaction</w:t>
            </w:r>
          </w:p>
        </w:tc>
      </w:tr>
      <w:tr w:rsidR="007D42B3" w14:paraId="495CCF22" w14:textId="77777777" w:rsidTr="005574C8">
        <w:trPr>
          <w:trHeight w:val="360"/>
        </w:trPr>
        <w:tc>
          <w:tcPr>
            <w:tcW w:w="3116" w:type="dxa"/>
            <w:vAlign w:val="center"/>
          </w:tcPr>
          <w:p w14:paraId="73499158" w14:textId="3615DD51" w:rsidR="007D42B3" w:rsidRDefault="00652856" w:rsidP="007D42B3">
            <w:r>
              <w:t>description</w:t>
            </w:r>
          </w:p>
        </w:tc>
        <w:tc>
          <w:tcPr>
            <w:tcW w:w="2009" w:type="dxa"/>
            <w:vAlign w:val="center"/>
          </w:tcPr>
          <w:p w14:paraId="6859DB39" w14:textId="2AB4561F" w:rsidR="007D42B3" w:rsidRDefault="000F265C" w:rsidP="007D42B3">
            <w:r>
              <w:t>Varchar</w:t>
            </w:r>
          </w:p>
        </w:tc>
        <w:tc>
          <w:tcPr>
            <w:tcW w:w="4225" w:type="dxa"/>
            <w:vAlign w:val="center"/>
          </w:tcPr>
          <w:p w14:paraId="5A3BF618" w14:textId="168363C2" w:rsidR="007D42B3" w:rsidRDefault="000F265C" w:rsidP="007D42B3">
            <w:r>
              <w:t>Description of the savings transaction</w:t>
            </w:r>
          </w:p>
        </w:tc>
      </w:tr>
      <w:tr w:rsidR="007D42B3" w14:paraId="2074206F" w14:textId="77777777" w:rsidTr="005574C8">
        <w:trPr>
          <w:trHeight w:val="360"/>
        </w:trPr>
        <w:tc>
          <w:tcPr>
            <w:tcW w:w="3116" w:type="dxa"/>
            <w:vAlign w:val="center"/>
          </w:tcPr>
          <w:p w14:paraId="08833215" w14:textId="13D63011" w:rsidR="007D42B3" w:rsidRDefault="00652856" w:rsidP="007D42B3">
            <w:r>
              <w:t>status</w:t>
            </w:r>
          </w:p>
        </w:tc>
        <w:tc>
          <w:tcPr>
            <w:tcW w:w="2009" w:type="dxa"/>
            <w:vAlign w:val="center"/>
          </w:tcPr>
          <w:p w14:paraId="2C25043B" w14:textId="2D16CF30" w:rsidR="007D42B3" w:rsidRDefault="000F265C" w:rsidP="007D42B3">
            <w:r>
              <w:t>Varchar</w:t>
            </w:r>
          </w:p>
        </w:tc>
        <w:tc>
          <w:tcPr>
            <w:tcW w:w="4225" w:type="dxa"/>
            <w:vAlign w:val="center"/>
          </w:tcPr>
          <w:p w14:paraId="2320128B" w14:textId="59EE6495" w:rsidR="007D42B3" w:rsidRDefault="000F265C" w:rsidP="007D42B3">
            <w:r>
              <w:t>Status of the savings transaction</w:t>
            </w:r>
          </w:p>
        </w:tc>
      </w:tr>
      <w:tr w:rsidR="00652856" w14:paraId="62AB35EC" w14:textId="77777777" w:rsidTr="005574C8">
        <w:trPr>
          <w:trHeight w:val="360"/>
        </w:trPr>
        <w:tc>
          <w:tcPr>
            <w:tcW w:w="3116" w:type="dxa"/>
            <w:vAlign w:val="center"/>
          </w:tcPr>
          <w:p w14:paraId="5F21C27C" w14:textId="6C776AC6" w:rsidR="00652856" w:rsidRDefault="00652856" w:rsidP="007D42B3">
            <w:r>
              <w:t>type</w:t>
            </w:r>
          </w:p>
        </w:tc>
        <w:tc>
          <w:tcPr>
            <w:tcW w:w="2009" w:type="dxa"/>
            <w:vAlign w:val="center"/>
          </w:tcPr>
          <w:p w14:paraId="2D2EF3FA" w14:textId="0E7CFD70" w:rsidR="00652856" w:rsidRDefault="000F265C" w:rsidP="007D42B3">
            <w:r>
              <w:t>Varchar</w:t>
            </w:r>
          </w:p>
        </w:tc>
        <w:tc>
          <w:tcPr>
            <w:tcW w:w="4225" w:type="dxa"/>
            <w:vAlign w:val="center"/>
          </w:tcPr>
          <w:p w14:paraId="7D528AFE" w14:textId="3EB98A51" w:rsidR="00652856" w:rsidRDefault="000F265C" w:rsidP="007D42B3">
            <w:r>
              <w:t>Type of the savings transaction</w:t>
            </w:r>
          </w:p>
        </w:tc>
      </w:tr>
      <w:tr w:rsidR="00652856" w14:paraId="3FDA9D7A" w14:textId="77777777" w:rsidTr="005574C8">
        <w:trPr>
          <w:trHeight w:val="360"/>
        </w:trPr>
        <w:tc>
          <w:tcPr>
            <w:tcW w:w="3116" w:type="dxa"/>
            <w:vAlign w:val="center"/>
          </w:tcPr>
          <w:p w14:paraId="5D407E1E" w14:textId="728E7BD9" w:rsidR="00652856" w:rsidRDefault="00652856" w:rsidP="00652856">
            <w:proofErr w:type="spellStart"/>
            <w:r>
              <w:t>savings_account_id</w:t>
            </w:r>
            <w:proofErr w:type="spellEnd"/>
          </w:p>
        </w:tc>
        <w:tc>
          <w:tcPr>
            <w:tcW w:w="2009" w:type="dxa"/>
            <w:vAlign w:val="center"/>
          </w:tcPr>
          <w:p w14:paraId="0E332782" w14:textId="5F3236CE" w:rsidR="00652856" w:rsidRDefault="00652856" w:rsidP="00652856">
            <w:proofErr w:type="spellStart"/>
            <w:r>
              <w:t>BigInt</w:t>
            </w:r>
            <w:proofErr w:type="spellEnd"/>
          </w:p>
        </w:tc>
        <w:tc>
          <w:tcPr>
            <w:tcW w:w="4225" w:type="dxa"/>
            <w:vAlign w:val="center"/>
          </w:tcPr>
          <w:p w14:paraId="5B7F5B33" w14:textId="246D6A29" w:rsidR="00652856" w:rsidRDefault="00652856" w:rsidP="00652856">
            <w:r>
              <w:t>Savings account ID of the user</w:t>
            </w:r>
          </w:p>
        </w:tc>
      </w:tr>
    </w:tbl>
    <w:p w14:paraId="2CE78651" w14:textId="77777777" w:rsidR="00AB7B2B" w:rsidRDefault="00AB7B2B" w:rsidP="005574C8">
      <w:pPr>
        <w:spacing w:line="360" w:lineRule="auto"/>
      </w:pPr>
    </w:p>
    <w:p w14:paraId="34D6EBDB" w14:textId="1010ABBD"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5</w:t>
      </w:r>
      <w:r>
        <w:fldChar w:fldCharType="end"/>
      </w:r>
      <w:r>
        <w:t xml:space="preserve">: </w:t>
      </w:r>
      <w:r w:rsidRPr="000862C0">
        <w:t xml:space="preserve">Data dictionary for </w:t>
      </w:r>
      <w:r>
        <w:t>Current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65348846" w14:textId="77777777" w:rsidTr="005574C8">
        <w:trPr>
          <w:trHeight w:val="360"/>
        </w:trPr>
        <w:tc>
          <w:tcPr>
            <w:tcW w:w="9350" w:type="dxa"/>
            <w:gridSpan w:val="3"/>
            <w:shd w:val="clear" w:color="auto" w:fill="FBE4D5" w:themeFill="accent2" w:themeFillTint="33"/>
            <w:vAlign w:val="center"/>
          </w:tcPr>
          <w:p w14:paraId="1F3F949A" w14:textId="6DAC824A" w:rsidR="005574C8" w:rsidRPr="005574C8" w:rsidRDefault="005574C8" w:rsidP="005574C8">
            <w:pPr>
              <w:jc w:val="center"/>
              <w:rPr>
                <w:b/>
                <w:bCs/>
              </w:rPr>
            </w:pPr>
            <w:r>
              <w:rPr>
                <w:b/>
                <w:bCs/>
              </w:rPr>
              <w:t>Current Account</w:t>
            </w:r>
            <w:r w:rsidRPr="005574C8">
              <w:rPr>
                <w:b/>
                <w:bCs/>
              </w:rPr>
              <w:t xml:space="preserve"> Collection</w:t>
            </w:r>
          </w:p>
        </w:tc>
      </w:tr>
      <w:tr w:rsidR="005574C8" w14:paraId="116F4060" w14:textId="77777777" w:rsidTr="005574C8">
        <w:trPr>
          <w:trHeight w:val="360"/>
        </w:trPr>
        <w:tc>
          <w:tcPr>
            <w:tcW w:w="3116" w:type="dxa"/>
            <w:shd w:val="clear" w:color="auto" w:fill="F2F2F2" w:themeFill="background1" w:themeFillShade="F2"/>
            <w:vAlign w:val="center"/>
          </w:tcPr>
          <w:p w14:paraId="2B5CC55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10B614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4C9F2C31" w14:textId="77777777" w:rsidR="005574C8" w:rsidRPr="005574C8" w:rsidRDefault="005574C8" w:rsidP="005574C8">
            <w:pPr>
              <w:rPr>
                <w:b/>
                <w:bCs/>
              </w:rPr>
            </w:pPr>
            <w:r w:rsidRPr="005574C8">
              <w:rPr>
                <w:b/>
                <w:bCs/>
              </w:rPr>
              <w:t>Description</w:t>
            </w:r>
          </w:p>
        </w:tc>
      </w:tr>
      <w:tr w:rsidR="007D42B3" w14:paraId="770ABFB4" w14:textId="77777777" w:rsidTr="005574C8">
        <w:trPr>
          <w:trHeight w:val="360"/>
        </w:trPr>
        <w:tc>
          <w:tcPr>
            <w:tcW w:w="3116" w:type="dxa"/>
            <w:vAlign w:val="center"/>
          </w:tcPr>
          <w:p w14:paraId="74055DEA" w14:textId="463CC514" w:rsidR="007D42B3" w:rsidRDefault="007D42B3" w:rsidP="007D42B3">
            <w:r>
              <w:t>id</w:t>
            </w:r>
          </w:p>
        </w:tc>
        <w:tc>
          <w:tcPr>
            <w:tcW w:w="2009" w:type="dxa"/>
            <w:vAlign w:val="center"/>
          </w:tcPr>
          <w:p w14:paraId="0CF0DF4F" w14:textId="4ABFC1FE" w:rsidR="007D42B3" w:rsidRDefault="007D42B3" w:rsidP="007D42B3">
            <w:proofErr w:type="spellStart"/>
            <w:r>
              <w:t>BigInt</w:t>
            </w:r>
            <w:proofErr w:type="spellEnd"/>
          </w:p>
        </w:tc>
        <w:tc>
          <w:tcPr>
            <w:tcW w:w="4225" w:type="dxa"/>
            <w:vAlign w:val="center"/>
          </w:tcPr>
          <w:p w14:paraId="0FB39293" w14:textId="5E5CAF31" w:rsidR="007D42B3" w:rsidRDefault="007D42B3" w:rsidP="007D42B3">
            <w:r>
              <w:t>ID of the current account</w:t>
            </w:r>
          </w:p>
        </w:tc>
      </w:tr>
      <w:tr w:rsidR="007D42B3" w14:paraId="6EE4CEB0" w14:textId="77777777" w:rsidTr="005574C8">
        <w:trPr>
          <w:trHeight w:val="360"/>
        </w:trPr>
        <w:tc>
          <w:tcPr>
            <w:tcW w:w="3116" w:type="dxa"/>
            <w:vAlign w:val="center"/>
          </w:tcPr>
          <w:p w14:paraId="72696655" w14:textId="45AC9BDF" w:rsidR="007D42B3" w:rsidRDefault="007D42B3" w:rsidP="007D42B3">
            <w:proofErr w:type="spellStart"/>
            <w:r>
              <w:t>account_balance</w:t>
            </w:r>
            <w:proofErr w:type="spellEnd"/>
          </w:p>
        </w:tc>
        <w:tc>
          <w:tcPr>
            <w:tcW w:w="2009" w:type="dxa"/>
            <w:vAlign w:val="center"/>
          </w:tcPr>
          <w:p w14:paraId="5087B427" w14:textId="09E49AAC" w:rsidR="007D42B3" w:rsidRDefault="007D42B3" w:rsidP="007D42B3">
            <w:r>
              <w:t>Decimal</w:t>
            </w:r>
          </w:p>
        </w:tc>
        <w:tc>
          <w:tcPr>
            <w:tcW w:w="4225" w:type="dxa"/>
            <w:vAlign w:val="center"/>
          </w:tcPr>
          <w:p w14:paraId="01171DF4" w14:textId="31DCC593" w:rsidR="007D42B3" w:rsidRDefault="007D42B3" w:rsidP="007D42B3">
            <w:r>
              <w:t>Account balance of the current account</w:t>
            </w:r>
          </w:p>
        </w:tc>
      </w:tr>
      <w:tr w:rsidR="007D42B3" w14:paraId="0A3A9DFF" w14:textId="77777777" w:rsidTr="005574C8">
        <w:trPr>
          <w:trHeight w:val="360"/>
        </w:trPr>
        <w:tc>
          <w:tcPr>
            <w:tcW w:w="3116" w:type="dxa"/>
            <w:vAlign w:val="center"/>
          </w:tcPr>
          <w:p w14:paraId="5ADA26DB" w14:textId="20223917" w:rsidR="007D42B3" w:rsidRDefault="007D42B3" w:rsidP="007D42B3">
            <w:proofErr w:type="spellStart"/>
            <w:r>
              <w:t>account_number</w:t>
            </w:r>
            <w:proofErr w:type="spellEnd"/>
          </w:p>
        </w:tc>
        <w:tc>
          <w:tcPr>
            <w:tcW w:w="2009" w:type="dxa"/>
            <w:vAlign w:val="center"/>
          </w:tcPr>
          <w:p w14:paraId="7E117ABE" w14:textId="5BF4F14F" w:rsidR="007D42B3" w:rsidRDefault="007D42B3" w:rsidP="007D42B3">
            <w:r>
              <w:t>Int</w:t>
            </w:r>
          </w:p>
        </w:tc>
        <w:tc>
          <w:tcPr>
            <w:tcW w:w="4225" w:type="dxa"/>
            <w:vAlign w:val="center"/>
          </w:tcPr>
          <w:p w14:paraId="7F9ECD65" w14:textId="5B115041" w:rsidR="007D42B3" w:rsidRDefault="007D42B3" w:rsidP="007D42B3">
            <w:r>
              <w:t>Account number of the current account</w:t>
            </w:r>
          </w:p>
        </w:tc>
      </w:tr>
    </w:tbl>
    <w:p w14:paraId="6B185346" w14:textId="77777777" w:rsidR="005574C8" w:rsidRDefault="005574C8" w:rsidP="005574C8">
      <w:pPr>
        <w:spacing w:line="360" w:lineRule="auto"/>
      </w:pPr>
    </w:p>
    <w:p w14:paraId="12FE4130" w14:textId="4E1DFA5C"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6</w:t>
      </w:r>
      <w:r>
        <w:fldChar w:fldCharType="end"/>
      </w:r>
      <w:r>
        <w:t xml:space="preserve">: </w:t>
      </w:r>
      <w:r w:rsidRPr="000862C0">
        <w:t xml:space="preserve">Data dictionary for </w:t>
      </w:r>
      <w:r>
        <w:t>Current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334B3922" w14:textId="77777777" w:rsidTr="005574C8">
        <w:trPr>
          <w:trHeight w:val="360"/>
        </w:trPr>
        <w:tc>
          <w:tcPr>
            <w:tcW w:w="9350" w:type="dxa"/>
            <w:gridSpan w:val="3"/>
            <w:shd w:val="clear" w:color="auto" w:fill="FBE4D5" w:themeFill="accent2" w:themeFillTint="33"/>
            <w:vAlign w:val="center"/>
          </w:tcPr>
          <w:p w14:paraId="6CCA988D" w14:textId="0BFD1C3C" w:rsidR="005574C8" w:rsidRPr="005574C8" w:rsidRDefault="005574C8" w:rsidP="005574C8">
            <w:pPr>
              <w:jc w:val="center"/>
              <w:rPr>
                <w:b/>
                <w:bCs/>
              </w:rPr>
            </w:pPr>
            <w:r>
              <w:rPr>
                <w:b/>
                <w:bCs/>
              </w:rPr>
              <w:t>Current Transaction</w:t>
            </w:r>
            <w:r w:rsidRPr="005574C8">
              <w:rPr>
                <w:b/>
                <w:bCs/>
              </w:rPr>
              <w:t xml:space="preserve"> Collection</w:t>
            </w:r>
          </w:p>
        </w:tc>
      </w:tr>
      <w:tr w:rsidR="005574C8" w14:paraId="452893B9" w14:textId="77777777" w:rsidTr="005574C8">
        <w:trPr>
          <w:trHeight w:val="360"/>
        </w:trPr>
        <w:tc>
          <w:tcPr>
            <w:tcW w:w="3116" w:type="dxa"/>
            <w:shd w:val="clear" w:color="auto" w:fill="F2F2F2" w:themeFill="background1" w:themeFillShade="F2"/>
            <w:vAlign w:val="center"/>
          </w:tcPr>
          <w:p w14:paraId="67DB9402"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6DC9F59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77DF1B55" w14:textId="77777777" w:rsidR="005574C8" w:rsidRPr="005574C8" w:rsidRDefault="005574C8" w:rsidP="005574C8">
            <w:pPr>
              <w:rPr>
                <w:b/>
                <w:bCs/>
              </w:rPr>
            </w:pPr>
            <w:r w:rsidRPr="005574C8">
              <w:rPr>
                <w:b/>
                <w:bCs/>
              </w:rPr>
              <w:t>Description</w:t>
            </w:r>
          </w:p>
        </w:tc>
      </w:tr>
      <w:tr w:rsidR="000F265C" w14:paraId="134D3EC3" w14:textId="77777777" w:rsidTr="005574C8">
        <w:trPr>
          <w:trHeight w:val="360"/>
        </w:trPr>
        <w:tc>
          <w:tcPr>
            <w:tcW w:w="3116" w:type="dxa"/>
            <w:vAlign w:val="center"/>
          </w:tcPr>
          <w:p w14:paraId="40B8062F" w14:textId="3EBDF771" w:rsidR="000F265C" w:rsidRDefault="000F265C" w:rsidP="000F265C">
            <w:r>
              <w:lastRenderedPageBreak/>
              <w:t>id</w:t>
            </w:r>
          </w:p>
        </w:tc>
        <w:tc>
          <w:tcPr>
            <w:tcW w:w="2009" w:type="dxa"/>
            <w:vAlign w:val="center"/>
          </w:tcPr>
          <w:p w14:paraId="6ED21B14" w14:textId="2A63C853" w:rsidR="000F265C" w:rsidRDefault="000F265C" w:rsidP="000F265C">
            <w:proofErr w:type="spellStart"/>
            <w:r>
              <w:t>BigInt</w:t>
            </w:r>
            <w:proofErr w:type="spellEnd"/>
          </w:p>
        </w:tc>
        <w:tc>
          <w:tcPr>
            <w:tcW w:w="4225" w:type="dxa"/>
            <w:vAlign w:val="center"/>
          </w:tcPr>
          <w:p w14:paraId="0D65BE96" w14:textId="19BCC654" w:rsidR="000F265C" w:rsidRDefault="000F265C" w:rsidP="000F265C">
            <w:r>
              <w:t>ID of the current transaction</w:t>
            </w:r>
          </w:p>
        </w:tc>
      </w:tr>
      <w:tr w:rsidR="000F265C" w14:paraId="67BDA94D" w14:textId="77777777" w:rsidTr="005574C8">
        <w:trPr>
          <w:trHeight w:val="360"/>
        </w:trPr>
        <w:tc>
          <w:tcPr>
            <w:tcW w:w="3116" w:type="dxa"/>
            <w:vAlign w:val="center"/>
          </w:tcPr>
          <w:p w14:paraId="156D7025" w14:textId="7C13456D" w:rsidR="000F265C" w:rsidRDefault="000F265C" w:rsidP="000F265C">
            <w:r>
              <w:t>amount</w:t>
            </w:r>
          </w:p>
        </w:tc>
        <w:tc>
          <w:tcPr>
            <w:tcW w:w="2009" w:type="dxa"/>
            <w:vAlign w:val="center"/>
          </w:tcPr>
          <w:p w14:paraId="227402DA" w14:textId="0A5B6B26" w:rsidR="000F265C" w:rsidRDefault="000F265C" w:rsidP="000F265C">
            <w:r>
              <w:t>Double</w:t>
            </w:r>
          </w:p>
        </w:tc>
        <w:tc>
          <w:tcPr>
            <w:tcW w:w="4225" w:type="dxa"/>
            <w:vAlign w:val="center"/>
          </w:tcPr>
          <w:p w14:paraId="579E1CA4" w14:textId="3B2FD998" w:rsidR="000F265C" w:rsidRDefault="000F265C" w:rsidP="000F265C">
            <w:r>
              <w:t>Amount of the current transaction</w:t>
            </w:r>
          </w:p>
        </w:tc>
      </w:tr>
      <w:tr w:rsidR="000F265C" w14:paraId="02EDD628" w14:textId="77777777" w:rsidTr="005574C8">
        <w:trPr>
          <w:trHeight w:val="360"/>
        </w:trPr>
        <w:tc>
          <w:tcPr>
            <w:tcW w:w="3116" w:type="dxa"/>
            <w:vAlign w:val="center"/>
          </w:tcPr>
          <w:p w14:paraId="7214D420" w14:textId="22677A5D" w:rsidR="000F265C" w:rsidRDefault="000F265C" w:rsidP="000F265C">
            <w:proofErr w:type="spellStart"/>
            <w:r>
              <w:t>available_balance</w:t>
            </w:r>
            <w:proofErr w:type="spellEnd"/>
          </w:p>
        </w:tc>
        <w:tc>
          <w:tcPr>
            <w:tcW w:w="2009" w:type="dxa"/>
            <w:vAlign w:val="center"/>
          </w:tcPr>
          <w:p w14:paraId="241AB1B5" w14:textId="76CDFB41" w:rsidR="000F265C" w:rsidRDefault="000F265C" w:rsidP="000F265C">
            <w:r>
              <w:t>Decimal</w:t>
            </w:r>
          </w:p>
        </w:tc>
        <w:tc>
          <w:tcPr>
            <w:tcW w:w="4225" w:type="dxa"/>
            <w:vAlign w:val="center"/>
          </w:tcPr>
          <w:p w14:paraId="2F203DC1" w14:textId="0989CFB7" w:rsidR="000F265C" w:rsidRDefault="000F265C" w:rsidP="000F265C">
            <w:r>
              <w:t>Available balance of the current account</w:t>
            </w:r>
          </w:p>
        </w:tc>
      </w:tr>
      <w:tr w:rsidR="000F265C" w14:paraId="69B770EE" w14:textId="77777777" w:rsidTr="005574C8">
        <w:trPr>
          <w:trHeight w:val="360"/>
        </w:trPr>
        <w:tc>
          <w:tcPr>
            <w:tcW w:w="3116" w:type="dxa"/>
            <w:vAlign w:val="center"/>
          </w:tcPr>
          <w:p w14:paraId="793D631E" w14:textId="6D9AACE1" w:rsidR="000F265C" w:rsidRDefault="000F265C" w:rsidP="000F265C">
            <w:r>
              <w:t>date</w:t>
            </w:r>
          </w:p>
        </w:tc>
        <w:tc>
          <w:tcPr>
            <w:tcW w:w="2009" w:type="dxa"/>
            <w:vAlign w:val="center"/>
          </w:tcPr>
          <w:p w14:paraId="431064A5" w14:textId="61E72DDF" w:rsidR="000F265C" w:rsidRDefault="000F265C" w:rsidP="000F265C">
            <w:r>
              <w:t>Datetime</w:t>
            </w:r>
          </w:p>
        </w:tc>
        <w:tc>
          <w:tcPr>
            <w:tcW w:w="4225" w:type="dxa"/>
            <w:vAlign w:val="center"/>
          </w:tcPr>
          <w:p w14:paraId="66F1EA53" w14:textId="034D00EB" w:rsidR="000F265C" w:rsidRDefault="000F265C" w:rsidP="000F265C">
            <w:r>
              <w:t>Date of the current transaction</w:t>
            </w:r>
          </w:p>
        </w:tc>
      </w:tr>
      <w:tr w:rsidR="000F265C" w14:paraId="410B4BFB" w14:textId="77777777" w:rsidTr="005574C8">
        <w:trPr>
          <w:trHeight w:val="360"/>
        </w:trPr>
        <w:tc>
          <w:tcPr>
            <w:tcW w:w="3116" w:type="dxa"/>
            <w:vAlign w:val="center"/>
          </w:tcPr>
          <w:p w14:paraId="3D744130" w14:textId="774280B1" w:rsidR="000F265C" w:rsidRDefault="000F265C" w:rsidP="000F265C">
            <w:r>
              <w:t>description</w:t>
            </w:r>
          </w:p>
        </w:tc>
        <w:tc>
          <w:tcPr>
            <w:tcW w:w="2009" w:type="dxa"/>
            <w:vAlign w:val="center"/>
          </w:tcPr>
          <w:p w14:paraId="2FF5A967" w14:textId="4D4FFAD0" w:rsidR="000F265C" w:rsidRDefault="000F265C" w:rsidP="000F265C">
            <w:r>
              <w:t>Varchar</w:t>
            </w:r>
          </w:p>
        </w:tc>
        <w:tc>
          <w:tcPr>
            <w:tcW w:w="4225" w:type="dxa"/>
            <w:vAlign w:val="center"/>
          </w:tcPr>
          <w:p w14:paraId="7E709B85" w14:textId="56A44AB8" w:rsidR="000F265C" w:rsidRDefault="000F265C" w:rsidP="000F265C">
            <w:r>
              <w:t>Description of the current transaction</w:t>
            </w:r>
          </w:p>
        </w:tc>
      </w:tr>
      <w:tr w:rsidR="000F265C" w14:paraId="2AA4697F" w14:textId="77777777" w:rsidTr="005574C8">
        <w:trPr>
          <w:trHeight w:val="360"/>
        </w:trPr>
        <w:tc>
          <w:tcPr>
            <w:tcW w:w="3116" w:type="dxa"/>
            <w:vAlign w:val="center"/>
          </w:tcPr>
          <w:p w14:paraId="696EB007" w14:textId="4AD03E16" w:rsidR="000F265C" w:rsidRDefault="000F265C" w:rsidP="000F265C">
            <w:r>
              <w:t>status</w:t>
            </w:r>
          </w:p>
        </w:tc>
        <w:tc>
          <w:tcPr>
            <w:tcW w:w="2009" w:type="dxa"/>
            <w:vAlign w:val="center"/>
          </w:tcPr>
          <w:p w14:paraId="5663E032" w14:textId="31EAAE61" w:rsidR="000F265C" w:rsidRDefault="000F265C" w:rsidP="000F265C">
            <w:r>
              <w:t>Varchar</w:t>
            </w:r>
          </w:p>
        </w:tc>
        <w:tc>
          <w:tcPr>
            <w:tcW w:w="4225" w:type="dxa"/>
            <w:vAlign w:val="center"/>
          </w:tcPr>
          <w:p w14:paraId="509CCE55" w14:textId="2AA2A726" w:rsidR="000F265C" w:rsidRDefault="000F265C" w:rsidP="000F265C">
            <w:r>
              <w:t>Status of the current transaction</w:t>
            </w:r>
          </w:p>
        </w:tc>
      </w:tr>
      <w:tr w:rsidR="000F265C" w14:paraId="18001283" w14:textId="77777777" w:rsidTr="005574C8">
        <w:trPr>
          <w:trHeight w:val="360"/>
        </w:trPr>
        <w:tc>
          <w:tcPr>
            <w:tcW w:w="3116" w:type="dxa"/>
            <w:vAlign w:val="center"/>
          </w:tcPr>
          <w:p w14:paraId="67285803" w14:textId="55D2DBD8" w:rsidR="000F265C" w:rsidRDefault="000F265C" w:rsidP="000F265C">
            <w:r>
              <w:t>type</w:t>
            </w:r>
          </w:p>
        </w:tc>
        <w:tc>
          <w:tcPr>
            <w:tcW w:w="2009" w:type="dxa"/>
            <w:vAlign w:val="center"/>
          </w:tcPr>
          <w:p w14:paraId="11C5654D" w14:textId="1548C669" w:rsidR="000F265C" w:rsidRDefault="000F265C" w:rsidP="000F265C">
            <w:r>
              <w:t>Varchar</w:t>
            </w:r>
          </w:p>
        </w:tc>
        <w:tc>
          <w:tcPr>
            <w:tcW w:w="4225" w:type="dxa"/>
            <w:vAlign w:val="center"/>
          </w:tcPr>
          <w:p w14:paraId="5CCBF843" w14:textId="731495F9" w:rsidR="000F265C" w:rsidRDefault="000F265C" w:rsidP="000F265C">
            <w:r>
              <w:t>Type of the current transaction</w:t>
            </w:r>
          </w:p>
        </w:tc>
      </w:tr>
      <w:tr w:rsidR="000F265C" w14:paraId="61A9B9A0" w14:textId="77777777" w:rsidTr="005574C8">
        <w:trPr>
          <w:trHeight w:val="360"/>
        </w:trPr>
        <w:tc>
          <w:tcPr>
            <w:tcW w:w="3116" w:type="dxa"/>
            <w:vAlign w:val="center"/>
          </w:tcPr>
          <w:p w14:paraId="26015A57" w14:textId="68D49E63" w:rsidR="000F265C" w:rsidRDefault="000F265C" w:rsidP="000F265C">
            <w:proofErr w:type="spellStart"/>
            <w:r>
              <w:t>current_account_id</w:t>
            </w:r>
            <w:proofErr w:type="spellEnd"/>
          </w:p>
        </w:tc>
        <w:tc>
          <w:tcPr>
            <w:tcW w:w="2009" w:type="dxa"/>
            <w:vAlign w:val="center"/>
          </w:tcPr>
          <w:p w14:paraId="1CF38D0E" w14:textId="7533F570" w:rsidR="000F265C" w:rsidRDefault="000F265C" w:rsidP="000F265C">
            <w:proofErr w:type="spellStart"/>
            <w:r>
              <w:t>BigInt</w:t>
            </w:r>
            <w:proofErr w:type="spellEnd"/>
          </w:p>
        </w:tc>
        <w:tc>
          <w:tcPr>
            <w:tcW w:w="4225" w:type="dxa"/>
            <w:vAlign w:val="center"/>
          </w:tcPr>
          <w:p w14:paraId="46771692" w14:textId="6ECB885A" w:rsidR="000F265C" w:rsidRDefault="000F265C" w:rsidP="000F265C">
            <w:r>
              <w:t>Current account ID of the user</w:t>
            </w:r>
          </w:p>
        </w:tc>
      </w:tr>
    </w:tbl>
    <w:p w14:paraId="0516D5E9" w14:textId="77777777" w:rsidR="005574C8" w:rsidRDefault="005574C8" w:rsidP="005574C8">
      <w:pPr>
        <w:spacing w:line="360" w:lineRule="auto"/>
      </w:pPr>
    </w:p>
    <w:p w14:paraId="774B8ACE" w14:textId="0EF3169C" w:rsidR="00D4230D" w:rsidRPr="00AB7B2B" w:rsidRDefault="00677011" w:rsidP="00326B40">
      <w:pPr>
        <w:pStyle w:val="Heading2"/>
      </w:pPr>
      <w:bookmarkStart w:id="70" w:name="_Toc157710483"/>
      <w:r>
        <w:t>4.</w:t>
      </w:r>
      <w:r w:rsidR="00E75D5F">
        <w:t>4</w:t>
      </w:r>
      <w:r>
        <w:t xml:space="preserve"> </w:t>
      </w:r>
      <w:r w:rsidR="00B22312">
        <w:t>Interface Design</w:t>
      </w:r>
      <w:bookmarkEnd w:id="70"/>
    </w:p>
    <w:p w14:paraId="3EA45143" w14:textId="32C6E144" w:rsidR="00AB7B2B" w:rsidRDefault="00AB7B2B" w:rsidP="00AB7B2B">
      <w:pPr>
        <w:spacing w:after="240" w:line="360" w:lineRule="auto"/>
      </w:pPr>
      <w:r w:rsidRPr="00E166DA">
        <w:t xml:space="preserve">technology </w:t>
      </w:r>
    </w:p>
    <w:p w14:paraId="44692177" w14:textId="56D07DA7" w:rsidR="00DC0DD1" w:rsidRDefault="00DC0DD1" w:rsidP="00AB7B2B">
      <w:pPr>
        <w:spacing w:after="240" w:line="360" w:lineRule="auto"/>
      </w:pPr>
      <w:r>
        <w:t xml:space="preserve">screenshot of pages and explain </w:t>
      </w:r>
      <w:proofErr w:type="gramStart"/>
      <w:r>
        <w:t>design</w:t>
      </w:r>
      <w:proofErr w:type="gramEnd"/>
    </w:p>
    <w:p w14:paraId="75EA7556" w14:textId="77777777" w:rsidR="00AB7B2B" w:rsidRDefault="00AB7B2B" w:rsidP="00D4230D"/>
    <w:p w14:paraId="322528F0" w14:textId="73288BFA" w:rsidR="00D4230D" w:rsidRDefault="00D4230D" w:rsidP="00326B40">
      <w:pPr>
        <w:pStyle w:val="Heading2"/>
      </w:pPr>
      <w:bookmarkStart w:id="71" w:name="_Toc157710484"/>
      <w:r>
        <w:t>4.</w:t>
      </w:r>
      <w:r w:rsidR="00E75D5F">
        <w:t>5</w:t>
      </w:r>
      <w:r>
        <w:t xml:space="preserve"> Execution</w:t>
      </w:r>
      <w:bookmarkEnd w:id="71"/>
    </w:p>
    <w:p w14:paraId="42A91F82" w14:textId="423AF8F5" w:rsidR="00AB7B2B" w:rsidRDefault="006F0A5C" w:rsidP="00AB7B2B">
      <w:pPr>
        <w:spacing w:after="240" w:line="360" w:lineRule="auto"/>
      </w:pPr>
      <w:r w:rsidRPr="00E166DA">
        <w:t>T</w:t>
      </w:r>
      <w:r w:rsidR="00AB7B2B" w:rsidRPr="00E166DA">
        <w:t>echnology</w:t>
      </w:r>
    </w:p>
    <w:p w14:paraId="78592D85" w14:textId="69B07595" w:rsidR="006F0A5C" w:rsidRDefault="006F0A5C" w:rsidP="00AB7B2B">
      <w:pPr>
        <w:spacing w:after="240" w:line="360" w:lineRule="auto"/>
      </w:pPr>
      <w:r>
        <w:t xml:space="preserve">How the coding process, how it was </w:t>
      </w:r>
      <w:proofErr w:type="gramStart"/>
      <w:r>
        <w:t>build</w:t>
      </w:r>
      <w:proofErr w:type="gramEnd"/>
      <w:r>
        <w:t xml:space="preserve"> up</w:t>
      </w:r>
    </w:p>
    <w:p w14:paraId="5C34C6A3" w14:textId="77777777" w:rsidR="001012AA" w:rsidRDefault="001012AA" w:rsidP="001012AA"/>
    <w:p w14:paraId="6FB54ADB" w14:textId="4CF2E0B4" w:rsidR="001012AA" w:rsidRDefault="001012AA" w:rsidP="00326B40">
      <w:pPr>
        <w:pStyle w:val="Heading2"/>
      </w:pPr>
      <w:bookmarkStart w:id="72" w:name="_Toc157710485"/>
      <w:r>
        <w:t>4.</w:t>
      </w:r>
      <w:r w:rsidR="00E75D5F">
        <w:t>6</w:t>
      </w:r>
      <w:r>
        <w:t xml:space="preserve"> Screenshot</w:t>
      </w:r>
      <w:bookmarkEnd w:id="72"/>
      <w:r w:rsidR="008D61CC">
        <w:t xml:space="preserve"> of the completed system – </w:t>
      </w:r>
      <w:proofErr w:type="spellStart"/>
      <w:r w:rsidR="008D61CC">
        <w:t>Finease</w:t>
      </w:r>
      <w:proofErr w:type="spellEnd"/>
    </w:p>
    <w:p w14:paraId="3039C4D6" w14:textId="0EBC6B29" w:rsidR="008D61CC" w:rsidRDefault="008D61CC" w:rsidP="008D61CC">
      <w:pPr>
        <w:pStyle w:val="Heading3"/>
      </w:pPr>
      <w:r>
        <w:t xml:space="preserve">4.6.1 User </w:t>
      </w:r>
    </w:p>
    <w:p w14:paraId="33410FC6" w14:textId="1A5E77CF" w:rsidR="008D61CC" w:rsidRDefault="008D61CC" w:rsidP="008D61CC">
      <w:pPr>
        <w:pStyle w:val="Heading4"/>
      </w:pPr>
      <w:r>
        <w:t>4.6.1.1 Bank Information</w:t>
      </w:r>
    </w:p>
    <w:p w14:paraId="41C877CF" w14:textId="77777777" w:rsidR="00AB7B2B" w:rsidRPr="00AB7B2B" w:rsidRDefault="00AB7B2B" w:rsidP="00AB7B2B"/>
    <w:p w14:paraId="2E570ADF" w14:textId="77777777" w:rsidR="001012AA" w:rsidRDefault="001012AA" w:rsidP="001012AA"/>
    <w:p w14:paraId="5C48D04C" w14:textId="79783AD2" w:rsidR="001012AA" w:rsidRDefault="001012AA" w:rsidP="00326B40">
      <w:pPr>
        <w:pStyle w:val="Heading2"/>
      </w:pPr>
      <w:bookmarkStart w:id="73" w:name="_Toc157710486"/>
      <w:r>
        <w:t>4.</w:t>
      </w:r>
      <w:r w:rsidR="00E75D5F">
        <w:t>7</w:t>
      </w:r>
      <w:r>
        <w:t xml:space="preserve">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74" w:name="_Toc157710487"/>
      <w:r w:rsidRPr="0029112E">
        <w:lastRenderedPageBreak/>
        <w:t xml:space="preserve">Chapter </w:t>
      </w:r>
      <w:r>
        <w:t>5</w:t>
      </w:r>
      <w:r w:rsidRPr="0029112E">
        <w:t xml:space="preserve">: </w:t>
      </w:r>
      <w:r>
        <w:t>Result and Discussion</w:t>
      </w:r>
      <w:bookmarkEnd w:id="74"/>
    </w:p>
    <w:p w14:paraId="3C1EB1CD" w14:textId="6DA9081A" w:rsidR="0014005F" w:rsidRDefault="0014005F" w:rsidP="00326B40">
      <w:pPr>
        <w:pStyle w:val="Heading2"/>
      </w:pPr>
      <w:bookmarkStart w:id="75" w:name="_Toc157710488"/>
      <w: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414DFCCE" w:rsidR="0014005F" w:rsidRPr="00AB7B2B" w:rsidRDefault="00037E58" w:rsidP="00326B40">
      <w:pPr>
        <w:pStyle w:val="Heading2"/>
      </w:pPr>
      <w:bookmarkStart w:id="76" w:name="_Toc157710489"/>
      <w:r>
        <w:t>5</w:t>
      </w:r>
      <w:r w:rsidR="0014005F">
        <w:t>.2 Testing Plan</w:t>
      </w:r>
      <w:bookmarkEnd w:id="76"/>
    </w:p>
    <w:p w14:paraId="36FFF2F7" w14:textId="02C5D7A5" w:rsidR="0014005F" w:rsidRDefault="0014005F" w:rsidP="0014005F">
      <w:pPr>
        <w:spacing w:after="240" w:line="360" w:lineRule="auto"/>
      </w:pPr>
      <w:r w:rsidRPr="00E166DA">
        <w:t xml:space="preserve">technology </w:t>
      </w:r>
    </w:p>
    <w:p w14:paraId="0B41A7C3" w14:textId="70CDACBE" w:rsidR="003941CC" w:rsidRDefault="003F0587" w:rsidP="003F0587">
      <w:pPr>
        <w:spacing w:after="240" w:line="360" w:lineRule="auto"/>
      </w:pPr>
      <w:r>
        <w:t>Unit Testing and User Acceptance Testing</w:t>
      </w:r>
    </w:p>
    <w:p w14:paraId="318C444E" w14:textId="36D43852" w:rsidR="00B17F63" w:rsidRDefault="00B17F63" w:rsidP="00B17F63">
      <w:pPr>
        <w:pStyle w:val="Heading3"/>
      </w:pPr>
      <w:r>
        <w:t xml:space="preserve">5.2.1 </w:t>
      </w:r>
      <w:r w:rsidR="00584AD4">
        <w:t>Unit</w:t>
      </w:r>
      <w:r>
        <w:t xml:space="preserve"> Testing Design</w:t>
      </w:r>
    </w:p>
    <w:p w14:paraId="55DFAA9E" w14:textId="57BE2380" w:rsidR="00B17F63" w:rsidRDefault="003E48F6" w:rsidP="00B17F63">
      <w:r>
        <w:t>Explain</w:t>
      </w:r>
    </w:p>
    <w:p w14:paraId="37EFFEE4" w14:textId="76812FFB" w:rsidR="00B17F63" w:rsidRDefault="00B17F63" w:rsidP="00B17F63">
      <w:r>
        <w:t>Unit testing template</w:t>
      </w:r>
    </w:p>
    <w:p w14:paraId="7A357CF1" w14:textId="77777777" w:rsidR="003E48F6" w:rsidRDefault="003E48F6" w:rsidP="00B17F63"/>
    <w:tbl>
      <w:tblPr>
        <w:tblStyle w:val="TableGrid"/>
        <w:tblW w:w="0" w:type="auto"/>
        <w:tblLook w:val="04A0" w:firstRow="1" w:lastRow="0" w:firstColumn="1" w:lastColumn="0" w:noHBand="0" w:noVBand="1"/>
      </w:tblPr>
      <w:tblGrid>
        <w:gridCol w:w="535"/>
        <w:gridCol w:w="1890"/>
        <w:gridCol w:w="1620"/>
        <w:gridCol w:w="1980"/>
        <w:gridCol w:w="1890"/>
        <w:gridCol w:w="1435"/>
      </w:tblGrid>
      <w:tr w:rsidR="003941CC" w14:paraId="02BC6E95" w14:textId="77777777" w:rsidTr="003F49B3">
        <w:tc>
          <w:tcPr>
            <w:tcW w:w="9350" w:type="dxa"/>
            <w:gridSpan w:val="6"/>
          </w:tcPr>
          <w:p w14:paraId="76C871A3" w14:textId="49F29DB6" w:rsidR="003941CC" w:rsidRPr="003941CC" w:rsidRDefault="003941CC" w:rsidP="00B17F63">
            <w:pPr>
              <w:rPr>
                <w:b/>
                <w:bCs/>
              </w:rPr>
            </w:pPr>
            <w:r>
              <w:rPr>
                <w:b/>
                <w:bCs/>
              </w:rPr>
              <w:t>1.0 Sample Test Scenario</w:t>
            </w:r>
          </w:p>
        </w:tc>
      </w:tr>
      <w:tr w:rsidR="003941CC" w14:paraId="13F4791A" w14:textId="77777777" w:rsidTr="0021490B">
        <w:tc>
          <w:tcPr>
            <w:tcW w:w="535" w:type="dxa"/>
            <w:vAlign w:val="center"/>
          </w:tcPr>
          <w:p w14:paraId="11EB010E" w14:textId="3B10DE1A" w:rsidR="003941CC" w:rsidRPr="0021490B" w:rsidRDefault="003941CC" w:rsidP="007D200E">
            <w:pPr>
              <w:rPr>
                <w:b/>
                <w:bCs/>
              </w:rPr>
            </w:pPr>
            <w:r w:rsidRPr="0021490B">
              <w:rPr>
                <w:b/>
                <w:bCs/>
              </w:rPr>
              <w:t>ID</w:t>
            </w:r>
          </w:p>
        </w:tc>
        <w:tc>
          <w:tcPr>
            <w:tcW w:w="1890" w:type="dxa"/>
            <w:vAlign w:val="center"/>
          </w:tcPr>
          <w:p w14:paraId="7F942F08" w14:textId="07B828F1" w:rsidR="003941CC" w:rsidRPr="0021490B" w:rsidRDefault="003941CC" w:rsidP="007D200E">
            <w:pPr>
              <w:rPr>
                <w:b/>
                <w:bCs/>
              </w:rPr>
            </w:pPr>
            <w:r w:rsidRPr="0021490B">
              <w:rPr>
                <w:b/>
                <w:bCs/>
              </w:rPr>
              <w:t>Test Procedures</w:t>
            </w:r>
          </w:p>
        </w:tc>
        <w:tc>
          <w:tcPr>
            <w:tcW w:w="1620" w:type="dxa"/>
            <w:vAlign w:val="center"/>
          </w:tcPr>
          <w:p w14:paraId="72DD388B" w14:textId="56A6E5A0" w:rsidR="003941CC" w:rsidRPr="0021490B" w:rsidRDefault="003941CC" w:rsidP="007D200E">
            <w:pPr>
              <w:rPr>
                <w:b/>
                <w:bCs/>
              </w:rPr>
            </w:pPr>
            <w:r w:rsidRPr="0021490B">
              <w:rPr>
                <w:b/>
                <w:bCs/>
              </w:rPr>
              <w:t>Test Data</w:t>
            </w:r>
          </w:p>
        </w:tc>
        <w:tc>
          <w:tcPr>
            <w:tcW w:w="1980" w:type="dxa"/>
            <w:vAlign w:val="center"/>
          </w:tcPr>
          <w:p w14:paraId="2BCF2967" w14:textId="42013D69" w:rsidR="003941CC" w:rsidRPr="0021490B" w:rsidRDefault="003941CC" w:rsidP="007D200E">
            <w:pPr>
              <w:rPr>
                <w:b/>
                <w:bCs/>
              </w:rPr>
            </w:pPr>
            <w:r w:rsidRPr="0021490B">
              <w:rPr>
                <w:b/>
                <w:bCs/>
              </w:rPr>
              <w:t>Expected Result</w:t>
            </w:r>
          </w:p>
        </w:tc>
        <w:tc>
          <w:tcPr>
            <w:tcW w:w="1890" w:type="dxa"/>
            <w:vAlign w:val="center"/>
          </w:tcPr>
          <w:p w14:paraId="76EE18A5" w14:textId="4D2E5FC6" w:rsidR="003941CC" w:rsidRPr="0021490B" w:rsidRDefault="003941CC" w:rsidP="007D200E">
            <w:pPr>
              <w:rPr>
                <w:b/>
                <w:bCs/>
              </w:rPr>
            </w:pPr>
            <w:r w:rsidRPr="0021490B">
              <w:rPr>
                <w:b/>
                <w:bCs/>
              </w:rPr>
              <w:t>Actual Result</w:t>
            </w:r>
          </w:p>
        </w:tc>
        <w:tc>
          <w:tcPr>
            <w:tcW w:w="1435" w:type="dxa"/>
            <w:vAlign w:val="center"/>
          </w:tcPr>
          <w:p w14:paraId="45742677" w14:textId="7C805B32" w:rsidR="003941CC" w:rsidRPr="0021490B" w:rsidRDefault="003941CC" w:rsidP="007D200E">
            <w:pPr>
              <w:rPr>
                <w:b/>
                <w:bCs/>
              </w:rPr>
            </w:pPr>
            <w:r w:rsidRPr="0021490B">
              <w:rPr>
                <w:b/>
                <w:bCs/>
              </w:rPr>
              <w:t>Status (Pass/Fail)</w:t>
            </w:r>
          </w:p>
        </w:tc>
      </w:tr>
      <w:tr w:rsidR="003941CC" w14:paraId="1B65D690" w14:textId="77777777" w:rsidTr="0021490B">
        <w:tc>
          <w:tcPr>
            <w:tcW w:w="535" w:type="dxa"/>
          </w:tcPr>
          <w:p w14:paraId="24D69411" w14:textId="35DF81F5" w:rsidR="003941CC" w:rsidRDefault="0021490B" w:rsidP="00B17F63">
            <w:r>
              <w:t>1.1</w:t>
            </w:r>
          </w:p>
        </w:tc>
        <w:tc>
          <w:tcPr>
            <w:tcW w:w="1890" w:type="dxa"/>
          </w:tcPr>
          <w:p w14:paraId="56FB1DCD" w14:textId="77777777" w:rsidR="003941CC" w:rsidRDefault="003941CC" w:rsidP="00B17F63"/>
        </w:tc>
        <w:tc>
          <w:tcPr>
            <w:tcW w:w="1620" w:type="dxa"/>
          </w:tcPr>
          <w:p w14:paraId="7AB32234" w14:textId="77777777" w:rsidR="003941CC" w:rsidRDefault="003941CC" w:rsidP="00B17F63"/>
        </w:tc>
        <w:tc>
          <w:tcPr>
            <w:tcW w:w="1980" w:type="dxa"/>
          </w:tcPr>
          <w:p w14:paraId="453411D6" w14:textId="77777777" w:rsidR="003941CC" w:rsidRDefault="003941CC" w:rsidP="00B17F63"/>
        </w:tc>
        <w:tc>
          <w:tcPr>
            <w:tcW w:w="1890" w:type="dxa"/>
          </w:tcPr>
          <w:p w14:paraId="206AFA05" w14:textId="77777777" w:rsidR="003941CC" w:rsidRDefault="003941CC" w:rsidP="00B17F63"/>
        </w:tc>
        <w:tc>
          <w:tcPr>
            <w:tcW w:w="1435" w:type="dxa"/>
          </w:tcPr>
          <w:p w14:paraId="799D1CC6" w14:textId="27346748" w:rsidR="003941CC" w:rsidRDefault="003941CC" w:rsidP="00B17F63"/>
        </w:tc>
      </w:tr>
      <w:tr w:rsidR="003941CC" w14:paraId="72238622" w14:textId="77777777" w:rsidTr="0021490B">
        <w:tc>
          <w:tcPr>
            <w:tcW w:w="535" w:type="dxa"/>
          </w:tcPr>
          <w:p w14:paraId="2CE504E4" w14:textId="41805BF2" w:rsidR="003941CC" w:rsidRDefault="0021490B" w:rsidP="00B17F63">
            <w:r>
              <w:t>1.2</w:t>
            </w:r>
          </w:p>
        </w:tc>
        <w:tc>
          <w:tcPr>
            <w:tcW w:w="1890" w:type="dxa"/>
          </w:tcPr>
          <w:p w14:paraId="68F9699B" w14:textId="77777777" w:rsidR="003941CC" w:rsidRDefault="003941CC" w:rsidP="00B17F63"/>
        </w:tc>
        <w:tc>
          <w:tcPr>
            <w:tcW w:w="1620" w:type="dxa"/>
          </w:tcPr>
          <w:p w14:paraId="435543CA" w14:textId="77777777" w:rsidR="003941CC" w:rsidRDefault="003941CC" w:rsidP="00B17F63"/>
        </w:tc>
        <w:tc>
          <w:tcPr>
            <w:tcW w:w="1980" w:type="dxa"/>
          </w:tcPr>
          <w:p w14:paraId="3916661D" w14:textId="77777777" w:rsidR="003941CC" w:rsidRDefault="003941CC" w:rsidP="00B17F63"/>
        </w:tc>
        <w:tc>
          <w:tcPr>
            <w:tcW w:w="1890" w:type="dxa"/>
          </w:tcPr>
          <w:p w14:paraId="6232C4B4" w14:textId="77777777" w:rsidR="003941CC" w:rsidRDefault="003941CC" w:rsidP="00B17F63"/>
        </w:tc>
        <w:tc>
          <w:tcPr>
            <w:tcW w:w="1435" w:type="dxa"/>
          </w:tcPr>
          <w:p w14:paraId="2B58362F" w14:textId="43064285" w:rsidR="003941CC" w:rsidRDefault="003941CC" w:rsidP="00B17F63"/>
        </w:tc>
      </w:tr>
      <w:tr w:rsidR="0021490B" w14:paraId="4DAA2795" w14:textId="77777777" w:rsidTr="0021490B">
        <w:tc>
          <w:tcPr>
            <w:tcW w:w="535" w:type="dxa"/>
          </w:tcPr>
          <w:p w14:paraId="18636BB0" w14:textId="508F1AEF" w:rsidR="0021490B" w:rsidRDefault="0021490B" w:rsidP="00B17F63">
            <w:r>
              <w:t>1.3</w:t>
            </w:r>
          </w:p>
        </w:tc>
        <w:tc>
          <w:tcPr>
            <w:tcW w:w="1890" w:type="dxa"/>
          </w:tcPr>
          <w:p w14:paraId="3926F543" w14:textId="77777777" w:rsidR="0021490B" w:rsidRDefault="0021490B" w:rsidP="00B17F63"/>
        </w:tc>
        <w:tc>
          <w:tcPr>
            <w:tcW w:w="1620" w:type="dxa"/>
          </w:tcPr>
          <w:p w14:paraId="269BD944" w14:textId="77777777" w:rsidR="0021490B" w:rsidRDefault="0021490B" w:rsidP="00B17F63"/>
        </w:tc>
        <w:tc>
          <w:tcPr>
            <w:tcW w:w="1980" w:type="dxa"/>
          </w:tcPr>
          <w:p w14:paraId="43EADBF2" w14:textId="77777777" w:rsidR="0021490B" w:rsidRDefault="0021490B" w:rsidP="00B17F63"/>
        </w:tc>
        <w:tc>
          <w:tcPr>
            <w:tcW w:w="1890" w:type="dxa"/>
          </w:tcPr>
          <w:p w14:paraId="2404AF61" w14:textId="77777777" w:rsidR="0021490B" w:rsidRDefault="0021490B" w:rsidP="00B17F63"/>
        </w:tc>
        <w:tc>
          <w:tcPr>
            <w:tcW w:w="1435" w:type="dxa"/>
          </w:tcPr>
          <w:p w14:paraId="62C8D542" w14:textId="77777777" w:rsidR="0021490B" w:rsidRDefault="0021490B" w:rsidP="00B17F63"/>
        </w:tc>
      </w:tr>
      <w:tr w:rsidR="0021490B" w14:paraId="1AABD643" w14:textId="77777777" w:rsidTr="0021490B">
        <w:tc>
          <w:tcPr>
            <w:tcW w:w="535" w:type="dxa"/>
          </w:tcPr>
          <w:p w14:paraId="68113B8D" w14:textId="1C8405D8" w:rsidR="0021490B" w:rsidRDefault="0021490B" w:rsidP="00B17F63">
            <w:r>
              <w:t>1.4</w:t>
            </w:r>
          </w:p>
        </w:tc>
        <w:tc>
          <w:tcPr>
            <w:tcW w:w="1890" w:type="dxa"/>
          </w:tcPr>
          <w:p w14:paraId="78268435" w14:textId="77777777" w:rsidR="0021490B" w:rsidRDefault="0021490B" w:rsidP="00B17F63"/>
        </w:tc>
        <w:tc>
          <w:tcPr>
            <w:tcW w:w="1620" w:type="dxa"/>
          </w:tcPr>
          <w:p w14:paraId="78AAEC59" w14:textId="77777777" w:rsidR="0021490B" w:rsidRDefault="0021490B" w:rsidP="00B17F63"/>
        </w:tc>
        <w:tc>
          <w:tcPr>
            <w:tcW w:w="1980" w:type="dxa"/>
          </w:tcPr>
          <w:p w14:paraId="5039FF5A" w14:textId="77777777" w:rsidR="0021490B" w:rsidRDefault="0021490B" w:rsidP="00B17F63"/>
        </w:tc>
        <w:tc>
          <w:tcPr>
            <w:tcW w:w="1890" w:type="dxa"/>
          </w:tcPr>
          <w:p w14:paraId="5C06049F" w14:textId="77777777" w:rsidR="0021490B" w:rsidRDefault="0021490B" w:rsidP="00B17F63"/>
        </w:tc>
        <w:tc>
          <w:tcPr>
            <w:tcW w:w="1435" w:type="dxa"/>
          </w:tcPr>
          <w:p w14:paraId="6DEC3B4C" w14:textId="77777777" w:rsidR="0021490B" w:rsidRDefault="0021490B" w:rsidP="00B17F63"/>
        </w:tc>
      </w:tr>
    </w:tbl>
    <w:p w14:paraId="78A63D79" w14:textId="77777777" w:rsidR="00B17F63" w:rsidRDefault="00B17F63" w:rsidP="00B17F63"/>
    <w:p w14:paraId="0A53F45F" w14:textId="77777777" w:rsidR="00B17F63" w:rsidRPr="00B17F63" w:rsidRDefault="00B17F63" w:rsidP="00B17F63"/>
    <w:p w14:paraId="5FE9A50C" w14:textId="77777777" w:rsidR="00B17F63" w:rsidRPr="00B17F63" w:rsidRDefault="00B17F63" w:rsidP="00B17F63"/>
    <w:p w14:paraId="183482D8" w14:textId="2FDD0992" w:rsidR="00B17F63" w:rsidRDefault="00B17F63" w:rsidP="00B17F63">
      <w:pPr>
        <w:pStyle w:val="Heading3"/>
      </w:pPr>
      <w:r>
        <w:t>5.2.2 User Acceptance Testing Design</w:t>
      </w:r>
    </w:p>
    <w:p w14:paraId="058D62D9" w14:textId="76F109F1" w:rsidR="00B17F63" w:rsidRDefault="00992AB2" w:rsidP="00B17F63">
      <w:r>
        <w:t>Explain</w:t>
      </w:r>
    </w:p>
    <w:p w14:paraId="540659EE" w14:textId="536416E3" w:rsidR="00992AB2" w:rsidRDefault="00992AB2" w:rsidP="00B17F63">
      <w:r>
        <w:t>Template</w:t>
      </w:r>
    </w:p>
    <w:p w14:paraId="37D24EEA" w14:textId="77777777" w:rsidR="00992AB2" w:rsidRDefault="00992AB2" w:rsidP="00B17F63"/>
    <w:p w14:paraId="608847B4" w14:textId="32E06BB1" w:rsidR="00992AB2" w:rsidRPr="00B17F63" w:rsidRDefault="00992AB2" w:rsidP="00B17F63">
      <w:r>
        <w:t>User Acceptance Testing</w:t>
      </w:r>
    </w:p>
    <w:p w14:paraId="7A587756" w14:textId="77777777" w:rsidR="00B17F63" w:rsidRDefault="00B17F63" w:rsidP="00B17F63"/>
    <w:p w14:paraId="6FD617C8" w14:textId="77777777" w:rsidR="00B17F63" w:rsidRPr="00B17F63" w:rsidRDefault="00B17F63" w:rsidP="00B17F63"/>
    <w:p w14:paraId="1418B2AB" w14:textId="77777777" w:rsidR="0014005F" w:rsidRPr="00B22312" w:rsidRDefault="0014005F" w:rsidP="0014005F"/>
    <w:p w14:paraId="128B01CC" w14:textId="4E1778E6" w:rsidR="0014005F" w:rsidRPr="00AB7B2B" w:rsidRDefault="00037E58" w:rsidP="00326B40">
      <w:pPr>
        <w:pStyle w:val="Heading2"/>
      </w:pPr>
      <w:bookmarkStart w:id="77" w:name="_Toc157710490"/>
      <w:r>
        <w:t>5</w:t>
      </w:r>
      <w:r w:rsidR="0014005F">
        <w:t>.3 System Testing and Discussion</w:t>
      </w:r>
      <w:bookmarkEnd w:id="77"/>
    </w:p>
    <w:p w14:paraId="172E1259" w14:textId="7579725A" w:rsidR="005C32D3" w:rsidRDefault="005C32D3" w:rsidP="005C32D3">
      <w:pPr>
        <w:pStyle w:val="Heading3"/>
      </w:pPr>
      <w:r>
        <w:t xml:space="preserve">5.3.1 Unit Testing </w:t>
      </w:r>
    </w:p>
    <w:p w14:paraId="5D82A2AE" w14:textId="6531644C" w:rsidR="005C32D3" w:rsidRDefault="005C32D3" w:rsidP="005C32D3">
      <w:pPr>
        <w:pStyle w:val="Heading4"/>
      </w:pPr>
      <w:r>
        <w:t>5.3.1.1 Register Page</w:t>
      </w:r>
    </w:p>
    <w:p w14:paraId="579C6225" w14:textId="77777777" w:rsidR="00E0034E" w:rsidRDefault="00E0034E" w:rsidP="00E0034E"/>
    <w:p w14:paraId="37201787" w14:textId="0A7D7C8A" w:rsidR="00E0034E" w:rsidRDefault="00E0034E" w:rsidP="00E0034E">
      <w:pPr>
        <w:pStyle w:val="Heading3"/>
      </w:pPr>
      <w:r>
        <w:lastRenderedPageBreak/>
        <w:t xml:space="preserve">5.3.2 User Acceptance Testing </w:t>
      </w:r>
      <w:r w:rsidR="006363C1">
        <w:t>(3 at least)</w:t>
      </w:r>
    </w:p>
    <w:p w14:paraId="653368B0" w14:textId="7FCF9F12" w:rsidR="00E0034E" w:rsidRDefault="00E0034E" w:rsidP="00E0034E">
      <w:pPr>
        <w:pStyle w:val="Heading4"/>
      </w:pPr>
      <w:r>
        <w:t>5.3.2.1 Tester 1</w:t>
      </w:r>
    </w:p>
    <w:p w14:paraId="0B7C3594" w14:textId="77777777" w:rsidR="00E0034E" w:rsidRPr="00E0034E" w:rsidRDefault="00E0034E" w:rsidP="00E0034E"/>
    <w:p w14:paraId="53BDC8E1" w14:textId="77777777" w:rsidR="0014005F" w:rsidRDefault="0014005F" w:rsidP="0014005F"/>
    <w:p w14:paraId="32D04305" w14:textId="0AF0E7E5" w:rsidR="0014005F" w:rsidRDefault="0014005F" w:rsidP="00326B40">
      <w:pPr>
        <w:pStyle w:val="Heading2"/>
      </w:pPr>
      <w:bookmarkStart w:id="78" w:name="_Toc157710491"/>
      <w: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79" w:name="_Toc157710492"/>
      <w:r w:rsidRPr="0029112E">
        <w:lastRenderedPageBreak/>
        <w:t xml:space="preserve">Chapter </w:t>
      </w:r>
      <w:r w:rsidR="00476809">
        <w:t>6</w:t>
      </w:r>
      <w:r w:rsidRPr="0029112E">
        <w:t xml:space="preserve">: </w:t>
      </w:r>
      <w:r>
        <w:t>Conclusion</w:t>
      </w:r>
      <w:bookmarkEnd w:id="79"/>
    </w:p>
    <w:p w14:paraId="276AD0AB" w14:textId="2153F13A" w:rsidR="00E83D24" w:rsidRDefault="00E66B08" w:rsidP="00326B40">
      <w:pPr>
        <w:pStyle w:val="Heading2"/>
      </w:pPr>
      <w:bookmarkStart w:id="80" w:name="_Toc157710493"/>
      <w:r>
        <w:t>6</w:t>
      </w:r>
      <w:r w:rsidR="00DE19C6">
        <w:t xml:space="preserve">.1 </w:t>
      </w:r>
      <w:r w:rsidR="00AF2520">
        <w:t>Critical Evaluation</w:t>
      </w:r>
      <w:bookmarkEnd w:id="80"/>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81" w:name="_Toc157710494"/>
      <w:r>
        <w:t>6</w:t>
      </w:r>
      <w:r w:rsidR="00E83D24">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82" w:name="_Toc157710495"/>
      <w:r>
        <w:lastRenderedPageBreak/>
        <w:t>6</w:t>
      </w:r>
      <w:r w:rsidR="00E83D24">
        <w:t xml:space="preserve">.3 </w:t>
      </w:r>
      <w:r w:rsidR="00037E58">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83" w:name="_Toc157710496"/>
      <w: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proofErr w:type="spellStart"/>
      <w:r>
        <w:t>Dosono</w:t>
      </w:r>
      <w:proofErr w:type="spellEnd"/>
      <w:r>
        <w:t xml:space="preserve">,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84" w:name="_Toc157710497"/>
      <w:r>
        <w:lastRenderedPageBreak/>
        <w:t>Appendices</w:t>
      </w:r>
      <w:bookmarkEnd w:id="84"/>
    </w:p>
    <w:p w14:paraId="7256AF83" w14:textId="657BDD78" w:rsidR="00E63712" w:rsidRDefault="00E63712" w:rsidP="00326B40">
      <w:pPr>
        <w:pStyle w:val="Heading2"/>
      </w:pPr>
      <w:bookmarkStart w:id="85" w:name="_Toc157710498"/>
      <w: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3"/>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4"/>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5"/>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6"/>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7"/>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8"/>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9"/>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50"/>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51"/>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86" w:name="_Toc157710499"/>
      <w: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52"/>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3"/>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61"/>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87" w:name="_Toc157710500"/>
      <w: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62"/>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3"/>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4"/>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88" w:name="_Toc157710501"/>
      <w:r>
        <w:t xml:space="preserve">Appendix D – </w:t>
      </w:r>
      <w:r w:rsidR="001B510E">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89" w:name="_Toc157710502"/>
      <w: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3D84752D" w:rsidR="00DC513B" w:rsidRDefault="00DC513B" w:rsidP="00DC513B">
      <w:pPr>
        <w:jc w:val="center"/>
      </w:pPr>
      <w:r>
        <w:t>Include IR</w:t>
      </w:r>
    </w:p>
    <w:p w14:paraId="39461917" w14:textId="1D8E73E3" w:rsidR="002C4434" w:rsidRPr="00DC513B" w:rsidRDefault="002C4434" w:rsidP="00DC513B">
      <w:pPr>
        <w:jc w:val="center"/>
      </w:pPr>
      <w:r>
        <w:rPr>
          <w:noProof/>
        </w:rPr>
        <w:drawing>
          <wp:inline distT="0" distB="0" distL="0" distR="0" wp14:anchorId="7D0086F4" wp14:editId="18464763">
            <wp:extent cx="5800725" cy="2958465"/>
            <wp:effectExtent l="19050" t="19050" r="28575" b="13335"/>
            <wp:docPr id="812426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26941" name="Picture 812426941" descr="A screenshot of a computer&#10;&#10;Description automatically generated"/>
                    <pic:cNvPicPr>
                      <a:picLocks noChangeAspect="1"/>
                    </pic:cNvPicPr>
                  </pic:nvPicPr>
                  <pic:blipFill rotWithShape="1">
                    <a:blip r:embed="rId65"/>
                    <a:srcRect l="2378" r="5218"/>
                    <a:stretch/>
                  </pic:blipFill>
                  <pic:spPr bwMode="auto">
                    <a:xfrm>
                      <a:off x="0" y="0"/>
                      <a:ext cx="5800725" cy="29584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FAC6F7" w14:textId="77777777" w:rsidR="00DC513B" w:rsidRPr="00DC513B" w:rsidRDefault="00DC513B" w:rsidP="00DC513B"/>
    <w:p w14:paraId="7DE9F513" w14:textId="0133B344" w:rsidR="00001358" w:rsidRDefault="00001358" w:rsidP="00326B40">
      <w:pPr>
        <w:pStyle w:val="Heading2"/>
      </w:pPr>
      <w:bookmarkStart w:id="90" w:name="_Toc157710503"/>
      <w: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 xml:space="preserve">Core functions </w:t>
      </w:r>
      <w:proofErr w:type="gramStart"/>
      <w:r>
        <w:t>only</w:t>
      </w:r>
      <w:proofErr w:type="gramEnd"/>
    </w:p>
    <w:p w14:paraId="0A24D32C" w14:textId="77777777" w:rsidR="00F02269" w:rsidRPr="00F02269" w:rsidRDefault="00F02269" w:rsidP="00F02269"/>
    <w:p w14:paraId="3E91F8DF" w14:textId="3A3432E8" w:rsidR="00744E6D" w:rsidRDefault="00976FC9" w:rsidP="00326B40">
      <w:pPr>
        <w:pStyle w:val="Heading2"/>
      </w:pPr>
      <w:bookmarkStart w:id="91" w:name="_Toc157710504"/>
      <w:r>
        <w:t>Appendix G – Respondence Demographic Profile</w:t>
      </w:r>
      <w:bookmarkEnd w:id="91"/>
    </w:p>
    <w:p w14:paraId="0A36728A" w14:textId="056606BB" w:rsidR="002E3451" w:rsidRPr="002E3451" w:rsidRDefault="002E3451" w:rsidP="00171753">
      <w:pPr>
        <w:spacing w:line="360" w:lineRule="auto"/>
        <w:jc w:val="both"/>
      </w:pPr>
      <w:r>
        <w:t>Questionnaire Respondent</w:t>
      </w:r>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lastRenderedPageBreak/>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1955EEFA" w:rsidR="00495A05" w:rsidRDefault="00171753" w:rsidP="00171753">
      <w:pPr>
        <w:spacing w:line="360" w:lineRule="auto"/>
        <w:jc w:val="both"/>
      </w:pPr>
      <w:r>
        <w:t>Tester</w:t>
      </w:r>
    </w:p>
    <w:tbl>
      <w:tblPr>
        <w:tblStyle w:val="TableGrid"/>
        <w:tblW w:w="0" w:type="auto"/>
        <w:tblLook w:val="04A0" w:firstRow="1" w:lastRow="0" w:firstColumn="1" w:lastColumn="0" w:noHBand="0" w:noVBand="1"/>
      </w:tblPr>
      <w:tblGrid>
        <w:gridCol w:w="4315"/>
        <w:gridCol w:w="1170"/>
        <w:gridCol w:w="3865"/>
      </w:tblGrid>
      <w:tr w:rsidR="009F3694" w14:paraId="1ED6813E" w14:textId="77777777" w:rsidTr="009F3694">
        <w:tc>
          <w:tcPr>
            <w:tcW w:w="4315" w:type="dxa"/>
          </w:tcPr>
          <w:p w14:paraId="2272D713" w14:textId="2DD5A842" w:rsidR="009F3694" w:rsidRPr="009F3694" w:rsidRDefault="009F3694" w:rsidP="00171753">
            <w:pPr>
              <w:spacing w:line="360" w:lineRule="auto"/>
              <w:jc w:val="both"/>
              <w:rPr>
                <w:b/>
                <w:bCs/>
              </w:rPr>
            </w:pPr>
            <w:r w:rsidRPr="009F3694">
              <w:rPr>
                <w:b/>
                <w:bCs/>
              </w:rPr>
              <w:t>Name</w:t>
            </w:r>
          </w:p>
        </w:tc>
        <w:tc>
          <w:tcPr>
            <w:tcW w:w="1170" w:type="dxa"/>
          </w:tcPr>
          <w:p w14:paraId="2AB1AB5A" w14:textId="3E75AD8B" w:rsidR="009F3694" w:rsidRPr="009F3694" w:rsidRDefault="009F3694" w:rsidP="00171753">
            <w:pPr>
              <w:spacing w:line="360" w:lineRule="auto"/>
              <w:jc w:val="both"/>
              <w:rPr>
                <w:b/>
                <w:bCs/>
              </w:rPr>
            </w:pPr>
            <w:r w:rsidRPr="009F3694">
              <w:rPr>
                <w:b/>
                <w:bCs/>
              </w:rPr>
              <w:t>Age</w:t>
            </w:r>
          </w:p>
        </w:tc>
        <w:tc>
          <w:tcPr>
            <w:tcW w:w="3865" w:type="dxa"/>
          </w:tcPr>
          <w:p w14:paraId="7D075F0D" w14:textId="53187FC0" w:rsidR="009F3694" w:rsidRPr="009F3694" w:rsidRDefault="009F3694" w:rsidP="00171753">
            <w:pPr>
              <w:spacing w:line="360" w:lineRule="auto"/>
              <w:jc w:val="both"/>
              <w:rPr>
                <w:b/>
                <w:bCs/>
              </w:rPr>
            </w:pPr>
            <w:r w:rsidRPr="009F3694">
              <w:rPr>
                <w:b/>
                <w:bCs/>
              </w:rPr>
              <w:t>Occupation</w:t>
            </w:r>
          </w:p>
        </w:tc>
      </w:tr>
      <w:tr w:rsidR="009F3694" w14:paraId="7274994F" w14:textId="77777777" w:rsidTr="009F3694">
        <w:tc>
          <w:tcPr>
            <w:tcW w:w="4315" w:type="dxa"/>
          </w:tcPr>
          <w:p w14:paraId="2628E365" w14:textId="77777777" w:rsidR="009F3694" w:rsidRDefault="009F3694" w:rsidP="00171753">
            <w:pPr>
              <w:spacing w:line="360" w:lineRule="auto"/>
              <w:jc w:val="both"/>
            </w:pPr>
          </w:p>
        </w:tc>
        <w:tc>
          <w:tcPr>
            <w:tcW w:w="1170" w:type="dxa"/>
          </w:tcPr>
          <w:p w14:paraId="09A85231" w14:textId="77777777" w:rsidR="009F3694" w:rsidRDefault="009F3694" w:rsidP="00171753">
            <w:pPr>
              <w:spacing w:line="360" w:lineRule="auto"/>
              <w:jc w:val="both"/>
            </w:pPr>
          </w:p>
        </w:tc>
        <w:tc>
          <w:tcPr>
            <w:tcW w:w="3865" w:type="dxa"/>
          </w:tcPr>
          <w:p w14:paraId="1965D3A1" w14:textId="77777777" w:rsidR="009F3694" w:rsidRDefault="009F3694" w:rsidP="00171753">
            <w:pPr>
              <w:spacing w:line="360" w:lineRule="auto"/>
              <w:jc w:val="both"/>
            </w:pPr>
          </w:p>
        </w:tc>
      </w:tr>
      <w:tr w:rsidR="009F3694" w14:paraId="5C04158E" w14:textId="77777777" w:rsidTr="009F3694">
        <w:tc>
          <w:tcPr>
            <w:tcW w:w="4315" w:type="dxa"/>
          </w:tcPr>
          <w:p w14:paraId="7E2A5306" w14:textId="77777777" w:rsidR="009F3694" w:rsidRDefault="009F3694" w:rsidP="00171753">
            <w:pPr>
              <w:spacing w:line="360" w:lineRule="auto"/>
              <w:jc w:val="both"/>
            </w:pPr>
          </w:p>
        </w:tc>
        <w:tc>
          <w:tcPr>
            <w:tcW w:w="1170" w:type="dxa"/>
          </w:tcPr>
          <w:p w14:paraId="38BFF99A" w14:textId="77777777" w:rsidR="009F3694" w:rsidRDefault="009F3694" w:rsidP="00171753">
            <w:pPr>
              <w:spacing w:line="360" w:lineRule="auto"/>
              <w:jc w:val="both"/>
            </w:pPr>
          </w:p>
        </w:tc>
        <w:tc>
          <w:tcPr>
            <w:tcW w:w="3865" w:type="dxa"/>
          </w:tcPr>
          <w:p w14:paraId="37D75C7E" w14:textId="77777777" w:rsidR="009F3694" w:rsidRDefault="009F3694" w:rsidP="00171753">
            <w:pPr>
              <w:spacing w:line="360" w:lineRule="auto"/>
              <w:jc w:val="both"/>
            </w:pPr>
          </w:p>
        </w:tc>
      </w:tr>
      <w:tr w:rsidR="009F3694" w14:paraId="285E1106" w14:textId="77777777" w:rsidTr="009F3694">
        <w:tc>
          <w:tcPr>
            <w:tcW w:w="4315" w:type="dxa"/>
          </w:tcPr>
          <w:p w14:paraId="23BBC2E0" w14:textId="77777777" w:rsidR="009F3694" w:rsidRDefault="009F3694" w:rsidP="00171753">
            <w:pPr>
              <w:spacing w:line="360" w:lineRule="auto"/>
              <w:jc w:val="both"/>
            </w:pPr>
          </w:p>
        </w:tc>
        <w:tc>
          <w:tcPr>
            <w:tcW w:w="1170" w:type="dxa"/>
          </w:tcPr>
          <w:p w14:paraId="752FE07E" w14:textId="77777777" w:rsidR="009F3694" w:rsidRDefault="009F3694" w:rsidP="00171753">
            <w:pPr>
              <w:spacing w:line="360" w:lineRule="auto"/>
              <w:jc w:val="both"/>
            </w:pPr>
          </w:p>
        </w:tc>
        <w:tc>
          <w:tcPr>
            <w:tcW w:w="3865" w:type="dxa"/>
          </w:tcPr>
          <w:p w14:paraId="48C428CD" w14:textId="77777777" w:rsidR="009F3694" w:rsidRDefault="009F3694" w:rsidP="00171753">
            <w:pPr>
              <w:spacing w:line="360" w:lineRule="auto"/>
              <w:jc w:val="both"/>
            </w:pPr>
          </w:p>
        </w:tc>
      </w:tr>
    </w:tbl>
    <w:p w14:paraId="361E5BEC" w14:textId="77777777" w:rsidR="00171753" w:rsidRDefault="00171753" w:rsidP="00171753">
      <w:pPr>
        <w:spacing w:line="360" w:lineRule="auto"/>
        <w:jc w:val="both"/>
      </w:pPr>
    </w:p>
    <w:sectPr w:rsidR="00171753" w:rsidSect="009F1A21">
      <w:headerReference w:type="default" r:id="rId66"/>
      <w:footerReference w:type="even" r:id="rId67"/>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F55964" w14:textId="77777777" w:rsidR="009F1A21" w:rsidRDefault="009F1A21" w:rsidP="008743BA">
      <w:r>
        <w:separator/>
      </w:r>
    </w:p>
  </w:endnote>
  <w:endnote w:type="continuationSeparator" w:id="0">
    <w:p w14:paraId="67DCA0E2" w14:textId="77777777" w:rsidR="009F1A21" w:rsidRDefault="009F1A21"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309CF7" w14:textId="77777777" w:rsidR="009F1A21" w:rsidRDefault="009F1A21" w:rsidP="008743BA">
      <w:r>
        <w:separator/>
      </w:r>
    </w:p>
  </w:footnote>
  <w:footnote w:type="continuationSeparator" w:id="0">
    <w:p w14:paraId="25818D71" w14:textId="77777777" w:rsidR="009F1A21" w:rsidRDefault="009F1A21"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07387"/>
    <w:multiLevelType w:val="hybridMultilevel"/>
    <w:tmpl w:val="B4CECC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A7608D7"/>
    <w:multiLevelType w:val="hybridMultilevel"/>
    <w:tmpl w:val="29D67B66"/>
    <w:lvl w:ilvl="0" w:tplc="77149F14">
      <w:start w:val="1"/>
      <w:numFmt w:val="decimal"/>
      <w:lvlText w:val="%1."/>
      <w:lvlJc w:val="left"/>
      <w:pPr>
        <w:ind w:left="780" w:hanging="360"/>
      </w:pPr>
      <w:rPr>
        <w:rFonts w:hint="default"/>
      </w:r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2"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585363A"/>
    <w:multiLevelType w:val="hybridMultilevel"/>
    <w:tmpl w:val="FE221E7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76E1A80"/>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BDF5F17"/>
    <w:multiLevelType w:val="hybridMultilevel"/>
    <w:tmpl w:val="0C767F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2A30592"/>
    <w:multiLevelType w:val="hybridMultilevel"/>
    <w:tmpl w:val="4762FCF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5DF1B5E"/>
    <w:multiLevelType w:val="hybridMultilevel"/>
    <w:tmpl w:val="CD469E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32B8722F"/>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4BC5525"/>
    <w:multiLevelType w:val="hybridMultilevel"/>
    <w:tmpl w:val="39745F96"/>
    <w:lvl w:ilvl="0" w:tplc="828CAA3A">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4025335"/>
    <w:multiLevelType w:val="hybridMultilevel"/>
    <w:tmpl w:val="085867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4596472B"/>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48FD475F"/>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6"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E852CBC"/>
    <w:multiLevelType w:val="hybridMultilevel"/>
    <w:tmpl w:val="0D3ADFF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6EF450EA"/>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0"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2" w15:restartNumberingAfterBreak="0">
    <w:nsid w:val="72711C0E"/>
    <w:multiLevelType w:val="hybridMultilevel"/>
    <w:tmpl w:val="AF8AE74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4" w15:restartNumberingAfterBreak="0">
    <w:nsid w:val="74EC4547"/>
    <w:multiLevelType w:val="hybridMultilevel"/>
    <w:tmpl w:val="DA64C45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5" w15:restartNumberingAfterBreak="0">
    <w:nsid w:val="75452FA1"/>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9"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33"/>
  </w:num>
  <w:num w:numId="2" w16cid:durableId="697777226">
    <w:abstractNumId w:val="47"/>
  </w:num>
  <w:num w:numId="3" w16cid:durableId="61486770">
    <w:abstractNumId w:val="5"/>
  </w:num>
  <w:num w:numId="4" w16cid:durableId="2047176421">
    <w:abstractNumId w:val="2"/>
  </w:num>
  <w:num w:numId="5" w16cid:durableId="1666934150">
    <w:abstractNumId w:val="13"/>
  </w:num>
  <w:num w:numId="6" w16cid:durableId="1133668254">
    <w:abstractNumId w:val="31"/>
  </w:num>
  <w:num w:numId="7" w16cid:durableId="17321585">
    <w:abstractNumId w:val="46"/>
  </w:num>
  <w:num w:numId="8" w16cid:durableId="86582342">
    <w:abstractNumId w:val="27"/>
  </w:num>
  <w:num w:numId="9" w16cid:durableId="2052342671">
    <w:abstractNumId w:val="48"/>
  </w:num>
  <w:num w:numId="10" w16cid:durableId="1790318891">
    <w:abstractNumId w:val="23"/>
  </w:num>
  <w:num w:numId="11" w16cid:durableId="812992318">
    <w:abstractNumId w:val="29"/>
  </w:num>
  <w:num w:numId="12" w16cid:durableId="1552034361">
    <w:abstractNumId w:val="8"/>
  </w:num>
  <w:num w:numId="13" w16cid:durableId="1336417638">
    <w:abstractNumId w:val="32"/>
  </w:num>
  <w:num w:numId="14" w16cid:durableId="1260605403">
    <w:abstractNumId w:val="4"/>
  </w:num>
  <w:num w:numId="15" w16cid:durableId="1299262264">
    <w:abstractNumId w:val="20"/>
  </w:num>
  <w:num w:numId="16" w16cid:durableId="1103185465">
    <w:abstractNumId w:val="28"/>
  </w:num>
  <w:num w:numId="17" w16cid:durableId="684021041">
    <w:abstractNumId w:val="49"/>
  </w:num>
  <w:num w:numId="18" w16cid:durableId="1779059698">
    <w:abstractNumId w:val="30"/>
  </w:num>
  <w:num w:numId="19" w16cid:durableId="1914119001">
    <w:abstractNumId w:val="36"/>
  </w:num>
  <w:num w:numId="20" w16cid:durableId="373191215">
    <w:abstractNumId w:val="24"/>
  </w:num>
  <w:num w:numId="21" w16cid:durableId="1102413795">
    <w:abstractNumId w:val="43"/>
  </w:num>
  <w:num w:numId="22" w16cid:durableId="142157962">
    <w:abstractNumId w:val="34"/>
  </w:num>
  <w:num w:numId="23" w16cid:durableId="2088113578">
    <w:abstractNumId w:val="18"/>
  </w:num>
  <w:num w:numId="24" w16cid:durableId="906764351">
    <w:abstractNumId w:val="26"/>
  </w:num>
  <w:num w:numId="25" w16cid:durableId="1345784621">
    <w:abstractNumId w:val="41"/>
  </w:num>
  <w:num w:numId="26" w16cid:durableId="350573672">
    <w:abstractNumId w:val="39"/>
  </w:num>
  <w:num w:numId="27" w16cid:durableId="804158226">
    <w:abstractNumId w:val="17"/>
  </w:num>
  <w:num w:numId="28" w16cid:durableId="1541629979">
    <w:abstractNumId w:val="11"/>
  </w:num>
  <w:num w:numId="29" w16cid:durableId="1604339132">
    <w:abstractNumId w:val="40"/>
  </w:num>
  <w:num w:numId="30" w16cid:durableId="1760709097">
    <w:abstractNumId w:val="19"/>
  </w:num>
  <w:num w:numId="31" w16cid:durableId="260533295">
    <w:abstractNumId w:val="10"/>
  </w:num>
  <w:num w:numId="32" w16cid:durableId="1130709502">
    <w:abstractNumId w:val="35"/>
  </w:num>
  <w:num w:numId="33" w16cid:durableId="459692157">
    <w:abstractNumId w:val="3"/>
  </w:num>
  <w:num w:numId="34" w16cid:durableId="1129740745">
    <w:abstractNumId w:val="14"/>
  </w:num>
  <w:num w:numId="35" w16cid:durableId="1434278508">
    <w:abstractNumId w:val="1"/>
  </w:num>
  <w:num w:numId="36" w16cid:durableId="389770347">
    <w:abstractNumId w:val="21"/>
  </w:num>
  <w:num w:numId="37" w16cid:durableId="1646004119">
    <w:abstractNumId w:val="38"/>
  </w:num>
  <w:num w:numId="38" w16cid:durableId="1226575389">
    <w:abstractNumId w:val="7"/>
  </w:num>
  <w:num w:numId="39" w16cid:durableId="1598055427">
    <w:abstractNumId w:val="45"/>
  </w:num>
  <w:num w:numId="40" w16cid:durableId="937761788">
    <w:abstractNumId w:val="15"/>
  </w:num>
  <w:num w:numId="41" w16cid:durableId="1056198322">
    <w:abstractNumId w:val="25"/>
  </w:num>
  <w:num w:numId="42" w16cid:durableId="2023241820">
    <w:abstractNumId w:val="22"/>
  </w:num>
  <w:num w:numId="43" w16cid:durableId="1846901761">
    <w:abstractNumId w:val="9"/>
  </w:num>
  <w:num w:numId="44" w16cid:durableId="927081825">
    <w:abstractNumId w:val="12"/>
  </w:num>
  <w:num w:numId="45" w16cid:durableId="1070736269">
    <w:abstractNumId w:val="16"/>
  </w:num>
  <w:num w:numId="46" w16cid:durableId="810561995">
    <w:abstractNumId w:val="37"/>
  </w:num>
  <w:num w:numId="47" w16cid:durableId="586816603">
    <w:abstractNumId w:val="0"/>
  </w:num>
  <w:num w:numId="48" w16cid:durableId="618222380">
    <w:abstractNumId w:val="44"/>
  </w:num>
  <w:num w:numId="49" w16cid:durableId="395402646">
    <w:abstractNumId w:val="6"/>
  </w:num>
  <w:num w:numId="50" w16cid:durableId="1573271147">
    <w:abstractNumId w:val="4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075C3"/>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5C7"/>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689"/>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265C"/>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966"/>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37CE"/>
    <w:rsid w:val="0014646D"/>
    <w:rsid w:val="001464B2"/>
    <w:rsid w:val="001473E4"/>
    <w:rsid w:val="00151CC6"/>
    <w:rsid w:val="00153C5F"/>
    <w:rsid w:val="00155248"/>
    <w:rsid w:val="00156638"/>
    <w:rsid w:val="00156C90"/>
    <w:rsid w:val="0016060C"/>
    <w:rsid w:val="001615F4"/>
    <w:rsid w:val="00161D82"/>
    <w:rsid w:val="00162381"/>
    <w:rsid w:val="001630C2"/>
    <w:rsid w:val="00164108"/>
    <w:rsid w:val="00164F30"/>
    <w:rsid w:val="0016512D"/>
    <w:rsid w:val="00167202"/>
    <w:rsid w:val="001677E4"/>
    <w:rsid w:val="00167CF0"/>
    <w:rsid w:val="00170205"/>
    <w:rsid w:val="00170631"/>
    <w:rsid w:val="00170842"/>
    <w:rsid w:val="00170BB7"/>
    <w:rsid w:val="001711D5"/>
    <w:rsid w:val="00171753"/>
    <w:rsid w:val="00171806"/>
    <w:rsid w:val="001719A4"/>
    <w:rsid w:val="00171B99"/>
    <w:rsid w:val="001725D0"/>
    <w:rsid w:val="00172983"/>
    <w:rsid w:val="00172D4E"/>
    <w:rsid w:val="001732D9"/>
    <w:rsid w:val="001735BE"/>
    <w:rsid w:val="001738FD"/>
    <w:rsid w:val="00173B88"/>
    <w:rsid w:val="00173CC6"/>
    <w:rsid w:val="001764B3"/>
    <w:rsid w:val="00176CE6"/>
    <w:rsid w:val="00177B65"/>
    <w:rsid w:val="00180B31"/>
    <w:rsid w:val="00181655"/>
    <w:rsid w:val="00183607"/>
    <w:rsid w:val="001836B5"/>
    <w:rsid w:val="00183DDB"/>
    <w:rsid w:val="00184C7B"/>
    <w:rsid w:val="00184E73"/>
    <w:rsid w:val="001870C6"/>
    <w:rsid w:val="00190E47"/>
    <w:rsid w:val="00191121"/>
    <w:rsid w:val="0019126F"/>
    <w:rsid w:val="00191C2A"/>
    <w:rsid w:val="001A1543"/>
    <w:rsid w:val="001A2751"/>
    <w:rsid w:val="001A37D0"/>
    <w:rsid w:val="001A3AFE"/>
    <w:rsid w:val="001A5627"/>
    <w:rsid w:val="001A57B5"/>
    <w:rsid w:val="001A6879"/>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E6E06"/>
    <w:rsid w:val="001F009A"/>
    <w:rsid w:val="001F14A8"/>
    <w:rsid w:val="001F2C47"/>
    <w:rsid w:val="001F4548"/>
    <w:rsid w:val="001F4760"/>
    <w:rsid w:val="001F4A08"/>
    <w:rsid w:val="001F4B90"/>
    <w:rsid w:val="001F4C1E"/>
    <w:rsid w:val="001F5230"/>
    <w:rsid w:val="001F65B5"/>
    <w:rsid w:val="001F693D"/>
    <w:rsid w:val="001F6BF0"/>
    <w:rsid w:val="001F70F1"/>
    <w:rsid w:val="002003E8"/>
    <w:rsid w:val="00203498"/>
    <w:rsid w:val="0020420D"/>
    <w:rsid w:val="00204986"/>
    <w:rsid w:val="00204E51"/>
    <w:rsid w:val="00206854"/>
    <w:rsid w:val="00206C4D"/>
    <w:rsid w:val="00210AFE"/>
    <w:rsid w:val="0021254C"/>
    <w:rsid w:val="00212789"/>
    <w:rsid w:val="002131A6"/>
    <w:rsid w:val="0021449F"/>
    <w:rsid w:val="002148C3"/>
    <w:rsid w:val="0021490B"/>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0E55"/>
    <w:rsid w:val="002625B9"/>
    <w:rsid w:val="00262AEF"/>
    <w:rsid w:val="00262B9E"/>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5ABC"/>
    <w:rsid w:val="00286DF8"/>
    <w:rsid w:val="002871DC"/>
    <w:rsid w:val="00290E5F"/>
    <w:rsid w:val="0029112E"/>
    <w:rsid w:val="002914F0"/>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434"/>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451"/>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581"/>
    <w:rsid w:val="00311644"/>
    <w:rsid w:val="0031286E"/>
    <w:rsid w:val="003142E6"/>
    <w:rsid w:val="00314727"/>
    <w:rsid w:val="00315D90"/>
    <w:rsid w:val="003162B1"/>
    <w:rsid w:val="0031638D"/>
    <w:rsid w:val="003169F2"/>
    <w:rsid w:val="00317901"/>
    <w:rsid w:val="00321122"/>
    <w:rsid w:val="003214CA"/>
    <w:rsid w:val="00323383"/>
    <w:rsid w:val="003244F1"/>
    <w:rsid w:val="0032577C"/>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59A"/>
    <w:rsid w:val="0038070C"/>
    <w:rsid w:val="003807F0"/>
    <w:rsid w:val="00380ED0"/>
    <w:rsid w:val="0038158F"/>
    <w:rsid w:val="0038350D"/>
    <w:rsid w:val="00386760"/>
    <w:rsid w:val="00386D5E"/>
    <w:rsid w:val="003901AE"/>
    <w:rsid w:val="00392301"/>
    <w:rsid w:val="003941CC"/>
    <w:rsid w:val="00395820"/>
    <w:rsid w:val="003961E0"/>
    <w:rsid w:val="003A121C"/>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3860"/>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8F6"/>
    <w:rsid w:val="003E4909"/>
    <w:rsid w:val="003E493E"/>
    <w:rsid w:val="003E7568"/>
    <w:rsid w:val="003F0587"/>
    <w:rsid w:val="003F1CC0"/>
    <w:rsid w:val="003F1D5F"/>
    <w:rsid w:val="003F22C4"/>
    <w:rsid w:val="003F26CA"/>
    <w:rsid w:val="00400387"/>
    <w:rsid w:val="004008F6"/>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2597"/>
    <w:rsid w:val="00443564"/>
    <w:rsid w:val="0044387D"/>
    <w:rsid w:val="004447E0"/>
    <w:rsid w:val="00444CBB"/>
    <w:rsid w:val="004450AD"/>
    <w:rsid w:val="004501B6"/>
    <w:rsid w:val="0045100D"/>
    <w:rsid w:val="00451FB7"/>
    <w:rsid w:val="0045653A"/>
    <w:rsid w:val="00457875"/>
    <w:rsid w:val="00460545"/>
    <w:rsid w:val="004613A0"/>
    <w:rsid w:val="004619FE"/>
    <w:rsid w:val="00461A12"/>
    <w:rsid w:val="00462CD6"/>
    <w:rsid w:val="004630D3"/>
    <w:rsid w:val="0046484E"/>
    <w:rsid w:val="00464980"/>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366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E7B5C"/>
    <w:rsid w:val="004F20CB"/>
    <w:rsid w:val="004F2581"/>
    <w:rsid w:val="004F2760"/>
    <w:rsid w:val="004F32D0"/>
    <w:rsid w:val="004F3E0B"/>
    <w:rsid w:val="004F434D"/>
    <w:rsid w:val="004F5837"/>
    <w:rsid w:val="004F617E"/>
    <w:rsid w:val="00500248"/>
    <w:rsid w:val="00500BA0"/>
    <w:rsid w:val="00500E4D"/>
    <w:rsid w:val="0050160B"/>
    <w:rsid w:val="0050168C"/>
    <w:rsid w:val="00501E06"/>
    <w:rsid w:val="00502C3F"/>
    <w:rsid w:val="0050334D"/>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6EE"/>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574C8"/>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113"/>
    <w:rsid w:val="005778F4"/>
    <w:rsid w:val="00577909"/>
    <w:rsid w:val="00580B51"/>
    <w:rsid w:val="00582951"/>
    <w:rsid w:val="00584625"/>
    <w:rsid w:val="00584AD4"/>
    <w:rsid w:val="00585073"/>
    <w:rsid w:val="00586630"/>
    <w:rsid w:val="0058712F"/>
    <w:rsid w:val="00587162"/>
    <w:rsid w:val="0058763B"/>
    <w:rsid w:val="00587C1E"/>
    <w:rsid w:val="0059131B"/>
    <w:rsid w:val="005914C2"/>
    <w:rsid w:val="00591E6B"/>
    <w:rsid w:val="00592249"/>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2D3"/>
    <w:rsid w:val="005C3AAC"/>
    <w:rsid w:val="005C3EBA"/>
    <w:rsid w:val="005C51CB"/>
    <w:rsid w:val="005C5DD5"/>
    <w:rsid w:val="005D0A23"/>
    <w:rsid w:val="005D13D2"/>
    <w:rsid w:val="005D2066"/>
    <w:rsid w:val="005D39E2"/>
    <w:rsid w:val="005D5094"/>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0B11"/>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63C1"/>
    <w:rsid w:val="0063771C"/>
    <w:rsid w:val="00637D6E"/>
    <w:rsid w:val="00640062"/>
    <w:rsid w:val="00642576"/>
    <w:rsid w:val="0064377B"/>
    <w:rsid w:val="00644DA7"/>
    <w:rsid w:val="00645A4F"/>
    <w:rsid w:val="00650151"/>
    <w:rsid w:val="00651084"/>
    <w:rsid w:val="006511C8"/>
    <w:rsid w:val="00651993"/>
    <w:rsid w:val="00652483"/>
    <w:rsid w:val="00652856"/>
    <w:rsid w:val="00653248"/>
    <w:rsid w:val="00653FFB"/>
    <w:rsid w:val="006540A0"/>
    <w:rsid w:val="00654C82"/>
    <w:rsid w:val="006554DF"/>
    <w:rsid w:val="0066284B"/>
    <w:rsid w:val="00662BD5"/>
    <w:rsid w:val="00663AF0"/>
    <w:rsid w:val="00663D18"/>
    <w:rsid w:val="00663D5A"/>
    <w:rsid w:val="00663F18"/>
    <w:rsid w:val="0066455D"/>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E6833"/>
    <w:rsid w:val="006F0943"/>
    <w:rsid w:val="006F0A5C"/>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24F"/>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4715"/>
    <w:rsid w:val="00756F9D"/>
    <w:rsid w:val="00757238"/>
    <w:rsid w:val="00761C02"/>
    <w:rsid w:val="007635BE"/>
    <w:rsid w:val="00763A24"/>
    <w:rsid w:val="00763AA2"/>
    <w:rsid w:val="007640B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0"/>
    <w:rsid w:val="00797379"/>
    <w:rsid w:val="00797BBE"/>
    <w:rsid w:val="00797BDE"/>
    <w:rsid w:val="00797E2D"/>
    <w:rsid w:val="007A02BB"/>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00E"/>
    <w:rsid w:val="007D27CD"/>
    <w:rsid w:val="007D3C72"/>
    <w:rsid w:val="007D41AD"/>
    <w:rsid w:val="007D42B3"/>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56CA"/>
    <w:rsid w:val="0080614B"/>
    <w:rsid w:val="0081091F"/>
    <w:rsid w:val="00811146"/>
    <w:rsid w:val="008128D7"/>
    <w:rsid w:val="00813180"/>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20B2"/>
    <w:rsid w:val="00863240"/>
    <w:rsid w:val="00863E7C"/>
    <w:rsid w:val="00864819"/>
    <w:rsid w:val="00865C96"/>
    <w:rsid w:val="00867346"/>
    <w:rsid w:val="0086760E"/>
    <w:rsid w:val="0087160F"/>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5484"/>
    <w:rsid w:val="0088613E"/>
    <w:rsid w:val="00887019"/>
    <w:rsid w:val="008904DD"/>
    <w:rsid w:val="00892083"/>
    <w:rsid w:val="0089399E"/>
    <w:rsid w:val="00893B92"/>
    <w:rsid w:val="008953A6"/>
    <w:rsid w:val="008954B4"/>
    <w:rsid w:val="0089585D"/>
    <w:rsid w:val="00895C0F"/>
    <w:rsid w:val="008967A7"/>
    <w:rsid w:val="008A0A3C"/>
    <w:rsid w:val="008A21A0"/>
    <w:rsid w:val="008A3803"/>
    <w:rsid w:val="008A3858"/>
    <w:rsid w:val="008A3AF4"/>
    <w:rsid w:val="008A4810"/>
    <w:rsid w:val="008A4847"/>
    <w:rsid w:val="008A684F"/>
    <w:rsid w:val="008B1B9D"/>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1CC"/>
    <w:rsid w:val="008D637E"/>
    <w:rsid w:val="008E1155"/>
    <w:rsid w:val="008E2F74"/>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9BE"/>
    <w:rsid w:val="00976FC9"/>
    <w:rsid w:val="009806F2"/>
    <w:rsid w:val="0098133E"/>
    <w:rsid w:val="0098239A"/>
    <w:rsid w:val="009825E9"/>
    <w:rsid w:val="009826C0"/>
    <w:rsid w:val="00984148"/>
    <w:rsid w:val="00984AD3"/>
    <w:rsid w:val="00984CE6"/>
    <w:rsid w:val="009869C7"/>
    <w:rsid w:val="00987FD0"/>
    <w:rsid w:val="00990429"/>
    <w:rsid w:val="00992AB2"/>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125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1857"/>
    <w:rsid w:val="009E22AD"/>
    <w:rsid w:val="009E2335"/>
    <w:rsid w:val="009E30F4"/>
    <w:rsid w:val="009F12C3"/>
    <w:rsid w:val="009F1A21"/>
    <w:rsid w:val="009F3694"/>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4C3"/>
    <w:rsid w:val="00A11AD1"/>
    <w:rsid w:val="00A11BC1"/>
    <w:rsid w:val="00A12C2C"/>
    <w:rsid w:val="00A1312F"/>
    <w:rsid w:val="00A13501"/>
    <w:rsid w:val="00A1389A"/>
    <w:rsid w:val="00A13E13"/>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3711"/>
    <w:rsid w:val="00A9496D"/>
    <w:rsid w:val="00A95987"/>
    <w:rsid w:val="00A9628B"/>
    <w:rsid w:val="00A96B0C"/>
    <w:rsid w:val="00A971E2"/>
    <w:rsid w:val="00A97E39"/>
    <w:rsid w:val="00A97F7D"/>
    <w:rsid w:val="00AA2C5C"/>
    <w:rsid w:val="00AA3EDC"/>
    <w:rsid w:val="00AA44DF"/>
    <w:rsid w:val="00AA46B8"/>
    <w:rsid w:val="00AA566C"/>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537"/>
    <w:rsid w:val="00AF3B37"/>
    <w:rsid w:val="00AF4442"/>
    <w:rsid w:val="00AF4503"/>
    <w:rsid w:val="00AF4587"/>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17F63"/>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2B87"/>
    <w:rsid w:val="00B746F1"/>
    <w:rsid w:val="00B74722"/>
    <w:rsid w:val="00B75BC6"/>
    <w:rsid w:val="00B764C9"/>
    <w:rsid w:val="00B80226"/>
    <w:rsid w:val="00B8024F"/>
    <w:rsid w:val="00B826CE"/>
    <w:rsid w:val="00B82E45"/>
    <w:rsid w:val="00B83B99"/>
    <w:rsid w:val="00B84203"/>
    <w:rsid w:val="00B878FF"/>
    <w:rsid w:val="00B9178C"/>
    <w:rsid w:val="00B95B92"/>
    <w:rsid w:val="00B95FAC"/>
    <w:rsid w:val="00B975EB"/>
    <w:rsid w:val="00BA0F91"/>
    <w:rsid w:val="00BA183A"/>
    <w:rsid w:val="00BA1D78"/>
    <w:rsid w:val="00BA222E"/>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240F"/>
    <w:rsid w:val="00BC3AD4"/>
    <w:rsid w:val="00BC646F"/>
    <w:rsid w:val="00BC6699"/>
    <w:rsid w:val="00BD0454"/>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5DFC"/>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4CB2"/>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853C1"/>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0E59"/>
    <w:rsid w:val="00CA2B0C"/>
    <w:rsid w:val="00CA32A5"/>
    <w:rsid w:val="00CA3598"/>
    <w:rsid w:val="00CA4129"/>
    <w:rsid w:val="00CA41F6"/>
    <w:rsid w:val="00CA450A"/>
    <w:rsid w:val="00CA506B"/>
    <w:rsid w:val="00CA6706"/>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1307"/>
    <w:rsid w:val="00D21451"/>
    <w:rsid w:val="00D2281D"/>
    <w:rsid w:val="00D23916"/>
    <w:rsid w:val="00D2394D"/>
    <w:rsid w:val="00D24D2F"/>
    <w:rsid w:val="00D2548D"/>
    <w:rsid w:val="00D262E1"/>
    <w:rsid w:val="00D306AD"/>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0A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3B9F"/>
    <w:rsid w:val="00DA47EB"/>
    <w:rsid w:val="00DA5115"/>
    <w:rsid w:val="00DA576E"/>
    <w:rsid w:val="00DA6133"/>
    <w:rsid w:val="00DA76D2"/>
    <w:rsid w:val="00DB08D1"/>
    <w:rsid w:val="00DB0EBD"/>
    <w:rsid w:val="00DB1628"/>
    <w:rsid w:val="00DB1714"/>
    <w:rsid w:val="00DB1E1C"/>
    <w:rsid w:val="00DB513E"/>
    <w:rsid w:val="00DB5425"/>
    <w:rsid w:val="00DC0475"/>
    <w:rsid w:val="00DC0DD1"/>
    <w:rsid w:val="00DC11D7"/>
    <w:rsid w:val="00DC1FCC"/>
    <w:rsid w:val="00DC2F0B"/>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034E"/>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559"/>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5D5F"/>
    <w:rsid w:val="00E7619C"/>
    <w:rsid w:val="00E83D24"/>
    <w:rsid w:val="00E849C4"/>
    <w:rsid w:val="00E85052"/>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F6E"/>
    <w:rsid w:val="00ED2269"/>
    <w:rsid w:val="00ED3B15"/>
    <w:rsid w:val="00ED5114"/>
    <w:rsid w:val="00ED5967"/>
    <w:rsid w:val="00EE04CC"/>
    <w:rsid w:val="00EE1AF4"/>
    <w:rsid w:val="00EE40CA"/>
    <w:rsid w:val="00EE463D"/>
    <w:rsid w:val="00EE5625"/>
    <w:rsid w:val="00EE5957"/>
    <w:rsid w:val="00EE5B05"/>
    <w:rsid w:val="00EE5B41"/>
    <w:rsid w:val="00EE6478"/>
    <w:rsid w:val="00EF0DB9"/>
    <w:rsid w:val="00EF0FC3"/>
    <w:rsid w:val="00EF1FEB"/>
    <w:rsid w:val="00EF2492"/>
    <w:rsid w:val="00EF2DAC"/>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8E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074"/>
    <w:rsid w:val="00F74CB8"/>
    <w:rsid w:val="00F7578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3B4"/>
    <w:rsid w:val="00FC7475"/>
    <w:rsid w:val="00FC79C6"/>
    <w:rsid w:val="00FD3E02"/>
    <w:rsid w:val="00FD53CF"/>
    <w:rsid w:val="00FD5A5A"/>
    <w:rsid w:val="00FD626B"/>
    <w:rsid w:val="00FD6B39"/>
    <w:rsid w:val="00FE0871"/>
    <w:rsid w:val="00FE32AB"/>
    <w:rsid w:val="00FE47FF"/>
    <w:rsid w:val="00FE5E5B"/>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77426149">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78896437">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jpe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image" Target="media/image56.png"/><Relationship Id="rId69"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eg"/><Relationship Id="rId67"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jpe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8</TotalTime>
  <Pages>104</Pages>
  <Words>14123</Words>
  <Characters>90107</Characters>
  <Application>Microsoft Office Word</Application>
  <DocSecurity>0</DocSecurity>
  <Lines>2310</Lines>
  <Paragraphs>1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551</cp:revision>
  <dcterms:created xsi:type="dcterms:W3CDTF">2023-08-28T06:38:00Z</dcterms:created>
  <dcterms:modified xsi:type="dcterms:W3CDTF">2024-04-28T07:54:00Z</dcterms:modified>
</cp:coreProperties>
</file>